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5F04E7" w14:textId="77777777" w:rsidR="00941814" w:rsidRDefault="00972C7B" w:rsidP="00D32D94">
      <w:pPr>
        <w:pStyle w:val="Title"/>
        <w:spacing w:before="1400"/>
      </w:pPr>
      <w:r>
        <w:rPr>
          <w:noProof/>
        </w:rPr>
        <w:drawing>
          <wp:anchor distT="0" distB="0" distL="114300" distR="114300" simplePos="0" relativeHeight="251658240" behindDoc="0" locked="0" layoutInCell="1" allowOverlap="1" wp14:anchorId="48E65DD0" wp14:editId="4861291D">
            <wp:simplePos x="0" y="0"/>
            <wp:positionH relativeFrom="margin">
              <wp:posOffset>4445</wp:posOffset>
            </wp:positionH>
            <wp:positionV relativeFrom="margin">
              <wp:posOffset>-313055</wp:posOffset>
            </wp:positionV>
            <wp:extent cx="1571625" cy="848360"/>
            <wp:effectExtent l="0" t="0" r="9525"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BV Institute_Logo_Maste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71625" cy="848360"/>
                    </a:xfrm>
                    <a:prstGeom prst="rect">
                      <a:avLst/>
                    </a:prstGeom>
                  </pic:spPr>
                </pic:pic>
              </a:graphicData>
            </a:graphic>
            <wp14:sizeRelH relativeFrom="page">
              <wp14:pctWidth>0</wp14:pctWidth>
            </wp14:sizeRelH>
            <wp14:sizeRelV relativeFrom="page">
              <wp14:pctHeight>0</wp14:pctHeight>
            </wp14:sizeRelV>
          </wp:anchor>
        </w:drawing>
      </w:r>
      <w:r>
        <w:t>FORMULAIRE DE MISE EN CANDIDATURE</w:t>
      </w:r>
    </w:p>
    <w:p w14:paraId="74673806" w14:textId="0FB28770" w:rsidR="00D32D94" w:rsidRPr="005A40F8" w:rsidRDefault="00D32D94" w:rsidP="00D32D94">
      <w:pPr>
        <w:pStyle w:val="Title"/>
        <w:spacing w:before="1400"/>
      </w:pPr>
      <w:r>
        <w:rPr>
          <w:color w:val="6AC9C8"/>
        </w:rPr>
        <w:t>AU TITRE DE MEMBRE À VIE</w:t>
      </w:r>
    </w:p>
    <w:p w14:paraId="001C634C" w14:textId="77777777" w:rsidR="002358C4" w:rsidRDefault="002358C4" w:rsidP="00DA15DF">
      <w:pPr>
        <w:pStyle w:val="BodyText3"/>
        <w:spacing w:after="0" w:line="259" w:lineRule="auto"/>
        <w:ind w:right="-357"/>
        <w:rPr>
          <w:rFonts w:eastAsia="Cambria" w:cs="Arial"/>
          <w:noProof/>
          <w:color w:val="221D58"/>
          <w:sz w:val="22"/>
          <w:szCs w:val="22"/>
        </w:rPr>
      </w:pPr>
    </w:p>
    <w:p w14:paraId="2B4C691E" w14:textId="5E33B10F" w:rsidR="00D32D94" w:rsidRDefault="00D32D94" w:rsidP="00DA15DF">
      <w:pPr>
        <w:pStyle w:val="BodyText3"/>
        <w:spacing w:after="0" w:line="259" w:lineRule="auto"/>
        <w:ind w:right="-357"/>
        <w:rPr>
          <w:rFonts w:eastAsia="Cambria" w:cs="Arial"/>
          <w:noProof/>
          <w:color w:val="221D58"/>
          <w:sz w:val="22"/>
          <w:szCs w:val="22"/>
        </w:rPr>
      </w:pPr>
      <w:r>
        <w:rPr>
          <w:color w:val="221D58"/>
          <w:sz w:val="22"/>
          <w:szCs w:val="22"/>
        </w:rPr>
        <w:t>Les renseignements contenus dans ce formulaire constitueront la base de la sélection.  Si vous avez besoin d’espace supplémentaire, veuillez joindre des pages supplémentaires.</w:t>
      </w:r>
    </w:p>
    <w:p w14:paraId="39EB872A" w14:textId="77777777" w:rsidR="00DA15DF" w:rsidRDefault="00DA15DF" w:rsidP="00DA15DF">
      <w:pPr>
        <w:pStyle w:val="BodyText3"/>
        <w:spacing w:after="0" w:line="259" w:lineRule="auto"/>
        <w:ind w:right="-357"/>
        <w:rPr>
          <w:rFonts w:eastAsia="Cambria" w:cs="Arial"/>
          <w:noProof/>
          <w:color w:val="221D58"/>
          <w:sz w:val="22"/>
          <w:szCs w:val="22"/>
        </w:rPr>
      </w:pPr>
    </w:p>
    <w:p w14:paraId="2D697845" w14:textId="6E9981B6" w:rsidR="00D32D94" w:rsidRDefault="00D32D94" w:rsidP="00DA15DF">
      <w:pPr>
        <w:pStyle w:val="BodyText3"/>
        <w:spacing w:after="0" w:line="259" w:lineRule="auto"/>
        <w:ind w:right="-357"/>
        <w:rPr>
          <w:rFonts w:eastAsia="Cambria" w:cs="Arial"/>
          <w:noProof/>
          <w:color w:val="221D58"/>
          <w:sz w:val="22"/>
          <w:szCs w:val="22"/>
        </w:rPr>
      </w:pPr>
      <w:r>
        <w:rPr>
          <w:color w:val="221D58"/>
          <w:sz w:val="22"/>
          <w:szCs w:val="22"/>
        </w:rPr>
        <w:t>Des témoignages d’appréciation peuvent être inclus à l’appui d’une ou de plusieurs allégations particulières figurant dans le formulaire de mise en candidature.</w:t>
      </w:r>
    </w:p>
    <w:p w14:paraId="12122845" w14:textId="77777777" w:rsidR="00941814" w:rsidRPr="00D32D94" w:rsidRDefault="00941814" w:rsidP="00DA15DF">
      <w:pPr>
        <w:pStyle w:val="BodyText3"/>
        <w:spacing w:after="0" w:line="259" w:lineRule="auto"/>
        <w:ind w:right="-357"/>
        <w:rPr>
          <w:rFonts w:eastAsia="Cambria" w:cs="Arial"/>
          <w:noProof/>
          <w:color w:val="221D58"/>
          <w:sz w:val="22"/>
          <w:szCs w:val="22"/>
        </w:rPr>
      </w:pPr>
    </w:p>
    <w:p w14:paraId="4C7DFEE9" w14:textId="7CDA6CAF" w:rsidR="00941814" w:rsidRDefault="00D32D94" w:rsidP="00DA15DF">
      <w:pPr>
        <w:pStyle w:val="BodyText3"/>
        <w:spacing w:after="0" w:line="259" w:lineRule="auto"/>
        <w:ind w:right="-360"/>
        <w:rPr>
          <w:rFonts w:eastAsia="Cambria" w:cs="Arial"/>
          <w:noProof/>
          <w:color w:val="221D58"/>
          <w:sz w:val="22"/>
          <w:szCs w:val="22"/>
        </w:rPr>
      </w:pPr>
      <w:r>
        <w:rPr>
          <w:color w:val="221D58"/>
          <w:sz w:val="22"/>
          <w:szCs w:val="22"/>
        </w:rPr>
        <w:t xml:space="preserve">L’Institut apportera son aide, dans la mesure où ses dossiers le permettent, en apportant des détails sur les activités au sein de l’Institut d’un membre dont la candidature est proposée. Veuillez prendre contact avec Deborah Hanlon au 416 613-9552 ou par courriel à </w:t>
      </w:r>
      <w:hyperlink r:id="rId12" w:history="1">
        <w:r>
          <w:rPr>
            <w:rStyle w:val="Hyperlink"/>
            <w:b/>
            <w:sz w:val="22"/>
            <w:szCs w:val="22"/>
          </w:rPr>
          <w:t>deborah.hanlon@cbvinstitute.com</w:t>
        </w:r>
      </w:hyperlink>
      <w:r>
        <w:t>.</w:t>
      </w:r>
      <w:r>
        <w:rPr>
          <w:color w:val="221D58"/>
          <w:sz w:val="22"/>
          <w:szCs w:val="22"/>
        </w:rPr>
        <w:t xml:space="preserve"> </w:t>
      </w:r>
    </w:p>
    <w:p w14:paraId="09134C68" w14:textId="5D9F8A00" w:rsidR="00D32D94" w:rsidRDefault="00D32D94" w:rsidP="00DA15DF">
      <w:pPr>
        <w:pStyle w:val="BodyText3"/>
        <w:spacing w:after="0" w:line="259" w:lineRule="auto"/>
        <w:ind w:right="-360"/>
        <w:rPr>
          <w:rFonts w:eastAsia="Cambria" w:cs="Arial"/>
          <w:noProof/>
          <w:color w:val="221D58"/>
          <w:sz w:val="22"/>
          <w:szCs w:val="22"/>
        </w:rPr>
      </w:pPr>
      <w:r>
        <w:rPr>
          <w:color w:val="221D58"/>
          <w:sz w:val="22"/>
          <w:szCs w:val="22"/>
        </w:rPr>
        <w:t xml:space="preserve"> </w:t>
      </w:r>
    </w:p>
    <w:p w14:paraId="2C35B32C" w14:textId="77777777" w:rsidR="00941814" w:rsidRPr="00CB277C" w:rsidRDefault="00941814" w:rsidP="00DA15DF">
      <w:pPr>
        <w:spacing w:line="259" w:lineRule="auto"/>
        <w:rPr>
          <w:rFonts w:eastAsia="Cambria" w:cs="Arial"/>
          <w:noProof/>
          <w:color w:val="221D58"/>
          <w:sz w:val="22"/>
        </w:rPr>
      </w:pPr>
      <w:r>
        <w:rPr>
          <w:b/>
          <w:color w:val="221D58"/>
          <w:sz w:val="24"/>
          <w:szCs w:val="24"/>
        </w:rPr>
        <w:t>La date limite des mises en candidature est le 1</w:t>
      </w:r>
      <w:r>
        <w:rPr>
          <w:b/>
          <w:color w:val="221D58"/>
          <w:sz w:val="24"/>
          <w:szCs w:val="24"/>
          <w:vertAlign w:val="superscript"/>
        </w:rPr>
        <w:t>er</w:t>
      </w:r>
      <w:r>
        <w:rPr>
          <w:b/>
          <w:color w:val="221D58"/>
          <w:sz w:val="24"/>
          <w:szCs w:val="24"/>
        </w:rPr>
        <w:t> décembre. Les mises en candidature qui arrivent en retard ne seront pas acceptées.</w:t>
      </w:r>
    </w:p>
    <w:p w14:paraId="546CB3AF" w14:textId="46A735B1" w:rsidR="00941814" w:rsidRDefault="00941814" w:rsidP="00941814">
      <w:pPr>
        <w:spacing w:before="120" w:line="240" w:lineRule="auto"/>
        <w:rPr>
          <w:rFonts w:cs="Arial"/>
          <w:color w:val="221D58"/>
          <w:sz w:val="22"/>
        </w:rPr>
      </w:pPr>
      <w:r>
        <w:rPr>
          <w:color w:val="221D58"/>
          <w:sz w:val="22"/>
        </w:rPr>
        <w:t>Les formulaires de mise en candidature doivent être envoyés par la poste ou par courriel à :</w:t>
      </w:r>
    </w:p>
    <w:p w14:paraId="330AA91A" w14:textId="77777777" w:rsidR="00941814" w:rsidRDefault="00941814" w:rsidP="00DA15DF">
      <w:pPr>
        <w:tabs>
          <w:tab w:val="left" w:pos="284"/>
        </w:tabs>
        <w:spacing w:line="259" w:lineRule="auto"/>
        <w:ind w:left="284"/>
        <w:rPr>
          <w:rFonts w:cs="Arial"/>
          <w:bCs/>
          <w:color w:val="221D58"/>
          <w:sz w:val="22"/>
        </w:rPr>
      </w:pPr>
      <w:r>
        <w:rPr>
          <w:bCs/>
          <w:color w:val="221D58"/>
          <w:sz w:val="22"/>
        </w:rPr>
        <w:t>Président du sous-comité de sélection des FCBV et des membres à vie</w:t>
      </w:r>
    </w:p>
    <w:p w14:paraId="31D16ACF" w14:textId="068362A5" w:rsidR="00941814" w:rsidRDefault="00941814" w:rsidP="00DA15DF">
      <w:pPr>
        <w:tabs>
          <w:tab w:val="left" w:pos="284"/>
        </w:tabs>
        <w:spacing w:line="259" w:lineRule="auto"/>
        <w:ind w:left="284"/>
        <w:rPr>
          <w:rFonts w:cs="Arial"/>
          <w:bCs/>
          <w:color w:val="221D58"/>
          <w:sz w:val="22"/>
        </w:rPr>
      </w:pPr>
      <w:r>
        <w:rPr>
          <w:bCs/>
          <w:color w:val="221D58"/>
          <w:sz w:val="22"/>
        </w:rPr>
        <w:t>a/s de Christine Sawchuk,</w:t>
      </w:r>
      <w:r>
        <w:rPr>
          <w:color w:val="002060"/>
          <w:szCs w:val="20"/>
        </w:rPr>
        <w:t xml:space="preserve"> CPA, CA, CBV, MEd, EdD</w:t>
      </w:r>
    </w:p>
    <w:p w14:paraId="7E696B71" w14:textId="77777777" w:rsidR="00941814" w:rsidRDefault="00941814" w:rsidP="00DA15DF">
      <w:pPr>
        <w:tabs>
          <w:tab w:val="left" w:pos="284"/>
        </w:tabs>
        <w:spacing w:line="259" w:lineRule="auto"/>
        <w:ind w:left="284"/>
        <w:rPr>
          <w:rFonts w:cs="Arial"/>
          <w:color w:val="221D58"/>
          <w:sz w:val="22"/>
        </w:rPr>
      </w:pPr>
      <w:r>
        <w:rPr>
          <w:color w:val="221D58"/>
          <w:sz w:val="22"/>
        </w:rPr>
        <w:t>Présidente-directrice générale</w:t>
      </w:r>
      <w:r>
        <w:rPr>
          <w:color w:val="221D58"/>
          <w:sz w:val="22"/>
        </w:rPr>
        <w:br/>
        <w:t>Institut canadien des experts en évaluation d’entreprises</w:t>
      </w:r>
    </w:p>
    <w:p w14:paraId="6356D869" w14:textId="6C574F0B" w:rsidR="00941814" w:rsidRDefault="00E64C2F" w:rsidP="00E64C2F">
      <w:pPr>
        <w:tabs>
          <w:tab w:val="left" w:pos="284"/>
        </w:tabs>
        <w:spacing w:line="259" w:lineRule="auto"/>
        <w:ind w:left="284"/>
        <w:jc w:val="both"/>
        <w:rPr>
          <w:rFonts w:cs="Arial"/>
          <w:color w:val="221D58"/>
          <w:sz w:val="22"/>
        </w:rPr>
      </w:pPr>
      <w:r>
        <w:rPr>
          <w:color w:val="221D58"/>
          <w:sz w:val="22"/>
        </w:rPr>
        <w:t xml:space="preserve">141, rue Adelaide Ouest, bureau 1007 </w:t>
      </w:r>
    </w:p>
    <w:p w14:paraId="32EC62D5" w14:textId="4A2817B9" w:rsidR="00941814" w:rsidRDefault="00941814" w:rsidP="00DA15DF">
      <w:pPr>
        <w:tabs>
          <w:tab w:val="left" w:pos="284"/>
        </w:tabs>
        <w:spacing w:line="259" w:lineRule="auto"/>
        <w:ind w:left="284"/>
        <w:rPr>
          <w:rFonts w:cs="Arial"/>
          <w:color w:val="221D58"/>
          <w:sz w:val="22"/>
        </w:rPr>
      </w:pPr>
      <w:r>
        <w:rPr>
          <w:color w:val="221D58"/>
          <w:sz w:val="22"/>
        </w:rPr>
        <w:t>Toronto (Ontario)  M5H 3L5</w:t>
      </w:r>
    </w:p>
    <w:p w14:paraId="70EA77AA" w14:textId="0D070CC3" w:rsidR="00941814" w:rsidRDefault="00941814" w:rsidP="00DA15DF">
      <w:pPr>
        <w:tabs>
          <w:tab w:val="left" w:pos="284"/>
        </w:tabs>
        <w:spacing w:line="259" w:lineRule="auto"/>
        <w:ind w:left="284"/>
        <w:rPr>
          <w:rStyle w:val="Hyperlink"/>
          <w:rFonts w:cs="Arial"/>
          <w:b/>
          <w:sz w:val="22"/>
        </w:rPr>
      </w:pPr>
      <w:r>
        <w:rPr>
          <w:color w:val="221D58"/>
          <w:sz w:val="22"/>
        </w:rPr>
        <w:t xml:space="preserve">Courriel : </w:t>
      </w:r>
      <w:hyperlink r:id="rId13" w:history="1">
        <w:r>
          <w:rPr>
            <w:rStyle w:val="Hyperlink"/>
            <w:b/>
            <w:bCs/>
            <w:sz w:val="22"/>
          </w:rPr>
          <w:t>christine.sawchuk@cbvinstitute.com</w:t>
        </w:r>
      </w:hyperlink>
    </w:p>
    <w:p w14:paraId="51B64B07" w14:textId="0DE04CAE" w:rsidR="00686343" w:rsidRPr="00D10D95" w:rsidRDefault="00686343" w:rsidP="00DA15DF">
      <w:pPr>
        <w:tabs>
          <w:tab w:val="left" w:pos="284"/>
        </w:tabs>
        <w:spacing w:line="259" w:lineRule="auto"/>
        <w:ind w:left="284"/>
        <w:rPr>
          <w:rFonts w:cs="Arial"/>
          <w:b/>
          <w:color w:val="221D58"/>
          <w:sz w:val="22"/>
          <w:u w:val="single"/>
          <w:lang w:val="es-CU"/>
        </w:rPr>
        <w:sectPr w:rsidR="00686343" w:rsidRPr="00D10D95" w:rsidSect="0041134C">
          <w:type w:val="continuous"/>
          <w:pgSz w:w="12240" w:h="15840"/>
          <w:pgMar w:top="1298" w:right="1298" w:bottom="1440" w:left="1620" w:header="1083" w:footer="680" w:gutter="0"/>
          <w:cols w:space="1222"/>
          <w:docGrid w:linePitch="360"/>
        </w:sectPr>
      </w:pPr>
    </w:p>
    <w:p w14:paraId="05296D9A" w14:textId="77777777" w:rsidR="00D10D95" w:rsidRDefault="00D10D95" w:rsidP="00217B71">
      <w:pPr>
        <w:spacing w:before="120" w:line="260" w:lineRule="exact"/>
        <w:ind w:left="180"/>
        <w:jc w:val="both"/>
        <w:rPr>
          <w:rFonts w:eastAsia="Cambria" w:cs="Arial"/>
          <w:noProof/>
          <w:color w:val="221D58"/>
          <w:sz w:val="22"/>
        </w:rPr>
        <w:sectPr w:rsidR="00D10D95" w:rsidSect="0047602A">
          <w:footerReference w:type="even" r:id="rId14"/>
          <w:footerReference w:type="default" r:id="rId15"/>
          <w:headerReference w:type="first" r:id="rId16"/>
          <w:footerReference w:type="first" r:id="rId17"/>
          <w:type w:val="continuous"/>
          <w:pgSz w:w="12240" w:h="15840"/>
          <w:pgMar w:top="1298" w:right="1298" w:bottom="1440" w:left="1620" w:header="1083" w:footer="680" w:gutter="0"/>
          <w:cols w:space="1222"/>
          <w:docGrid w:linePitch="360"/>
        </w:sectPr>
      </w:pPr>
    </w:p>
    <w:p w14:paraId="02898F6E" w14:textId="35DCBD3F" w:rsidR="00636196" w:rsidRDefault="00636196" w:rsidP="00D10D95">
      <w:pPr>
        <w:spacing w:before="120"/>
        <w:rPr>
          <w:rFonts w:cs="Arial"/>
          <w:color w:val="221D58"/>
          <w:szCs w:val="20"/>
        </w:rPr>
      </w:pPr>
    </w:p>
    <w:p w14:paraId="7054F632" w14:textId="48719B8B" w:rsidR="00D10D95" w:rsidRDefault="00C4085E" w:rsidP="00D10D95">
      <w:pPr>
        <w:spacing w:before="120"/>
        <w:rPr>
          <w:rFonts w:cs="Arial"/>
          <w:color w:val="221D58"/>
          <w:szCs w:val="20"/>
        </w:rPr>
      </w:pPr>
      <w:r>
        <w:rPr>
          <w:color w:val="221D58"/>
          <w:sz w:val="22"/>
        </w:rPr>
        <w:t xml:space="preserve">Pour obtenir de plus amples renseignements, veuillez consulter la </w:t>
      </w:r>
      <w:hyperlink r:id="rId18" w:history="1">
        <w:r w:rsidRPr="00AD1066">
          <w:rPr>
            <w:rStyle w:val="Hyperlink"/>
            <w:b/>
            <w:bCs/>
            <w:sz w:val="22"/>
          </w:rPr>
          <w:t>Politique sur l’octroi du titre de membre à vie</w:t>
        </w:r>
      </w:hyperlink>
      <w:r>
        <w:rPr>
          <w:sz w:val="22"/>
        </w:rPr>
        <w:t>.</w:t>
      </w:r>
    </w:p>
    <w:p w14:paraId="42A54587" w14:textId="08D28BEC" w:rsidR="00D10D95" w:rsidRDefault="00D10D95" w:rsidP="00D10D95">
      <w:pPr>
        <w:spacing w:before="120"/>
        <w:rPr>
          <w:rFonts w:cs="Arial"/>
          <w:color w:val="221D58"/>
          <w:szCs w:val="20"/>
        </w:rPr>
      </w:pPr>
    </w:p>
    <w:p w14:paraId="104E8ABE" w14:textId="3D8A0AFA" w:rsidR="00D10D95" w:rsidRDefault="00D10D95" w:rsidP="00D10D95">
      <w:pPr>
        <w:spacing w:before="120"/>
        <w:rPr>
          <w:rFonts w:cs="Arial"/>
          <w:color w:val="221D58"/>
          <w:szCs w:val="20"/>
        </w:rPr>
      </w:pPr>
    </w:p>
    <w:p w14:paraId="73D3F1FB" w14:textId="0E59AD96" w:rsidR="00D10D95" w:rsidRDefault="00D10D95" w:rsidP="00D10D95">
      <w:pPr>
        <w:spacing w:before="120"/>
        <w:rPr>
          <w:rFonts w:cs="Arial"/>
          <w:color w:val="221D58"/>
          <w:szCs w:val="20"/>
        </w:rPr>
      </w:pPr>
    </w:p>
    <w:p w14:paraId="2165009A" w14:textId="239D518E" w:rsidR="00D10D95" w:rsidRDefault="00D10D95" w:rsidP="00D10D95">
      <w:pPr>
        <w:spacing w:before="120"/>
        <w:rPr>
          <w:rFonts w:cs="Arial"/>
          <w:color w:val="221D58"/>
          <w:szCs w:val="20"/>
        </w:rPr>
      </w:pPr>
    </w:p>
    <w:p w14:paraId="654E6969" w14:textId="1D747FE0" w:rsidR="00D10D95" w:rsidRDefault="00D10D95" w:rsidP="00D10D95">
      <w:pPr>
        <w:spacing w:before="120"/>
        <w:rPr>
          <w:rFonts w:cs="Arial"/>
          <w:color w:val="221D58"/>
          <w:szCs w:val="20"/>
        </w:rPr>
      </w:pPr>
    </w:p>
    <w:p w14:paraId="195A885F" w14:textId="67DB9F38" w:rsidR="00D10D95" w:rsidRDefault="00D10D95" w:rsidP="00D10D95">
      <w:pPr>
        <w:spacing w:before="120"/>
        <w:rPr>
          <w:rFonts w:cs="Arial"/>
          <w:color w:val="221D58"/>
          <w:szCs w:val="20"/>
        </w:rPr>
      </w:pPr>
    </w:p>
    <w:p w14:paraId="6F780F91" w14:textId="2ED9A9CC" w:rsidR="00D10D95" w:rsidRDefault="00D10D95" w:rsidP="00D10D95">
      <w:pPr>
        <w:spacing w:before="120"/>
        <w:rPr>
          <w:rFonts w:cs="Arial"/>
          <w:color w:val="221D58"/>
          <w:szCs w:val="20"/>
        </w:rPr>
      </w:pPr>
    </w:p>
    <w:p w14:paraId="6F53BC31" w14:textId="05440CB8" w:rsidR="00941814" w:rsidRDefault="00941814">
      <w:pPr>
        <w:spacing w:line="240" w:lineRule="auto"/>
        <w:rPr>
          <w:rFonts w:cs="Arial"/>
          <w:color w:val="221D58"/>
          <w:szCs w:val="20"/>
        </w:rPr>
      </w:pPr>
    </w:p>
    <w:p w14:paraId="6DF43AD8" w14:textId="6CB2B5CC" w:rsidR="00D10D95" w:rsidRPr="00D32D94" w:rsidRDefault="00D10D95" w:rsidP="00D32D94">
      <w:pPr>
        <w:pStyle w:val="Heading2"/>
        <w:spacing w:before="0"/>
        <w:rPr>
          <w:sz w:val="24"/>
          <w:szCs w:val="24"/>
        </w:rPr>
      </w:pPr>
      <w:r>
        <w:rPr>
          <w:sz w:val="24"/>
          <w:szCs w:val="24"/>
        </w:rPr>
        <w:t>CRITÈRES D’OCTROI DU TITRE DE MEMBRES À VIE</w:t>
      </w:r>
    </w:p>
    <w:p w14:paraId="3C4B7529" w14:textId="7175B186" w:rsidR="00D32D94" w:rsidRPr="00D32D94" w:rsidRDefault="00BE352B" w:rsidP="00D32D94">
      <w:pPr>
        <w:pStyle w:val="BodyText3"/>
        <w:spacing w:after="0" w:line="240" w:lineRule="auto"/>
        <w:ind w:right="-360"/>
        <w:rPr>
          <w:rFonts w:eastAsia="Cambria" w:cs="Arial"/>
          <w:noProof/>
          <w:color w:val="221D58"/>
          <w:sz w:val="22"/>
          <w:szCs w:val="22"/>
        </w:rPr>
      </w:pPr>
      <w:r>
        <w:rPr>
          <w:color w:val="221D58"/>
          <w:sz w:val="22"/>
          <w:szCs w:val="22"/>
        </w:rPr>
        <w:t>Les candidats au titre de membre à vie doivent avoir été membres pendant un minimum de 35 ans et être parvenus à un rang éminent dans le domaine de l’évaluation d’entreprises dans leur marché.</w:t>
      </w:r>
    </w:p>
    <w:p w14:paraId="7FC3538B" w14:textId="0B153F6F" w:rsidR="00D32D94" w:rsidRDefault="00D32D94" w:rsidP="00D32D94">
      <w:pPr>
        <w:pStyle w:val="Heading2"/>
        <w:spacing w:before="120"/>
        <w:rPr>
          <w:sz w:val="24"/>
          <w:szCs w:val="24"/>
        </w:rPr>
      </w:pPr>
      <w:r>
        <w:rPr>
          <w:sz w:val="24"/>
          <w:szCs w:val="24"/>
        </w:rPr>
        <w:t>Candidat</w:t>
      </w:r>
    </w:p>
    <w:p w14:paraId="492F39A0" w14:textId="77777777" w:rsidR="00D32D94" w:rsidRPr="00D32D94" w:rsidRDefault="00D32D94" w:rsidP="00D32D94"/>
    <w:tbl>
      <w:tblPr>
        <w:tblW w:w="9299" w:type="dxa"/>
        <w:tblInd w:w="-9" w:type="dxa"/>
        <w:tblLayout w:type="fixed"/>
        <w:tblCellMar>
          <w:left w:w="120" w:type="dxa"/>
          <w:right w:w="120" w:type="dxa"/>
        </w:tblCellMar>
        <w:tblLook w:val="0000" w:firstRow="0" w:lastRow="0" w:firstColumn="0" w:lastColumn="0" w:noHBand="0" w:noVBand="0"/>
      </w:tblPr>
      <w:tblGrid>
        <w:gridCol w:w="4514"/>
        <w:gridCol w:w="4785"/>
      </w:tblGrid>
      <w:tr w:rsidR="00D32D94" w:rsidRPr="000C6FA3" w14:paraId="117F439D" w14:textId="77777777" w:rsidTr="00D32D94">
        <w:trPr>
          <w:trHeight w:val="738"/>
        </w:trPr>
        <w:tc>
          <w:tcPr>
            <w:tcW w:w="4514" w:type="dxa"/>
            <w:tcBorders>
              <w:top w:val="single" w:sz="18" w:space="0" w:color="6AC9C8"/>
              <w:left w:val="single" w:sz="18" w:space="0" w:color="6AC9C8"/>
              <w:bottom w:val="single" w:sz="12" w:space="0" w:color="6AC9C8"/>
              <w:right w:val="single" w:sz="18" w:space="0" w:color="6AC9C8"/>
            </w:tcBorders>
          </w:tcPr>
          <w:p w14:paraId="15081BDB" w14:textId="77777777" w:rsidR="00D32D94" w:rsidRPr="00D32D94" w:rsidRDefault="00D32D94" w:rsidP="0017551B">
            <w:pPr>
              <w:pStyle w:val="TableText"/>
              <w:rPr>
                <w:rFonts w:cs="Arial"/>
                <w:color w:val="221D58"/>
                <w:szCs w:val="22"/>
              </w:rPr>
            </w:pPr>
            <w:r>
              <w:rPr>
                <w:color w:val="221D58"/>
                <w:szCs w:val="22"/>
              </w:rPr>
              <w:t>Nom de famille</w:t>
            </w:r>
          </w:p>
          <w:sdt>
            <w:sdtPr>
              <w:rPr>
                <w:rStyle w:val="Style1"/>
                <w:rFonts w:cs="Arial"/>
                <w:sz w:val="22"/>
                <w:szCs w:val="22"/>
              </w:rPr>
              <w:id w:val="1720169455"/>
              <w:placeholder>
                <w:docPart w:val="720EF9191B6349F6AFCE229D873EB3F1"/>
              </w:placeholder>
              <w:showingPlcHdr/>
              <w:text/>
            </w:sdtPr>
            <w:sdtEndPr>
              <w:rPr>
                <w:rStyle w:val="DefaultParagraphFont"/>
              </w:rPr>
            </w:sdtEndPr>
            <w:sdtContent>
              <w:p w14:paraId="73215874" w14:textId="77777777" w:rsidR="00D32D94" w:rsidRPr="000C6FA3" w:rsidRDefault="00D32D94" w:rsidP="0017551B">
                <w:pPr>
                  <w:pStyle w:val="TableText"/>
                  <w:rPr>
                    <w:rFonts w:cs="Arial"/>
                    <w:szCs w:val="22"/>
                  </w:rPr>
                </w:pPr>
                <w:r>
                  <w:rPr>
                    <w:rStyle w:val="PlaceholderText"/>
                    <w:szCs w:val="22"/>
                  </w:rPr>
                  <w:t>Cliquez ici pour saisir le texte.</w:t>
                </w:r>
              </w:p>
            </w:sdtContent>
          </w:sdt>
        </w:tc>
        <w:tc>
          <w:tcPr>
            <w:tcW w:w="4785" w:type="dxa"/>
            <w:tcBorders>
              <w:top w:val="single" w:sz="18" w:space="0" w:color="6AC9C8"/>
              <w:left w:val="single" w:sz="18" w:space="0" w:color="6AC9C8"/>
              <w:bottom w:val="single" w:sz="12" w:space="0" w:color="6AC9C8"/>
              <w:right w:val="single" w:sz="18" w:space="0" w:color="6AC9C8"/>
            </w:tcBorders>
          </w:tcPr>
          <w:p w14:paraId="4B736CAC" w14:textId="77777777" w:rsidR="00A15984" w:rsidRPr="008E6ABA" w:rsidRDefault="00A15984" w:rsidP="00A15984">
            <w:pPr>
              <w:pStyle w:val="TableText"/>
              <w:rPr>
                <w:color w:val="221D58"/>
                <w:sz w:val="16"/>
                <w:szCs w:val="16"/>
              </w:rPr>
            </w:pPr>
            <w:r>
              <w:rPr>
                <w:color w:val="221D58"/>
              </w:rPr>
              <w:t>Prénoms</w:t>
            </w:r>
            <w:r>
              <w:rPr>
                <w:color w:val="221D58"/>
              </w:rPr>
              <w:tab/>
            </w:r>
            <w:r>
              <w:rPr>
                <w:color w:val="221D58"/>
                <w:sz w:val="16"/>
                <w:szCs w:val="16"/>
              </w:rPr>
              <w:t>(veuillez souligner le nom le plus couramment usité)</w:t>
            </w:r>
          </w:p>
          <w:sdt>
            <w:sdtPr>
              <w:rPr>
                <w:rStyle w:val="Style1"/>
                <w:rFonts w:cs="Arial"/>
                <w:sz w:val="22"/>
              </w:rPr>
              <w:id w:val="-674953251"/>
              <w:placeholder>
                <w:docPart w:val="6BCF2923727347F397BC5ED294D4E86B"/>
              </w:placeholder>
              <w:showingPlcHdr/>
              <w:text/>
            </w:sdtPr>
            <w:sdtEndPr>
              <w:rPr>
                <w:rStyle w:val="DefaultParagraphFont"/>
              </w:rPr>
            </w:sdtEndPr>
            <w:sdtContent>
              <w:p w14:paraId="1FFB9491" w14:textId="77777777" w:rsidR="00D32D94" w:rsidRPr="000C6FA3" w:rsidRDefault="00D32D94" w:rsidP="0017551B">
                <w:pPr>
                  <w:rPr>
                    <w:rFonts w:cs="Arial"/>
                    <w:sz w:val="22"/>
                  </w:rPr>
                </w:pPr>
                <w:r>
                  <w:rPr>
                    <w:rStyle w:val="PlaceholderText"/>
                    <w:sz w:val="22"/>
                  </w:rPr>
                  <w:t>Cliquez ici pour saisir le texte.</w:t>
                </w:r>
              </w:p>
            </w:sdtContent>
          </w:sdt>
        </w:tc>
      </w:tr>
      <w:tr w:rsidR="00D32D94" w:rsidRPr="000C6FA3" w14:paraId="3771AD9B" w14:textId="77777777" w:rsidTr="00D32D94">
        <w:trPr>
          <w:trHeight w:val="690"/>
        </w:trPr>
        <w:tc>
          <w:tcPr>
            <w:tcW w:w="9299" w:type="dxa"/>
            <w:gridSpan w:val="2"/>
            <w:tcBorders>
              <w:top w:val="single" w:sz="7" w:space="0" w:color="000000"/>
              <w:left w:val="single" w:sz="18" w:space="0" w:color="6AC9C8"/>
              <w:bottom w:val="single" w:sz="12" w:space="0" w:color="6AC9C8"/>
              <w:right w:val="single" w:sz="18" w:space="0" w:color="6AC9C8"/>
            </w:tcBorders>
          </w:tcPr>
          <w:p w14:paraId="5A5195B5" w14:textId="77777777" w:rsidR="00D32D94" w:rsidRPr="00D32D94" w:rsidRDefault="00D32D94" w:rsidP="0017551B">
            <w:pPr>
              <w:rPr>
                <w:rFonts w:cs="Arial"/>
                <w:color w:val="221D58"/>
                <w:sz w:val="22"/>
              </w:rPr>
            </w:pPr>
            <w:r>
              <w:rPr>
                <w:color w:val="221D58"/>
                <w:sz w:val="22"/>
              </w:rPr>
              <w:t>Adresse résidentielle</w:t>
            </w:r>
          </w:p>
          <w:sdt>
            <w:sdtPr>
              <w:rPr>
                <w:rStyle w:val="Style1"/>
                <w:rFonts w:cs="Arial"/>
                <w:sz w:val="22"/>
              </w:rPr>
              <w:id w:val="-1801056101"/>
              <w:placeholder>
                <w:docPart w:val="FBBE96DB4960464C8DB4EAFE446938F3"/>
              </w:placeholder>
              <w:showingPlcHdr/>
              <w:text/>
            </w:sdtPr>
            <w:sdtEndPr>
              <w:rPr>
                <w:rStyle w:val="DefaultParagraphFont"/>
              </w:rPr>
            </w:sdtEndPr>
            <w:sdtContent>
              <w:p w14:paraId="06E91906" w14:textId="77777777" w:rsidR="00D32D94" w:rsidRPr="00556AD1" w:rsidRDefault="00D32D94" w:rsidP="0017551B">
                <w:pPr>
                  <w:rPr>
                    <w:rFonts w:cs="Arial"/>
                    <w:sz w:val="22"/>
                  </w:rPr>
                </w:pPr>
                <w:r>
                  <w:rPr>
                    <w:rStyle w:val="PlaceholderText"/>
                    <w:sz w:val="22"/>
                  </w:rPr>
                  <w:t>Cliquez ici pour saisir le texte.</w:t>
                </w:r>
              </w:p>
            </w:sdtContent>
          </w:sdt>
        </w:tc>
      </w:tr>
      <w:tr w:rsidR="00D32D94" w:rsidRPr="000C6FA3" w14:paraId="6224820A" w14:textId="77777777" w:rsidTr="00D32D94">
        <w:trPr>
          <w:trHeight w:val="690"/>
        </w:trPr>
        <w:tc>
          <w:tcPr>
            <w:tcW w:w="9299" w:type="dxa"/>
            <w:gridSpan w:val="2"/>
            <w:tcBorders>
              <w:top w:val="single" w:sz="12" w:space="0" w:color="6AC9C8"/>
              <w:left w:val="single" w:sz="18" w:space="0" w:color="6AC9C8"/>
              <w:bottom w:val="single" w:sz="7" w:space="0" w:color="000000"/>
              <w:right w:val="single" w:sz="18" w:space="0" w:color="6AC9C8"/>
            </w:tcBorders>
          </w:tcPr>
          <w:p w14:paraId="1F1DF684" w14:textId="77777777" w:rsidR="00D32D94" w:rsidRPr="00D32D94" w:rsidRDefault="00D32D94" w:rsidP="0017551B">
            <w:pPr>
              <w:rPr>
                <w:rFonts w:cs="Arial"/>
                <w:color w:val="221D58"/>
                <w:sz w:val="22"/>
              </w:rPr>
            </w:pPr>
            <w:r>
              <w:rPr>
                <w:color w:val="221D58"/>
                <w:sz w:val="22"/>
              </w:rPr>
              <w:t>Employeur/cabinet et adresse</w:t>
            </w:r>
          </w:p>
          <w:sdt>
            <w:sdtPr>
              <w:rPr>
                <w:rStyle w:val="Style1"/>
                <w:rFonts w:cs="Arial"/>
                <w:sz w:val="22"/>
              </w:rPr>
              <w:id w:val="-641354124"/>
              <w:placeholder>
                <w:docPart w:val="68B5BE1ADA1849D0BF97A307420A08A5"/>
              </w:placeholder>
              <w:showingPlcHdr/>
              <w:text/>
            </w:sdtPr>
            <w:sdtEndPr>
              <w:rPr>
                <w:rStyle w:val="DefaultParagraphFont"/>
              </w:rPr>
            </w:sdtEndPr>
            <w:sdtContent>
              <w:p w14:paraId="5B86EC4F" w14:textId="77777777" w:rsidR="00D32D94" w:rsidRPr="00556AD1" w:rsidRDefault="00D32D94" w:rsidP="0017551B">
                <w:pPr>
                  <w:rPr>
                    <w:rFonts w:cs="Arial"/>
                    <w:sz w:val="22"/>
                  </w:rPr>
                </w:pPr>
                <w:r>
                  <w:rPr>
                    <w:rStyle w:val="PlaceholderText"/>
                    <w:sz w:val="22"/>
                  </w:rPr>
                  <w:t>Cliquez ici pour saisir le texte.</w:t>
                </w:r>
              </w:p>
            </w:sdtContent>
          </w:sdt>
        </w:tc>
      </w:tr>
      <w:tr w:rsidR="00D32D94" w:rsidRPr="000C6FA3" w14:paraId="733ACAE8" w14:textId="77777777" w:rsidTr="00D32D94">
        <w:trPr>
          <w:trHeight w:val="690"/>
        </w:trPr>
        <w:tc>
          <w:tcPr>
            <w:tcW w:w="4514" w:type="dxa"/>
            <w:tcBorders>
              <w:top w:val="single" w:sz="12" w:space="0" w:color="6AC9C8"/>
              <w:left w:val="single" w:sz="18" w:space="0" w:color="6AC9C8"/>
              <w:bottom w:val="single" w:sz="12" w:space="0" w:color="6AC9C8"/>
              <w:right w:val="single" w:sz="18" w:space="0" w:color="6AC9C8"/>
            </w:tcBorders>
          </w:tcPr>
          <w:p w14:paraId="2D9DB6B1" w14:textId="77777777" w:rsidR="00D32D94" w:rsidRPr="00D32D94" w:rsidRDefault="00D32D94" w:rsidP="0017551B">
            <w:pPr>
              <w:rPr>
                <w:rFonts w:cs="Arial"/>
                <w:color w:val="221D58"/>
                <w:sz w:val="22"/>
              </w:rPr>
            </w:pPr>
            <w:r>
              <w:rPr>
                <w:color w:val="221D58"/>
                <w:sz w:val="22"/>
              </w:rPr>
              <w:t>Titre</w:t>
            </w:r>
          </w:p>
          <w:sdt>
            <w:sdtPr>
              <w:rPr>
                <w:rStyle w:val="Style1"/>
                <w:rFonts w:cs="Arial"/>
                <w:sz w:val="22"/>
              </w:rPr>
              <w:id w:val="675925326"/>
              <w:placeholder>
                <w:docPart w:val="36996E3807C74FA090A9D7CFB244E274"/>
              </w:placeholder>
              <w:showingPlcHdr/>
              <w:text/>
            </w:sdtPr>
            <w:sdtEndPr>
              <w:rPr>
                <w:rStyle w:val="DefaultParagraphFont"/>
              </w:rPr>
            </w:sdtEndPr>
            <w:sdtContent>
              <w:p w14:paraId="16765DD9" w14:textId="77777777" w:rsidR="00D32D94" w:rsidRPr="00556AD1" w:rsidRDefault="00D32D94" w:rsidP="0017551B">
                <w:pPr>
                  <w:rPr>
                    <w:rFonts w:cs="Arial"/>
                    <w:sz w:val="22"/>
                  </w:rPr>
                </w:pPr>
                <w:r>
                  <w:rPr>
                    <w:rStyle w:val="PlaceholderText"/>
                    <w:sz w:val="22"/>
                  </w:rPr>
                  <w:t>Cliquez ici pour saisir le texte.</w:t>
                </w:r>
              </w:p>
            </w:sdtContent>
          </w:sdt>
        </w:tc>
        <w:tc>
          <w:tcPr>
            <w:tcW w:w="4785" w:type="dxa"/>
            <w:tcBorders>
              <w:top w:val="single" w:sz="12" w:space="0" w:color="6AC9C8"/>
              <w:left w:val="single" w:sz="18" w:space="0" w:color="6AC9C8"/>
              <w:bottom w:val="single" w:sz="12" w:space="0" w:color="6AC9C8"/>
              <w:right w:val="single" w:sz="18" w:space="0" w:color="6AC9C8"/>
            </w:tcBorders>
          </w:tcPr>
          <w:p w14:paraId="55FB147D" w14:textId="77777777" w:rsidR="00D32D94" w:rsidRPr="00D32D94" w:rsidRDefault="00D32D94" w:rsidP="0017551B">
            <w:pPr>
              <w:rPr>
                <w:rFonts w:cs="Arial"/>
                <w:color w:val="221D58"/>
                <w:sz w:val="22"/>
              </w:rPr>
            </w:pPr>
            <w:r>
              <w:rPr>
                <w:color w:val="221D58"/>
                <w:sz w:val="22"/>
              </w:rPr>
              <w:t>Téléphone à domicile</w:t>
            </w:r>
          </w:p>
          <w:sdt>
            <w:sdtPr>
              <w:rPr>
                <w:rStyle w:val="Style1"/>
                <w:rFonts w:cs="Arial"/>
                <w:sz w:val="22"/>
              </w:rPr>
              <w:id w:val="-1545362698"/>
              <w:placeholder>
                <w:docPart w:val="C3F394E77D2142E08FF8AC93612B1228"/>
              </w:placeholder>
              <w:showingPlcHdr/>
              <w:text/>
            </w:sdtPr>
            <w:sdtEndPr>
              <w:rPr>
                <w:rStyle w:val="DefaultParagraphFont"/>
              </w:rPr>
            </w:sdtEndPr>
            <w:sdtContent>
              <w:p w14:paraId="1C4DE444" w14:textId="77777777" w:rsidR="00D32D94" w:rsidRPr="00556AD1" w:rsidRDefault="00D32D94" w:rsidP="0017551B">
                <w:pPr>
                  <w:rPr>
                    <w:rFonts w:cs="Arial"/>
                    <w:sz w:val="22"/>
                  </w:rPr>
                </w:pPr>
                <w:r>
                  <w:rPr>
                    <w:rStyle w:val="PlaceholderText"/>
                    <w:sz w:val="22"/>
                  </w:rPr>
                  <w:t>Cliquez ici pour saisir le texte.</w:t>
                </w:r>
              </w:p>
            </w:sdtContent>
          </w:sdt>
        </w:tc>
      </w:tr>
      <w:tr w:rsidR="00D32D94" w:rsidRPr="000C6FA3" w14:paraId="3B1B9634" w14:textId="77777777" w:rsidTr="00D32D94">
        <w:trPr>
          <w:trHeight w:val="690"/>
        </w:trPr>
        <w:tc>
          <w:tcPr>
            <w:tcW w:w="4514" w:type="dxa"/>
            <w:tcBorders>
              <w:top w:val="single" w:sz="12" w:space="0" w:color="6AC9C8"/>
              <w:left w:val="single" w:sz="18" w:space="0" w:color="6AC9C8"/>
              <w:bottom w:val="single" w:sz="12" w:space="0" w:color="6AC9C8"/>
              <w:right w:val="single" w:sz="18" w:space="0" w:color="6AC9C8"/>
            </w:tcBorders>
          </w:tcPr>
          <w:p w14:paraId="31872E0D" w14:textId="77777777" w:rsidR="00D32D94" w:rsidRPr="00D32D94" w:rsidRDefault="00D32D94" w:rsidP="0017551B">
            <w:pPr>
              <w:rPr>
                <w:rFonts w:cs="Arial"/>
                <w:color w:val="221D58"/>
                <w:sz w:val="22"/>
              </w:rPr>
            </w:pPr>
            <w:r>
              <w:rPr>
                <w:color w:val="221D58"/>
                <w:sz w:val="22"/>
              </w:rPr>
              <w:t>Courriel</w:t>
            </w:r>
          </w:p>
          <w:sdt>
            <w:sdtPr>
              <w:rPr>
                <w:rStyle w:val="Style1"/>
                <w:rFonts w:cs="Arial"/>
                <w:sz w:val="22"/>
              </w:rPr>
              <w:id w:val="-567424597"/>
              <w:placeholder>
                <w:docPart w:val="F9019112257D45E3BDB1D3E7A88E358D"/>
              </w:placeholder>
              <w:showingPlcHdr/>
              <w:text/>
            </w:sdtPr>
            <w:sdtEndPr>
              <w:rPr>
                <w:rStyle w:val="DefaultParagraphFont"/>
              </w:rPr>
            </w:sdtEndPr>
            <w:sdtContent>
              <w:p w14:paraId="29FE87A9" w14:textId="77777777" w:rsidR="00D32D94" w:rsidRPr="00556AD1" w:rsidRDefault="00D32D94" w:rsidP="0017551B">
                <w:pPr>
                  <w:rPr>
                    <w:rFonts w:cs="Arial"/>
                    <w:sz w:val="22"/>
                  </w:rPr>
                </w:pPr>
                <w:r>
                  <w:rPr>
                    <w:rStyle w:val="PlaceholderText"/>
                    <w:sz w:val="22"/>
                  </w:rPr>
                  <w:t>Cliquez ici pour saisir le texte.</w:t>
                </w:r>
              </w:p>
            </w:sdtContent>
          </w:sdt>
        </w:tc>
        <w:tc>
          <w:tcPr>
            <w:tcW w:w="4785" w:type="dxa"/>
            <w:tcBorders>
              <w:top w:val="single" w:sz="12" w:space="0" w:color="6AC9C8"/>
              <w:left w:val="single" w:sz="18" w:space="0" w:color="6AC9C8"/>
              <w:bottom w:val="single" w:sz="12" w:space="0" w:color="6AC9C8"/>
              <w:right w:val="single" w:sz="18" w:space="0" w:color="6AC9C8"/>
            </w:tcBorders>
          </w:tcPr>
          <w:p w14:paraId="24A71731" w14:textId="77777777" w:rsidR="00D32D94" w:rsidRPr="00D32D94" w:rsidRDefault="00D32D94" w:rsidP="0017551B">
            <w:pPr>
              <w:rPr>
                <w:rFonts w:cs="Arial"/>
                <w:color w:val="221D58"/>
                <w:sz w:val="22"/>
              </w:rPr>
            </w:pPr>
            <w:r>
              <w:rPr>
                <w:color w:val="221D58"/>
                <w:sz w:val="22"/>
              </w:rPr>
              <w:t>Téléphone au travail</w:t>
            </w:r>
          </w:p>
          <w:sdt>
            <w:sdtPr>
              <w:rPr>
                <w:rStyle w:val="Style1"/>
                <w:rFonts w:cs="Arial"/>
                <w:sz w:val="22"/>
              </w:rPr>
              <w:id w:val="-60796002"/>
              <w:placeholder>
                <w:docPart w:val="D7D72F1BC4624F159DE65787C5A3A305"/>
              </w:placeholder>
              <w:showingPlcHdr/>
              <w:text/>
            </w:sdtPr>
            <w:sdtEndPr>
              <w:rPr>
                <w:rStyle w:val="DefaultParagraphFont"/>
              </w:rPr>
            </w:sdtEndPr>
            <w:sdtContent>
              <w:p w14:paraId="39318081" w14:textId="77777777" w:rsidR="00D32D94" w:rsidRPr="00556AD1" w:rsidRDefault="00D32D94" w:rsidP="0017551B">
                <w:pPr>
                  <w:rPr>
                    <w:rFonts w:cs="Arial"/>
                    <w:sz w:val="22"/>
                  </w:rPr>
                </w:pPr>
                <w:r>
                  <w:rPr>
                    <w:rStyle w:val="PlaceholderText"/>
                    <w:sz w:val="22"/>
                  </w:rPr>
                  <w:t>Cliquez ici pour saisir le texte.</w:t>
                </w:r>
              </w:p>
            </w:sdtContent>
          </w:sdt>
        </w:tc>
      </w:tr>
      <w:tr w:rsidR="00D32D94" w:rsidRPr="000C6FA3" w14:paraId="5615D2CF" w14:textId="77777777" w:rsidTr="00D32D94">
        <w:trPr>
          <w:trHeight w:val="722"/>
        </w:trPr>
        <w:tc>
          <w:tcPr>
            <w:tcW w:w="9299" w:type="dxa"/>
            <w:gridSpan w:val="2"/>
            <w:tcBorders>
              <w:top w:val="single" w:sz="7" w:space="0" w:color="000000"/>
              <w:left w:val="single" w:sz="18" w:space="0" w:color="6AC9C8"/>
              <w:bottom w:val="single" w:sz="18" w:space="0" w:color="6AC9C8"/>
              <w:right w:val="single" w:sz="18" w:space="0" w:color="6AC9C8"/>
            </w:tcBorders>
          </w:tcPr>
          <w:p w14:paraId="2C5E0B5B" w14:textId="0AFFB105" w:rsidR="00D32D94" w:rsidRPr="00D32D94" w:rsidRDefault="00D32D94" w:rsidP="0017551B">
            <w:pPr>
              <w:pStyle w:val="TableText"/>
              <w:rPr>
                <w:rFonts w:cs="Arial"/>
                <w:color w:val="221D58"/>
                <w:szCs w:val="22"/>
              </w:rPr>
            </w:pPr>
            <w:r>
              <w:rPr>
                <w:color w:val="221D58"/>
                <w:szCs w:val="22"/>
              </w:rPr>
              <w:t>Année d’admission comme membre de l’Institut des CBV</w:t>
            </w:r>
          </w:p>
          <w:sdt>
            <w:sdtPr>
              <w:rPr>
                <w:rStyle w:val="Style1"/>
                <w:rFonts w:cs="Arial"/>
                <w:sz w:val="22"/>
                <w:szCs w:val="22"/>
              </w:rPr>
              <w:id w:val="1267887415"/>
              <w:placeholder>
                <w:docPart w:val="8F7F87330C8F401FABC51A9EC2D5C1E8"/>
              </w:placeholder>
              <w:showingPlcHdr/>
            </w:sdtPr>
            <w:sdtEndPr>
              <w:rPr>
                <w:rStyle w:val="DefaultParagraphFont"/>
              </w:rPr>
            </w:sdtEndPr>
            <w:sdtContent>
              <w:p w14:paraId="2EE659F5" w14:textId="77777777" w:rsidR="00D32D94" w:rsidRPr="000C6FA3" w:rsidRDefault="00D32D94" w:rsidP="0017551B">
                <w:pPr>
                  <w:pStyle w:val="TableText"/>
                  <w:rPr>
                    <w:rFonts w:cs="Arial"/>
                    <w:szCs w:val="22"/>
                  </w:rPr>
                </w:pPr>
                <w:r>
                  <w:rPr>
                    <w:rStyle w:val="PlaceholderText"/>
                    <w:szCs w:val="22"/>
                  </w:rPr>
                  <w:t>Cliquez ici</w:t>
                </w:r>
              </w:p>
            </w:sdtContent>
          </w:sdt>
        </w:tc>
      </w:tr>
    </w:tbl>
    <w:p w14:paraId="11353B3A" w14:textId="77777777" w:rsidR="00D10D95" w:rsidRPr="00D10D95" w:rsidRDefault="00D10D95" w:rsidP="00D10D95">
      <w:pPr>
        <w:spacing w:before="240"/>
        <w:rPr>
          <w:rFonts w:cs="Arial"/>
          <w:color w:val="221D58"/>
          <w:sz w:val="22"/>
          <w:lang w:val="en-GB"/>
        </w:rPr>
      </w:pPr>
    </w:p>
    <w:p w14:paraId="4523DF5F" w14:textId="77777777" w:rsidR="00D32D94" w:rsidRDefault="00D32D94" w:rsidP="00D32D94">
      <w:pPr>
        <w:pBdr>
          <w:top w:val="dashSmallGap" w:sz="6" w:space="1" w:color="221D58"/>
        </w:pBdr>
        <w:spacing w:before="120"/>
        <w:rPr>
          <w:rFonts w:cs="Arial"/>
          <w:color w:val="221D58"/>
          <w:szCs w:val="20"/>
        </w:rPr>
      </w:pPr>
    </w:p>
    <w:p w14:paraId="1E441C4E" w14:textId="12FA9DFE" w:rsidR="00D32D94" w:rsidRDefault="00D32D94" w:rsidP="00CF6BA7">
      <w:pPr>
        <w:pStyle w:val="Heading2"/>
        <w:spacing w:before="0" w:line="240" w:lineRule="auto"/>
        <w:rPr>
          <w:rFonts w:cs="Arial"/>
          <w:color w:val="221D58"/>
          <w:sz w:val="22"/>
          <w:szCs w:val="22"/>
        </w:rPr>
      </w:pPr>
      <w:r>
        <w:rPr>
          <w:sz w:val="24"/>
          <w:szCs w:val="24"/>
        </w:rPr>
        <w:t xml:space="preserve">Auteur de la mise en candidature : </w:t>
      </w:r>
      <w:r>
        <w:rPr>
          <w:color w:val="221D58"/>
          <w:sz w:val="22"/>
          <w:szCs w:val="22"/>
        </w:rPr>
        <w:t xml:space="preserve">Les candidats au titre de membre à vie doivent être proposés par deux membres de l’Institut. </w:t>
      </w:r>
    </w:p>
    <w:p w14:paraId="0411C5F4" w14:textId="77777777" w:rsidR="000E6287" w:rsidRPr="000E6287" w:rsidRDefault="000E6287" w:rsidP="000E6287">
      <w:pPr>
        <w:rPr>
          <w:lang w:val="en-GB"/>
        </w:rPr>
      </w:pPr>
    </w:p>
    <w:tbl>
      <w:tblPr>
        <w:tblW w:w="9450" w:type="dxa"/>
        <w:tblInd w:w="-143" w:type="dxa"/>
        <w:tblLayout w:type="fixed"/>
        <w:tblCellMar>
          <w:left w:w="120" w:type="dxa"/>
          <w:right w:w="120" w:type="dxa"/>
        </w:tblCellMar>
        <w:tblLook w:val="0000" w:firstRow="0" w:lastRow="0" w:firstColumn="0" w:lastColumn="0" w:noHBand="0" w:noVBand="0"/>
      </w:tblPr>
      <w:tblGrid>
        <w:gridCol w:w="134"/>
        <w:gridCol w:w="9316"/>
      </w:tblGrid>
      <w:tr w:rsidR="000E6287" w:rsidRPr="000C6FA3" w14:paraId="2B119CDB" w14:textId="77777777" w:rsidTr="00C8358B">
        <w:trPr>
          <w:gridBefore w:val="1"/>
          <w:wBefore w:w="134" w:type="dxa"/>
          <w:trHeight w:val="1199"/>
        </w:trPr>
        <w:tc>
          <w:tcPr>
            <w:tcW w:w="9316" w:type="dxa"/>
            <w:tcBorders>
              <w:top w:val="single" w:sz="18" w:space="0" w:color="6AC9C8"/>
              <w:left w:val="single" w:sz="18" w:space="0" w:color="6AC9C8"/>
              <w:bottom w:val="single" w:sz="12" w:space="0" w:color="6AC9C8"/>
              <w:right w:val="single" w:sz="18" w:space="0" w:color="6AC9C8"/>
            </w:tcBorders>
          </w:tcPr>
          <w:p w14:paraId="7CCABE13" w14:textId="77777777" w:rsidR="000E6287" w:rsidRPr="000E6287" w:rsidRDefault="000E6287" w:rsidP="0017551B">
            <w:pPr>
              <w:pStyle w:val="TableText"/>
              <w:rPr>
                <w:rFonts w:cs="Arial"/>
                <w:color w:val="221D58"/>
                <w:szCs w:val="22"/>
              </w:rPr>
            </w:pPr>
            <w:bookmarkStart w:id="0" w:name="_Hlk209602948"/>
            <w:r>
              <w:rPr>
                <w:color w:val="221D58"/>
                <w:szCs w:val="22"/>
              </w:rPr>
              <w:t>Désigné candidat par :</w:t>
            </w:r>
          </w:p>
          <w:sdt>
            <w:sdtPr>
              <w:rPr>
                <w:rStyle w:val="Style1"/>
                <w:rFonts w:cs="Arial"/>
                <w:sz w:val="22"/>
              </w:rPr>
              <w:id w:val="-237089097"/>
              <w:placeholder>
                <w:docPart w:val="68DFB902EDE049ABB38B904BD0995DCB"/>
              </w:placeholder>
              <w:showingPlcHdr/>
              <w:text/>
            </w:sdtPr>
            <w:sdtEndPr>
              <w:rPr>
                <w:rStyle w:val="DefaultParagraphFont"/>
              </w:rPr>
            </w:sdtEndPr>
            <w:sdtContent>
              <w:p w14:paraId="08EAE973" w14:textId="77777777" w:rsidR="000E6287" w:rsidRDefault="000E6287" w:rsidP="0017551B">
                <w:pPr>
                  <w:rPr>
                    <w:rStyle w:val="Style1"/>
                    <w:rFonts w:cs="Arial"/>
                    <w:sz w:val="22"/>
                  </w:rPr>
                </w:pPr>
                <w:r>
                  <w:rPr>
                    <w:rStyle w:val="PlaceholderText"/>
                    <w:sz w:val="22"/>
                  </w:rPr>
                  <w:t>Cliquez ici pour saisir le texte.</w:t>
                </w:r>
              </w:p>
            </w:sdtContent>
          </w:sdt>
          <w:p w14:paraId="370A8EB6" w14:textId="77777777" w:rsidR="000E6287" w:rsidRPr="000C6FA3" w:rsidRDefault="000E6287" w:rsidP="0017551B">
            <w:pPr>
              <w:pStyle w:val="TableText"/>
              <w:rPr>
                <w:rFonts w:cs="Arial"/>
                <w:szCs w:val="22"/>
                <w:lang w:val="en-GB"/>
              </w:rPr>
            </w:pPr>
          </w:p>
        </w:tc>
      </w:tr>
      <w:tr w:rsidR="000E6287" w:rsidRPr="000C6FA3" w14:paraId="6EA59A2D" w14:textId="77777777" w:rsidTr="00C8358B">
        <w:trPr>
          <w:gridBefore w:val="1"/>
          <w:wBefore w:w="134" w:type="dxa"/>
          <w:trHeight w:val="1182"/>
        </w:trPr>
        <w:tc>
          <w:tcPr>
            <w:tcW w:w="9316" w:type="dxa"/>
            <w:tcBorders>
              <w:top w:val="single" w:sz="12" w:space="0" w:color="6AC9C8"/>
              <w:left w:val="single" w:sz="18" w:space="0" w:color="6AC9C8"/>
              <w:bottom w:val="single" w:sz="12" w:space="0" w:color="6AC9C8"/>
              <w:right w:val="single" w:sz="18" w:space="0" w:color="6AC9C8"/>
            </w:tcBorders>
          </w:tcPr>
          <w:p w14:paraId="5DBB5500" w14:textId="77777777" w:rsidR="000E6287" w:rsidRPr="000E6287" w:rsidRDefault="000E6287" w:rsidP="0017551B">
            <w:pPr>
              <w:pStyle w:val="TableText"/>
              <w:rPr>
                <w:rFonts w:cs="Arial"/>
                <w:color w:val="221D58"/>
                <w:szCs w:val="22"/>
              </w:rPr>
            </w:pPr>
            <w:r>
              <w:rPr>
                <w:color w:val="221D58"/>
                <w:szCs w:val="22"/>
              </w:rPr>
              <w:t>Nom (veuillez écrire en lettres moulées)</w:t>
            </w:r>
          </w:p>
          <w:sdt>
            <w:sdtPr>
              <w:rPr>
                <w:rStyle w:val="Style1"/>
                <w:rFonts w:cs="Arial"/>
                <w:sz w:val="22"/>
              </w:rPr>
              <w:id w:val="1808362056"/>
              <w:placeholder>
                <w:docPart w:val="C3E3A33BE5C54A85AE3358AA41C5211B"/>
              </w:placeholder>
              <w:showingPlcHdr/>
              <w:text/>
            </w:sdtPr>
            <w:sdtEndPr>
              <w:rPr>
                <w:rStyle w:val="DefaultParagraphFont"/>
              </w:rPr>
            </w:sdtEndPr>
            <w:sdtContent>
              <w:p w14:paraId="76B8B9DD" w14:textId="77777777" w:rsidR="000E6287" w:rsidRDefault="000E6287" w:rsidP="0017551B">
                <w:pPr>
                  <w:rPr>
                    <w:rStyle w:val="Style1"/>
                    <w:rFonts w:cs="Arial"/>
                    <w:sz w:val="22"/>
                  </w:rPr>
                </w:pPr>
                <w:r>
                  <w:rPr>
                    <w:rStyle w:val="PlaceholderText"/>
                    <w:sz w:val="22"/>
                  </w:rPr>
                  <w:t>Cliquez ici pour saisir le texte.</w:t>
                </w:r>
              </w:p>
            </w:sdtContent>
          </w:sdt>
          <w:p w14:paraId="27BF3D76" w14:textId="77777777" w:rsidR="000E6287" w:rsidRPr="000C6FA3" w:rsidRDefault="000E6287" w:rsidP="0017551B">
            <w:pPr>
              <w:pStyle w:val="TableText"/>
              <w:rPr>
                <w:rFonts w:cs="Arial"/>
                <w:szCs w:val="22"/>
                <w:lang w:val="en-GB"/>
              </w:rPr>
            </w:pPr>
          </w:p>
        </w:tc>
      </w:tr>
      <w:tr w:rsidR="000E6287" w:rsidRPr="000C6FA3" w14:paraId="07F20C9B" w14:textId="77777777" w:rsidTr="00C8358B">
        <w:trPr>
          <w:gridBefore w:val="1"/>
          <w:wBefore w:w="134" w:type="dxa"/>
          <w:trHeight w:val="1116"/>
        </w:trPr>
        <w:tc>
          <w:tcPr>
            <w:tcW w:w="9316" w:type="dxa"/>
            <w:tcBorders>
              <w:top w:val="single" w:sz="12" w:space="0" w:color="6AC9C8"/>
              <w:left w:val="single" w:sz="18" w:space="0" w:color="6AC9C8"/>
              <w:bottom w:val="single" w:sz="12" w:space="0" w:color="6AC9C8"/>
              <w:right w:val="single" w:sz="18" w:space="0" w:color="6AC9C8"/>
            </w:tcBorders>
          </w:tcPr>
          <w:p w14:paraId="6218A708" w14:textId="77777777" w:rsidR="000E6287" w:rsidRPr="000E6287" w:rsidRDefault="000E6287" w:rsidP="0017551B">
            <w:pPr>
              <w:pStyle w:val="TableText"/>
              <w:rPr>
                <w:rFonts w:cs="Arial"/>
                <w:color w:val="221D58"/>
                <w:szCs w:val="22"/>
              </w:rPr>
            </w:pPr>
            <w:r>
              <w:rPr>
                <w:color w:val="221D58"/>
                <w:szCs w:val="22"/>
              </w:rPr>
              <w:t>Signature</w:t>
            </w:r>
          </w:p>
          <w:p w14:paraId="66CCD351" w14:textId="77777777" w:rsidR="000E6287" w:rsidRPr="000C6FA3" w:rsidRDefault="000E6287" w:rsidP="0017551B">
            <w:pPr>
              <w:pStyle w:val="TableText"/>
              <w:rPr>
                <w:rFonts w:cs="Arial"/>
                <w:szCs w:val="22"/>
                <w:lang w:val="en-GB"/>
              </w:rPr>
            </w:pPr>
          </w:p>
          <w:p w14:paraId="5AD3BC77" w14:textId="77777777" w:rsidR="000E6287" w:rsidRPr="000C6FA3" w:rsidRDefault="000E6287" w:rsidP="0017551B">
            <w:pPr>
              <w:pStyle w:val="TableText"/>
              <w:rPr>
                <w:rFonts w:cs="Arial"/>
                <w:szCs w:val="22"/>
                <w:lang w:val="en-GB"/>
              </w:rPr>
            </w:pPr>
          </w:p>
        </w:tc>
      </w:tr>
      <w:tr w:rsidR="000E6287" w:rsidRPr="000C6FA3" w14:paraId="55A48279" w14:textId="77777777" w:rsidTr="00C8358B">
        <w:trPr>
          <w:gridBefore w:val="1"/>
          <w:wBefore w:w="134" w:type="dxa"/>
          <w:trHeight w:val="766"/>
        </w:trPr>
        <w:tc>
          <w:tcPr>
            <w:tcW w:w="9316" w:type="dxa"/>
            <w:tcBorders>
              <w:top w:val="single" w:sz="12" w:space="0" w:color="6AC9C8"/>
              <w:left w:val="single" w:sz="18" w:space="0" w:color="6AC9C8"/>
              <w:bottom w:val="single" w:sz="18" w:space="0" w:color="6AC9C8"/>
              <w:right w:val="single" w:sz="18" w:space="0" w:color="6AC9C8"/>
            </w:tcBorders>
          </w:tcPr>
          <w:p w14:paraId="6BDA54F2" w14:textId="77777777" w:rsidR="000E6287" w:rsidRPr="000E6287" w:rsidRDefault="000E6287" w:rsidP="0017551B">
            <w:pPr>
              <w:pStyle w:val="TableText"/>
              <w:rPr>
                <w:rFonts w:cs="Arial"/>
                <w:color w:val="221D58"/>
                <w:szCs w:val="22"/>
              </w:rPr>
            </w:pPr>
            <w:r>
              <w:rPr>
                <w:color w:val="221D58"/>
                <w:szCs w:val="22"/>
              </w:rPr>
              <w:t>Date</w:t>
            </w:r>
          </w:p>
          <w:sdt>
            <w:sdtPr>
              <w:rPr>
                <w:rStyle w:val="Style2"/>
                <w:rFonts w:cs="Arial"/>
                <w:szCs w:val="22"/>
              </w:rPr>
              <w:id w:val="1776520624"/>
              <w:placeholder>
                <w:docPart w:val="B48600957EB74C91BC6AAA71FD8243D2"/>
              </w:placeholder>
              <w:showingPlcHdr/>
              <w:date>
                <w:dateFormat w:val="yyyy-MM-dd"/>
                <w:lid w:val="fr-CA"/>
                <w:storeMappedDataAs w:val="dateTime"/>
                <w:calendar w:val="gregorian"/>
              </w:date>
            </w:sdtPr>
            <w:sdtEndPr>
              <w:rPr>
                <w:rStyle w:val="DefaultParagraphFont"/>
                <w:sz w:val="22"/>
              </w:rPr>
            </w:sdtEndPr>
            <w:sdtContent>
              <w:p w14:paraId="31F9C26C" w14:textId="77777777" w:rsidR="000E6287" w:rsidRPr="000C6FA3" w:rsidRDefault="000E6287" w:rsidP="0017551B">
                <w:pPr>
                  <w:pStyle w:val="TableText"/>
                  <w:rPr>
                    <w:rFonts w:cs="Arial"/>
                    <w:szCs w:val="22"/>
                  </w:rPr>
                </w:pPr>
                <w:r>
                  <w:rPr>
                    <w:rStyle w:val="PlaceholderText"/>
                    <w:szCs w:val="22"/>
                  </w:rPr>
                  <w:t>Cliquez pour saisir une date.</w:t>
                </w:r>
              </w:p>
            </w:sdtContent>
          </w:sdt>
        </w:tc>
      </w:tr>
      <w:bookmarkEnd w:id="0"/>
      <w:tr w:rsidR="00C8358B" w:rsidRPr="000C6FA3" w14:paraId="7352FE3F" w14:textId="77777777" w:rsidTr="00C8358B">
        <w:trPr>
          <w:trHeight w:val="1199"/>
        </w:trPr>
        <w:tc>
          <w:tcPr>
            <w:tcW w:w="9450" w:type="dxa"/>
            <w:gridSpan w:val="2"/>
            <w:tcBorders>
              <w:top w:val="single" w:sz="18" w:space="0" w:color="6AC9C8"/>
              <w:left w:val="single" w:sz="18" w:space="0" w:color="6AC9C8"/>
              <w:bottom w:val="single" w:sz="12" w:space="0" w:color="6AC9C8"/>
              <w:right w:val="single" w:sz="18" w:space="0" w:color="6AC9C8"/>
            </w:tcBorders>
          </w:tcPr>
          <w:p w14:paraId="774B9EC1" w14:textId="77777777" w:rsidR="00C8358B" w:rsidRPr="000E6287" w:rsidRDefault="00C8358B" w:rsidP="0081013E">
            <w:pPr>
              <w:pStyle w:val="TableText"/>
              <w:rPr>
                <w:rFonts w:cs="Arial"/>
                <w:color w:val="221D58"/>
                <w:szCs w:val="22"/>
              </w:rPr>
            </w:pPr>
            <w:r>
              <w:rPr>
                <w:color w:val="221D58"/>
                <w:szCs w:val="22"/>
              </w:rPr>
              <w:lastRenderedPageBreak/>
              <w:t>Désigné candidat par :</w:t>
            </w:r>
          </w:p>
          <w:sdt>
            <w:sdtPr>
              <w:rPr>
                <w:rStyle w:val="Style1"/>
                <w:rFonts w:cs="Arial"/>
                <w:sz w:val="22"/>
              </w:rPr>
              <w:id w:val="176154607"/>
              <w:placeholder>
                <w:docPart w:val="BB8659BE69A448E6BCB008C2197C447D"/>
              </w:placeholder>
              <w:showingPlcHdr/>
              <w:text/>
            </w:sdtPr>
            <w:sdtEndPr>
              <w:rPr>
                <w:rStyle w:val="DefaultParagraphFont"/>
              </w:rPr>
            </w:sdtEndPr>
            <w:sdtContent>
              <w:p w14:paraId="2B165311" w14:textId="77777777" w:rsidR="00C8358B" w:rsidRDefault="00C8358B" w:rsidP="0081013E">
                <w:pPr>
                  <w:rPr>
                    <w:rStyle w:val="Style1"/>
                    <w:rFonts w:cs="Arial"/>
                    <w:sz w:val="22"/>
                  </w:rPr>
                </w:pPr>
                <w:r>
                  <w:rPr>
                    <w:rStyle w:val="PlaceholderText"/>
                    <w:sz w:val="22"/>
                  </w:rPr>
                  <w:t>Cliquez ici pour saisir le texte.</w:t>
                </w:r>
              </w:p>
            </w:sdtContent>
          </w:sdt>
          <w:p w14:paraId="127D7DE2" w14:textId="77777777" w:rsidR="00C8358B" w:rsidRPr="000C6FA3" w:rsidRDefault="00C8358B" w:rsidP="0081013E">
            <w:pPr>
              <w:pStyle w:val="TableText"/>
              <w:rPr>
                <w:rFonts w:cs="Arial"/>
                <w:szCs w:val="22"/>
                <w:lang w:val="en-GB"/>
              </w:rPr>
            </w:pPr>
          </w:p>
        </w:tc>
      </w:tr>
      <w:tr w:rsidR="00C8358B" w:rsidRPr="000C6FA3" w14:paraId="5974107F" w14:textId="77777777" w:rsidTr="00C8358B">
        <w:trPr>
          <w:trHeight w:val="1182"/>
        </w:trPr>
        <w:tc>
          <w:tcPr>
            <w:tcW w:w="9450" w:type="dxa"/>
            <w:gridSpan w:val="2"/>
            <w:tcBorders>
              <w:top w:val="single" w:sz="12" w:space="0" w:color="6AC9C8"/>
              <w:left w:val="single" w:sz="18" w:space="0" w:color="6AC9C8"/>
              <w:bottom w:val="single" w:sz="12" w:space="0" w:color="6AC9C8"/>
              <w:right w:val="single" w:sz="18" w:space="0" w:color="6AC9C8"/>
            </w:tcBorders>
          </w:tcPr>
          <w:p w14:paraId="51F0AB1A" w14:textId="77777777" w:rsidR="00C8358B" w:rsidRPr="000E6287" w:rsidRDefault="00C8358B" w:rsidP="0081013E">
            <w:pPr>
              <w:pStyle w:val="TableText"/>
              <w:rPr>
                <w:rFonts w:cs="Arial"/>
                <w:color w:val="221D58"/>
                <w:szCs w:val="22"/>
              </w:rPr>
            </w:pPr>
            <w:r>
              <w:rPr>
                <w:color w:val="221D58"/>
                <w:szCs w:val="22"/>
              </w:rPr>
              <w:t>Nom (veuillez écrire en lettres moulées)</w:t>
            </w:r>
          </w:p>
          <w:sdt>
            <w:sdtPr>
              <w:rPr>
                <w:rStyle w:val="Style1"/>
                <w:rFonts w:cs="Arial"/>
                <w:sz w:val="22"/>
              </w:rPr>
              <w:id w:val="360020266"/>
              <w:placeholder>
                <w:docPart w:val="765CFE782EE945179E86230AFE7AF3C5"/>
              </w:placeholder>
              <w:showingPlcHdr/>
              <w:text/>
            </w:sdtPr>
            <w:sdtEndPr>
              <w:rPr>
                <w:rStyle w:val="DefaultParagraphFont"/>
              </w:rPr>
            </w:sdtEndPr>
            <w:sdtContent>
              <w:p w14:paraId="18E0D3CC" w14:textId="77777777" w:rsidR="00C8358B" w:rsidRDefault="00C8358B" w:rsidP="0081013E">
                <w:pPr>
                  <w:rPr>
                    <w:rStyle w:val="Style1"/>
                    <w:rFonts w:cs="Arial"/>
                    <w:sz w:val="22"/>
                  </w:rPr>
                </w:pPr>
                <w:r>
                  <w:rPr>
                    <w:rStyle w:val="PlaceholderText"/>
                    <w:sz w:val="22"/>
                  </w:rPr>
                  <w:t>Cliquez ici pour saisir le texte.</w:t>
                </w:r>
              </w:p>
            </w:sdtContent>
          </w:sdt>
          <w:p w14:paraId="0429FA4D" w14:textId="77777777" w:rsidR="00C8358B" w:rsidRPr="000C6FA3" w:rsidRDefault="00C8358B" w:rsidP="0081013E">
            <w:pPr>
              <w:pStyle w:val="TableText"/>
              <w:rPr>
                <w:rFonts w:cs="Arial"/>
                <w:szCs w:val="22"/>
                <w:lang w:val="en-GB"/>
              </w:rPr>
            </w:pPr>
          </w:p>
        </w:tc>
      </w:tr>
      <w:tr w:rsidR="00C8358B" w:rsidRPr="000C6FA3" w14:paraId="26F7F7C1" w14:textId="77777777" w:rsidTr="00C8358B">
        <w:trPr>
          <w:trHeight w:val="1116"/>
        </w:trPr>
        <w:tc>
          <w:tcPr>
            <w:tcW w:w="9450" w:type="dxa"/>
            <w:gridSpan w:val="2"/>
            <w:tcBorders>
              <w:top w:val="single" w:sz="12" w:space="0" w:color="6AC9C8"/>
              <w:left w:val="single" w:sz="18" w:space="0" w:color="6AC9C8"/>
              <w:bottom w:val="single" w:sz="12" w:space="0" w:color="6AC9C8"/>
              <w:right w:val="single" w:sz="18" w:space="0" w:color="6AC9C8"/>
            </w:tcBorders>
          </w:tcPr>
          <w:p w14:paraId="54A9BEA3" w14:textId="77777777" w:rsidR="00C8358B" w:rsidRPr="000E6287" w:rsidRDefault="00C8358B" w:rsidP="0081013E">
            <w:pPr>
              <w:pStyle w:val="TableText"/>
              <w:rPr>
                <w:rFonts w:cs="Arial"/>
                <w:color w:val="221D58"/>
                <w:szCs w:val="22"/>
              </w:rPr>
            </w:pPr>
            <w:r>
              <w:rPr>
                <w:color w:val="221D58"/>
                <w:szCs w:val="22"/>
              </w:rPr>
              <w:t>Signature</w:t>
            </w:r>
          </w:p>
          <w:p w14:paraId="0F035FA4" w14:textId="77777777" w:rsidR="00C8358B" w:rsidRPr="000C6FA3" w:rsidRDefault="00C8358B" w:rsidP="0081013E">
            <w:pPr>
              <w:pStyle w:val="TableText"/>
              <w:rPr>
                <w:rFonts w:cs="Arial"/>
                <w:szCs w:val="22"/>
                <w:lang w:val="en-GB"/>
              </w:rPr>
            </w:pPr>
          </w:p>
          <w:p w14:paraId="0F78C3B0" w14:textId="77777777" w:rsidR="00C8358B" w:rsidRPr="000C6FA3" w:rsidRDefault="00C8358B" w:rsidP="0081013E">
            <w:pPr>
              <w:pStyle w:val="TableText"/>
              <w:rPr>
                <w:rFonts w:cs="Arial"/>
                <w:szCs w:val="22"/>
                <w:lang w:val="en-GB"/>
              </w:rPr>
            </w:pPr>
          </w:p>
        </w:tc>
      </w:tr>
      <w:tr w:rsidR="00C8358B" w:rsidRPr="000C6FA3" w14:paraId="409563C3" w14:textId="77777777" w:rsidTr="00C8358B">
        <w:trPr>
          <w:trHeight w:val="766"/>
        </w:trPr>
        <w:tc>
          <w:tcPr>
            <w:tcW w:w="9450" w:type="dxa"/>
            <w:gridSpan w:val="2"/>
            <w:tcBorders>
              <w:top w:val="single" w:sz="12" w:space="0" w:color="6AC9C8"/>
              <w:left w:val="single" w:sz="18" w:space="0" w:color="6AC9C8"/>
              <w:bottom w:val="single" w:sz="18" w:space="0" w:color="6AC9C8"/>
              <w:right w:val="single" w:sz="18" w:space="0" w:color="6AC9C8"/>
            </w:tcBorders>
          </w:tcPr>
          <w:p w14:paraId="11E85F2A" w14:textId="77777777" w:rsidR="00C8358B" w:rsidRPr="000E6287" w:rsidRDefault="00C8358B" w:rsidP="0081013E">
            <w:pPr>
              <w:pStyle w:val="TableText"/>
              <w:rPr>
                <w:rFonts w:cs="Arial"/>
                <w:color w:val="221D58"/>
                <w:szCs w:val="22"/>
              </w:rPr>
            </w:pPr>
            <w:r>
              <w:rPr>
                <w:color w:val="221D58"/>
                <w:szCs w:val="22"/>
              </w:rPr>
              <w:t>Date</w:t>
            </w:r>
          </w:p>
          <w:sdt>
            <w:sdtPr>
              <w:rPr>
                <w:rStyle w:val="Style2"/>
                <w:rFonts w:cs="Arial"/>
                <w:szCs w:val="22"/>
              </w:rPr>
              <w:id w:val="-1715263434"/>
              <w:placeholder>
                <w:docPart w:val="E3BE1F1A200C4551AA420033BB08CC18"/>
              </w:placeholder>
              <w:showingPlcHdr/>
              <w:date>
                <w:dateFormat w:val="yyyy-MM-dd"/>
                <w:lid w:val="fr-CA"/>
                <w:storeMappedDataAs w:val="dateTime"/>
                <w:calendar w:val="gregorian"/>
              </w:date>
            </w:sdtPr>
            <w:sdtEndPr>
              <w:rPr>
                <w:rStyle w:val="DefaultParagraphFont"/>
                <w:sz w:val="22"/>
              </w:rPr>
            </w:sdtEndPr>
            <w:sdtContent>
              <w:p w14:paraId="1A977CA4" w14:textId="77777777" w:rsidR="00C8358B" w:rsidRPr="000C6FA3" w:rsidRDefault="00C8358B" w:rsidP="0081013E">
                <w:pPr>
                  <w:pStyle w:val="TableText"/>
                  <w:rPr>
                    <w:rFonts w:cs="Arial"/>
                    <w:szCs w:val="22"/>
                  </w:rPr>
                </w:pPr>
                <w:r>
                  <w:rPr>
                    <w:rStyle w:val="PlaceholderText"/>
                    <w:szCs w:val="22"/>
                  </w:rPr>
                  <w:t>Cliquez pour saisir une date.</w:t>
                </w:r>
              </w:p>
            </w:sdtContent>
          </w:sdt>
        </w:tc>
      </w:tr>
    </w:tbl>
    <w:p w14:paraId="038DC42F" w14:textId="371CB013" w:rsidR="00941814" w:rsidRDefault="00941814">
      <w:pPr>
        <w:spacing w:line="240" w:lineRule="auto"/>
        <w:rPr>
          <w:rFonts w:cs="Arial"/>
          <w:color w:val="221D58"/>
          <w:szCs w:val="20"/>
        </w:rPr>
      </w:pPr>
    </w:p>
    <w:p w14:paraId="6340454D" w14:textId="77777777" w:rsidR="000E6287" w:rsidRPr="000E6287" w:rsidRDefault="000E6287" w:rsidP="00941814">
      <w:pPr>
        <w:pStyle w:val="Heading1"/>
        <w:keepLines w:val="0"/>
        <w:numPr>
          <w:ilvl w:val="0"/>
          <w:numId w:val="7"/>
        </w:numPr>
        <w:spacing w:before="120" w:line="240" w:lineRule="auto"/>
        <w:rPr>
          <w:caps w:val="0"/>
          <w:sz w:val="28"/>
          <w:szCs w:val="28"/>
        </w:rPr>
      </w:pPr>
      <w:r>
        <w:rPr>
          <w:caps w:val="0"/>
          <w:sz w:val="28"/>
          <w:szCs w:val="28"/>
        </w:rPr>
        <w:t xml:space="preserve">Parvenir à un rang éminent dans le domaine de l’évaluation d’entreprises </w:t>
      </w:r>
    </w:p>
    <w:p w14:paraId="68668468" w14:textId="7E0AA2B4" w:rsidR="00D10D95" w:rsidRPr="000E6287" w:rsidRDefault="000E6287" w:rsidP="00D10D95">
      <w:pPr>
        <w:spacing w:before="120"/>
        <w:rPr>
          <w:rFonts w:eastAsia="Cambria" w:cs="Arial"/>
          <w:noProof/>
          <w:color w:val="221D58"/>
          <w:sz w:val="22"/>
        </w:rPr>
      </w:pPr>
      <w:r>
        <w:rPr>
          <w:color w:val="221D58"/>
          <w:sz w:val="22"/>
        </w:rPr>
        <w:t xml:space="preserve">Énumérez en ordre chronologique les réalisations professionnelles, le statut professionnel, ou le service et les contributions exceptionnelles à l’Institut des CBV et à d’autres ordres professionnels, ainsi que les postes de leadership occupés, qui démontrent que le candidat est </w:t>
      </w:r>
      <w:r>
        <w:rPr>
          <w:b/>
          <w:color w:val="221D58"/>
          <w:sz w:val="22"/>
        </w:rPr>
        <w:t>parvenu à un rang éminent dans le domaine de l’évaluation d’entreprises</w:t>
      </w:r>
      <w:r>
        <w:rPr>
          <w:color w:val="221D58"/>
          <w:sz w:val="22"/>
        </w:rPr>
        <w:t>, y compris, notamment, son leadership exceptionnel et les postes très visibles qu’il a occupés, les distinctions et les prix obtenus, etc.</w:t>
      </w:r>
    </w:p>
    <w:p w14:paraId="39E6FC55" w14:textId="55A24214" w:rsidR="00C141B1" w:rsidRDefault="00C141B1" w:rsidP="00C141B1">
      <w:pPr>
        <w:ind w:left="900"/>
      </w:pPr>
    </w:p>
    <w:tbl>
      <w:tblPr>
        <w:tblW w:w="94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1271"/>
        <w:gridCol w:w="3232"/>
        <w:gridCol w:w="4961"/>
      </w:tblGrid>
      <w:tr w:rsidR="00C141B1" w:rsidRPr="00564499" w14:paraId="7420286C" w14:textId="77777777" w:rsidTr="005E2C75">
        <w:tc>
          <w:tcPr>
            <w:tcW w:w="1271" w:type="dxa"/>
            <w:tcBorders>
              <w:top w:val="single" w:sz="18" w:space="0" w:color="6AC9C8"/>
              <w:left w:val="single" w:sz="18" w:space="0" w:color="6AC9C8"/>
              <w:bottom w:val="single" w:sz="18" w:space="0" w:color="6AC9C8"/>
              <w:right w:val="single" w:sz="18" w:space="0" w:color="6AC9C8"/>
            </w:tcBorders>
          </w:tcPr>
          <w:p w14:paraId="26D1D79D" w14:textId="77777777" w:rsidR="00C141B1" w:rsidRPr="00C141B1" w:rsidRDefault="00C141B1" w:rsidP="0017551B">
            <w:pPr>
              <w:rPr>
                <w:b/>
                <w:bCs/>
                <w:color w:val="221D58"/>
                <w:sz w:val="22"/>
              </w:rPr>
            </w:pPr>
            <w:r>
              <w:rPr>
                <w:b/>
                <w:color w:val="221D58"/>
                <w:sz w:val="22"/>
              </w:rPr>
              <w:t>Année</w:t>
            </w:r>
          </w:p>
        </w:tc>
        <w:tc>
          <w:tcPr>
            <w:tcW w:w="3232" w:type="dxa"/>
            <w:tcBorders>
              <w:top w:val="single" w:sz="18" w:space="0" w:color="6AC9C8"/>
              <w:left w:val="single" w:sz="18" w:space="0" w:color="6AC9C8"/>
              <w:bottom w:val="single" w:sz="18" w:space="0" w:color="6AC9C8"/>
              <w:right w:val="single" w:sz="18" w:space="0" w:color="6AC9C8"/>
            </w:tcBorders>
          </w:tcPr>
          <w:p w14:paraId="5B496BC4" w14:textId="77777777" w:rsidR="00C141B1" w:rsidRPr="00C141B1" w:rsidRDefault="00C141B1" w:rsidP="0017551B">
            <w:pPr>
              <w:rPr>
                <w:b/>
                <w:bCs/>
                <w:color w:val="221D58"/>
                <w:sz w:val="22"/>
              </w:rPr>
            </w:pPr>
            <w:r>
              <w:rPr>
                <w:b/>
                <w:color w:val="221D58"/>
                <w:sz w:val="22"/>
              </w:rPr>
              <w:t>Réalisation</w:t>
            </w:r>
          </w:p>
        </w:tc>
        <w:tc>
          <w:tcPr>
            <w:tcW w:w="4961" w:type="dxa"/>
            <w:tcBorders>
              <w:top w:val="single" w:sz="18" w:space="0" w:color="6AC9C8"/>
              <w:left w:val="single" w:sz="18" w:space="0" w:color="6AC9C8"/>
              <w:bottom w:val="single" w:sz="18" w:space="0" w:color="6AC9C8"/>
              <w:right w:val="single" w:sz="18" w:space="0" w:color="6AC9C8"/>
            </w:tcBorders>
          </w:tcPr>
          <w:p w14:paraId="2AB81C3D" w14:textId="77777777" w:rsidR="00C141B1" w:rsidRPr="00C141B1" w:rsidRDefault="00C141B1" w:rsidP="0017551B">
            <w:pPr>
              <w:rPr>
                <w:b/>
                <w:bCs/>
                <w:color w:val="221D58"/>
                <w:sz w:val="22"/>
              </w:rPr>
            </w:pPr>
            <w:r>
              <w:rPr>
                <w:b/>
                <w:color w:val="221D58"/>
                <w:sz w:val="22"/>
              </w:rPr>
              <w:t>Description</w:t>
            </w:r>
          </w:p>
        </w:tc>
      </w:tr>
      <w:tr w:rsidR="00C141B1" w:rsidRPr="00562E09" w14:paraId="029157D8" w14:textId="77777777" w:rsidTr="005E2C75">
        <w:sdt>
          <w:sdtPr>
            <w:rPr>
              <w:rStyle w:val="Style1"/>
              <w:rFonts w:eastAsiaTheme="minorEastAsia"/>
            </w:rPr>
            <w:id w:val="-619368495"/>
            <w:placeholder>
              <w:docPart w:val="6516B79C62944855B8BA0C1996093FBF"/>
            </w:placeholder>
            <w:showingPlcHdr/>
          </w:sdtPr>
          <w:sdtEndPr>
            <w:rPr>
              <w:rStyle w:val="DefaultParagraphFont"/>
              <w:rFonts w:eastAsia="Times New Roman"/>
              <w:sz w:val="22"/>
            </w:rPr>
          </w:sdtEndPr>
          <w:sdtContent>
            <w:tc>
              <w:tcPr>
                <w:tcW w:w="1271" w:type="dxa"/>
                <w:tcBorders>
                  <w:top w:val="single" w:sz="18" w:space="0" w:color="6AC9C8"/>
                  <w:left w:val="single" w:sz="18" w:space="0" w:color="6AC9C8"/>
                  <w:bottom w:val="single" w:sz="12" w:space="0" w:color="6AC9C8"/>
                  <w:right w:val="single" w:sz="18" w:space="0" w:color="6AC9C8"/>
                </w:tcBorders>
              </w:tcPr>
              <w:p w14:paraId="10BBB664" w14:textId="77777777" w:rsidR="00C141B1" w:rsidRPr="00562E09" w:rsidRDefault="00C141B1" w:rsidP="0017551B">
                <w:pPr>
                  <w:pStyle w:val="TableText"/>
                </w:pPr>
                <w:r>
                  <w:rPr>
                    <w:rStyle w:val="PlaceholderText"/>
                  </w:rPr>
                  <w:t>Cliquez ici</w:t>
                </w:r>
              </w:p>
            </w:tc>
          </w:sdtContent>
        </w:sdt>
        <w:sdt>
          <w:sdtPr>
            <w:rPr>
              <w:rStyle w:val="Style1"/>
              <w:rFonts w:eastAsiaTheme="minorEastAsia"/>
            </w:rPr>
            <w:id w:val="1940800171"/>
            <w:placeholder>
              <w:docPart w:val="8C3A2BA65CA84C10B608CA7F3B1A3818"/>
            </w:placeholder>
            <w:showingPlcHdr/>
          </w:sdtPr>
          <w:sdtEndPr>
            <w:rPr>
              <w:rStyle w:val="DefaultParagraphFont"/>
              <w:rFonts w:eastAsia="Times New Roman"/>
              <w:sz w:val="22"/>
            </w:rPr>
          </w:sdtEndPr>
          <w:sdtContent>
            <w:tc>
              <w:tcPr>
                <w:tcW w:w="3232" w:type="dxa"/>
                <w:tcBorders>
                  <w:top w:val="single" w:sz="18" w:space="0" w:color="6AC9C8"/>
                  <w:left w:val="single" w:sz="18" w:space="0" w:color="6AC9C8"/>
                  <w:bottom w:val="single" w:sz="12" w:space="0" w:color="6AC9C8"/>
                  <w:right w:val="single" w:sz="18" w:space="0" w:color="6AC9C8"/>
                </w:tcBorders>
              </w:tcPr>
              <w:p w14:paraId="0C50D740" w14:textId="77777777" w:rsidR="00C141B1" w:rsidRPr="00562E09" w:rsidRDefault="00C141B1" w:rsidP="0017551B">
                <w:pPr>
                  <w:pStyle w:val="TableText"/>
                </w:pPr>
                <w:r>
                  <w:rPr>
                    <w:rStyle w:val="PlaceholderText"/>
                  </w:rPr>
                  <w:t>Cliquez ici pour saisir le texte.</w:t>
                </w:r>
              </w:p>
            </w:tc>
          </w:sdtContent>
        </w:sdt>
        <w:sdt>
          <w:sdtPr>
            <w:rPr>
              <w:rStyle w:val="Style1"/>
              <w:rFonts w:eastAsiaTheme="minorEastAsia"/>
            </w:rPr>
            <w:id w:val="1805959273"/>
            <w:placeholder>
              <w:docPart w:val="01AC219E289642A09D60B52EE5C85740"/>
            </w:placeholder>
            <w:showingPlcHdr/>
          </w:sdtPr>
          <w:sdtEndPr>
            <w:rPr>
              <w:rStyle w:val="DefaultParagraphFont"/>
              <w:rFonts w:eastAsia="Times New Roman"/>
              <w:sz w:val="22"/>
            </w:rPr>
          </w:sdtEndPr>
          <w:sdtContent>
            <w:tc>
              <w:tcPr>
                <w:tcW w:w="4961" w:type="dxa"/>
                <w:tcBorders>
                  <w:top w:val="single" w:sz="18" w:space="0" w:color="6AC9C8"/>
                  <w:left w:val="single" w:sz="18" w:space="0" w:color="6AC9C8"/>
                  <w:bottom w:val="single" w:sz="12" w:space="0" w:color="6AC9C8"/>
                  <w:right w:val="single" w:sz="18" w:space="0" w:color="6AC9C8"/>
                </w:tcBorders>
              </w:tcPr>
              <w:p w14:paraId="145E5937" w14:textId="77777777" w:rsidR="00C141B1" w:rsidRPr="00562E09" w:rsidRDefault="00C141B1" w:rsidP="0017551B">
                <w:pPr>
                  <w:pStyle w:val="TableText"/>
                </w:pPr>
                <w:r>
                  <w:rPr>
                    <w:rStyle w:val="PlaceholderText"/>
                  </w:rPr>
                  <w:t>Cliquez ici pour saisir le texte.</w:t>
                </w:r>
              </w:p>
            </w:tc>
          </w:sdtContent>
        </w:sdt>
      </w:tr>
      <w:tr w:rsidR="00C141B1" w:rsidRPr="00562E09" w14:paraId="329D8D1F" w14:textId="77777777" w:rsidTr="005E2C75">
        <w:sdt>
          <w:sdtPr>
            <w:rPr>
              <w:rStyle w:val="Style1"/>
              <w:rFonts w:eastAsiaTheme="minorEastAsia"/>
            </w:rPr>
            <w:id w:val="-1344319137"/>
            <w:placeholder>
              <w:docPart w:val="BE955691EA0C4F0FA939E4913847B855"/>
            </w:placeholder>
            <w:showingPlcHdr/>
          </w:sdtPr>
          <w:sdtEndPr>
            <w:rPr>
              <w:rStyle w:val="DefaultParagraphFont"/>
              <w:rFonts w:eastAsia="Times New Roman"/>
              <w:sz w:val="22"/>
            </w:rPr>
          </w:sdtEndPr>
          <w:sdtContent>
            <w:tc>
              <w:tcPr>
                <w:tcW w:w="1271" w:type="dxa"/>
                <w:tcBorders>
                  <w:top w:val="single" w:sz="12" w:space="0" w:color="6AC9C8"/>
                  <w:left w:val="single" w:sz="18" w:space="0" w:color="6AC9C8"/>
                  <w:bottom w:val="single" w:sz="12" w:space="0" w:color="6AC9C8"/>
                  <w:right w:val="single" w:sz="18" w:space="0" w:color="6AC9C8"/>
                </w:tcBorders>
              </w:tcPr>
              <w:p w14:paraId="1CE3AA2D" w14:textId="77777777" w:rsidR="00C141B1" w:rsidRPr="00562E09" w:rsidRDefault="00C141B1" w:rsidP="0017551B">
                <w:pPr>
                  <w:pStyle w:val="TableText"/>
                </w:pPr>
                <w:r>
                  <w:rPr>
                    <w:rStyle w:val="PlaceholderText"/>
                  </w:rPr>
                  <w:t>Cliquez ici</w:t>
                </w:r>
              </w:p>
            </w:tc>
          </w:sdtContent>
        </w:sdt>
        <w:sdt>
          <w:sdtPr>
            <w:rPr>
              <w:rStyle w:val="Style1"/>
              <w:rFonts w:eastAsiaTheme="minorEastAsia"/>
            </w:rPr>
            <w:id w:val="325174155"/>
            <w:placeholder>
              <w:docPart w:val="12640D86005F40299B8259873E399978"/>
            </w:placeholder>
            <w:showingPlcHdr/>
          </w:sdtPr>
          <w:sdtEndPr>
            <w:rPr>
              <w:rStyle w:val="DefaultParagraphFont"/>
              <w:rFonts w:eastAsia="Times New Roman"/>
              <w:sz w:val="22"/>
            </w:rPr>
          </w:sdtEndPr>
          <w:sdtContent>
            <w:tc>
              <w:tcPr>
                <w:tcW w:w="3232" w:type="dxa"/>
                <w:tcBorders>
                  <w:top w:val="single" w:sz="12" w:space="0" w:color="6AC9C8"/>
                  <w:left w:val="single" w:sz="18" w:space="0" w:color="6AC9C8"/>
                  <w:bottom w:val="single" w:sz="12" w:space="0" w:color="6AC9C8"/>
                  <w:right w:val="single" w:sz="18" w:space="0" w:color="6AC9C8"/>
                </w:tcBorders>
              </w:tcPr>
              <w:p w14:paraId="6504365F" w14:textId="77777777" w:rsidR="00C141B1" w:rsidRPr="00562E09" w:rsidRDefault="00C141B1" w:rsidP="0017551B">
                <w:pPr>
                  <w:pStyle w:val="TableText"/>
                </w:pPr>
                <w:r>
                  <w:rPr>
                    <w:rStyle w:val="PlaceholderText"/>
                  </w:rPr>
                  <w:t>Cliquez ici pour saisir le texte.</w:t>
                </w:r>
              </w:p>
            </w:tc>
          </w:sdtContent>
        </w:sdt>
        <w:sdt>
          <w:sdtPr>
            <w:rPr>
              <w:rStyle w:val="Style1"/>
              <w:rFonts w:eastAsiaTheme="minorEastAsia"/>
            </w:rPr>
            <w:id w:val="209380688"/>
            <w:placeholder>
              <w:docPart w:val="E60CA27E131A46A291573369531DE722"/>
            </w:placeholder>
            <w:showingPlcHdr/>
          </w:sdtPr>
          <w:sdtEndPr>
            <w:rPr>
              <w:rStyle w:val="DefaultParagraphFont"/>
              <w:rFonts w:eastAsia="Times New Roman"/>
              <w:sz w:val="22"/>
            </w:rPr>
          </w:sdtEndPr>
          <w:sdtContent>
            <w:tc>
              <w:tcPr>
                <w:tcW w:w="4961" w:type="dxa"/>
                <w:tcBorders>
                  <w:top w:val="single" w:sz="12" w:space="0" w:color="6AC9C8"/>
                  <w:left w:val="single" w:sz="18" w:space="0" w:color="6AC9C8"/>
                  <w:bottom w:val="single" w:sz="12" w:space="0" w:color="6AC9C8"/>
                  <w:right w:val="single" w:sz="18" w:space="0" w:color="6AC9C8"/>
                </w:tcBorders>
              </w:tcPr>
              <w:p w14:paraId="6DA6C9ED" w14:textId="77777777" w:rsidR="00C141B1" w:rsidRPr="00562E09" w:rsidRDefault="00C141B1" w:rsidP="0017551B">
                <w:pPr>
                  <w:pStyle w:val="TableText"/>
                </w:pPr>
                <w:r>
                  <w:rPr>
                    <w:rStyle w:val="PlaceholderText"/>
                  </w:rPr>
                  <w:t>Cliquez ici pour saisir le texte.</w:t>
                </w:r>
              </w:p>
            </w:tc>
          </w:sdtContent>
        </w:sdt>
      </w:tr>
      <w:tr w:rsidR="00C141B1" w:rsidRPr="00562E09" w14:paraId="35F2E9C9" w14:textId="77777777" w:rsidTr="005E2C75">
        <w:sdt>
          <w:sdtPr>
            <w:rPr>
              <w:rStyle w:val="Style1"/>
              <w:rFonts w:eastAsiaTheme="minorEastAsia"/>
            </w:rPr>
            <w:id w:val="301968497"/>
            <w:placeholder>
              <w:docPart w:val="F6F412579FEB48DCBDF7B523B1179B76"/>
            </w:placeholder>
            <w:showingPlcHdr/>
          </w:sdtPr>
          <w:sdtEndPr>
            <w:rPr>
              <w:rStyle w:val="DefaultParagraphFont"/>
              <w:rFonts w:eastAsia="Times New Roman"/>
              <w:sz w:val="22"/>
            </w:rPr>
          </w:sdtEndPr>
          <w:sdtContent>
            <w:tc>
              <w:tcPr>
                <w:tcW w:w="1271" w:type="dxa"/>
                <w:tcBorders>
                  <w:top w:val="single" w:sz="12" w:space="0" w:color="6AC9C8"/>
                  <w:left w:val="single" w:sz="18" w:space="0" w:color="6AC9C8"/>
                  <w:bottom w:val="single" w:sz="12" w:space="0" w:color="6AC9C8"/>
                  <w:right w:val="single" w:sz="18" w:space="0" w:color="6AC9C8"/>
                </w:tcBorders>
              </w:tcPr>
              <w:p w14:paraId="613BBA32" w14:textId="77777777" w:rsidR="00C141B1" w:rsidRPr="00562E09" w:rsidRDefault="00C141B1" w:rsidP="0017551B">
                <w:pPr>
                  <w:pStyle w:val="TableText"/>
                </w:pPr>
                <w:r>
                  <w:rPr>
                    <w:rStyle w:val="PlaceholderText"/>
                  </w:rPr>
                  <w:t>Cliquez ici</w:t>
                </w:r>
              </w:p>
            </w:tc>
          </w:sdtContent>
        </w:sdt>
        <w:sdt>
          <w:sdtPr>
            <w:rPr>
              <w:rStyle w:val="Style1"/>
              <w:rFonts w:eastAsiaTheme="minorEastAsia"/>
            </w:rPr>
            <w:id w:val="-2106949508"/>
            <w:placeholder>
              <w:docPart w:val="81ACD21E36D8400BB72338A476BC36BB"/>
            </w:placeholder>
            <w:showingPlcHdr/>
          </w:sdtPr>
          <w:sdtEndPr>
            <w:rPr>
              <w:rStyle w:val="DefaultParagraphFont"/>
              <w:rFonts w:eastAsia="Times New Roman"/>
              <w:sz w:val="22"/>
            </w:rPr>
          </w:sdtEndPr>
          <w:sdtContent>
            <w:tc>
              <w:tcPr>
                <w:tcW w:w="3232" w:type="dxa"/>
                <w:tcBorders>
                  <w:top w:val="single" w:sz="12" w:space="0" w:color="6AC9C8"/>
                  <w:left w:val="single" w:sz="18" w:space="0" w:color="6AC9C8"/>
                  <w:bottom w:val="single" w:sz="12" w:space="0" w:color="6AC9C8"/>
                  <w:right w:val="single" w:sz="18" w:space="0" w:color="6AC9C8"/>
                </w:tcBorders>
              </w:tcPr>
              <w:p w14:paraId="4B630B7F" w14:textId="77777777" w:rsidR="00C141B1" w:rsidRPr="00562E09" w:rsidRDefault="00C141B1" w:rsidP="0017551B">
                <w:pPr>
                  <w:pStyle w:val="TableText"/>
                </w:pPr>
                <w:r>
                  <w:rPr>
                    <w:rStyle w:val="PlaceholderText"/>
                  </w:rPr>
                  <w:t>Cliquez ici pour saisir le texte.</w:t>
                </w:r>
              </w:p>
            </w:tc>
          </w:sdtContent>
        </w:sdt>
        <w:sdt>
          <w:sdtPr>
            <w:rPr>
              <w:rStyle w:val="Style1"/>
              <w:rFonts w:eastAsiaTheme="minorEastAsia"/>
            </w:rPr>
            <w:id w:val="578020506"/>
            <w:placeholder>
              <w:docPart w:val="81770F22FF1B42A8A04E1E2C2DACCF57"/>
            </w:placeholder>
            <w:showingPlcHdr/>
          </w:sdtPr>
          <w:sdtEndPr>
            <w:rPr>
              <w:rStyle w:val="DefaultParagraphFont"/>
              <w:rFonts w:eastAsia="Times New Roman"/>
              <w:sz w:val="22"/>
            </w:rPr>
          </w:sdtEndPr>
          <w:sdtContent>
            <w:tc>
              <w:tcPr>
                <w:tcW w:w="4961" w:type="dxa"/>
                <w:tcBorders>
                  <w:top w:val="single" w:sz="12" w:space="0" w:color="6AC9C8"/>
                  <w:left w:val="single" w:sz="18" w:space="0" w:color="6AC9C8"/>
                  <w:bottom w:val="single" w:sz="12" w:space="0" w:color="6AC9C8"/>
                  <w:right w:val="single" w:sz="18" w:space="0" w:color="6AC9C8"/>
                </w:tcBorders>
              </w:tcPr>
              <w:p w14:paraId="31BCE03A" w14:textId="77777777" w:rsidR="00C141B1" w:rsidRPr="00562E09" w:rsidRDefault="00C141B1" w:rsidP="0017551B">
                <w:pPr>
                  <w:pStyle w:val="TableText"/>
                </w:pPr>
                <w:r>
                  <w:rPr>
                    <w:rStyle w:val="PlaceholderText"/>
                  </w:rPr>
                  <w:t>Cliquez ici pour saisir le texte.</w:t>
                </w:r>
              </w:p>
            </w:tc>
          </w:sdtContent>
        </w:sdt>
      </w:tr>
      <w:tr w:rsidR="00C141B1" w:rsidRPr="00562E09" w14:paraId="2E5D3763" w14:textId="77777777" w:rsidTr="005E2C75">
        <w:sdt>
          <w:sdtPr>
            <w:rPr>
              <w:rStyle w:val="Style1"/>
              <w:rFonts w:eastAsiaTheme="minorEastAsia"/>
            </w:rPr>
            <w:id w:val="1388916885"/>
            <w:placeholder>
              <w:docPart w:val="B037D28268374E6FA8D1D034A87CD643"/>
            </w:placeholder>
            <w:showingPlcHdr/>
          </w:sdtPr>
          <w:sdtEndPr>
            <w:rPr>
              <w:rStyle w:val="DefaultParagraphFont"/>
              <w:rFonts w:eastAsia="Times New Roman"/>
              <w:sz w:val="22"/>
            </w:rPr>
          </w:sdtEndPr>
          <w:sdtContent>
            <w:tc>
              <w:tcPr>
                <w:tcW w:w="1271" w:type="dxa"/>
                <w:tcBorders>
                  <w:top w:val="single" w:sz="12" w:space="0" w:color="6AC9C8"/>
                  <w:left w:val="single" w:sz="18" w:space="0" w:color="6AC9C8"/>
                  <w:bottom w:val="single" w:sz="12" w:space="0" w:color="6AC9C8"/>
                  <w:right w:val="single" w:sz="18" w:space="0" w:color="6AC9C8"/>
                </w:tcBorders>
              </w:tcPr>
              <w:p w14:paraId="42FFA042" w14:textId="77777777" w:rsidR="00C141B1" w:rsidRPr="00562E09" w:rsidRDefault="00C141B1" w:rsidP="0017551B">
                <w:pPr>
                  <w:pStyle w:val="TableText"/>
                </w:pPr>
                <w:r>
                  <w:rPr>
                    <w:rStyle w:val="PlaceholderText"/>
                  </w:rPr>
                  <w:t>Cliquez ici</w:t>
                </w:r>
              </w:p>
            </w:tc>
          </w:sdtContent>
        </w:sdt>
        <w:sdt>
          <w:sdtPr>
            <w:rPr>
              <w:rStyle w:val="Style1"/>
              <w:rFonts w:eastAsiaTheme="minorEastAsia"/>
            </w:rPr>
            <w:id w:val="-811712822"/>
            <w:placeholder>
              <w:docPart w:val="465383A877894ECF84CF7142404B8CBF"/>
            </w:placeholder>
            <w:showingPlcHdr/>
          </w:sdtPr>
          <w:sdtEndPr>
            <w:rPr>
              <w:rStyle w:val="DefaultParagraphFont"/>
              <w:rFonts w:eastAsia="Times New Roman"/>
              <w:sz w:val="22"/>
            </w:rPr>
          </w:sdtEndPr>
          <w:sdtContent>
            <w:tc>
              <w:tcPr>
                <w:tcW w:w="3232" w:type="dxa"/>
                <w:tcBorders>
                  <w:top w:val="single" w:sz="12" w:space="0" w:color="6AC9C8"/>
                  <w:left w:val="single" w:sz="18" w:space="0" w:color="6AC9C8"/>
                  <w:bottom w:val="single" w:sz="12" w:space="0" w:color="6AC9C8"/>
                  <w:right w:val="single" w:sz="18" w:space="0" w:color="6AC9C8"/>
                </w:tcBorders>
              </w:tcPr>
              <w:p w14:paraId="63B3CE74" w14:textId="77777777" w:rsidR="00C141B1" w:rsidRPr="00562E09" w:rsidRDefault="00C141B1" w:rsidP="0017551B">
                <w:pPr>
                  <w:pStyle w:val="TableText"/>
                </w:pPr>
                <w:r>
                  <w:rPr>
                    <w:rStyle w:val="PlaceholderText"/>
                  </w:rPr>
                  <w:t>Cliquez ici pour saisir le texte.</w:t>
                </w:r>
              </w:p>
            </w:tc>
          </w:sdtContent>
        </w:sdt>
        <w:sdt>
          <w:sdtPr>
            <w:rPr>
              <w:rStyle w:val="Style1"/>
              <w:rFonts w:eastAsiaTheme="minorEastAsia"/>
            </w:rPr>
            <w:id w:val="2140763994"/>
            <w:placeholder>
              <w:docPart w:val="87CFBF5D74B74F71ADF4088B67E04DAA"/>
            </w:placeholder>
            <w:showingPlcHdr/>
          </w:sdtPr>
          <w:sdtEndPr>
            <w:rPr>
              <w:rStyle w:val="DefaultParagraphFont"/>
              <w:rFonts w:eastAsia="Times New Roman"/>
              <w:sz w:val="22"/>
            </w:rPr>
          </w:sdtEndPr>
          <w:sdtContent>
            <w:tc>
              <w:tcPr>
                <w:tcW w:w="4961" w:type="dxa"/>
                <w:tcBorders>
                  <w:top w:val="single" w:sz="12" w:space="0" w:color="6AC9C8"/>
                  <w:left w:val="single" w:sz="18" w:space="0" w:color="6AC9C8"/>
                  <w:bottom w:val="single" w:sz="12" w:space="0" w:color="6AC9C8"/>
                  <w:right w:val="single" w:sz="18" w:space="0" w:color="6AC9C8"/>
                </w:tcBorders>
              </w:tcPr>
              <w:p w14:paraId="0404271D" w14:textId="77777777" w:rsidR="00C141B1" w:rsidRPr="00562E09" w:rsidRDefault="00C141B1" w:rsidP="0017551B">
                <w:pPr>
                  <w:pStyle w:val="TableText"/>
                </w:pPr>
                <w:r>
                  <w:rPr>
                    <w:rStyle w:val="PlaceholderText"/>
                  </w:rPr>
                  <w:t>Cliquez ici pour saisir le texte.</w:t>
                </w:r>
              </w:p>
            </w:tc>
          </w:sdtContent>
        </w:sdt>
      </w:tr>
      <w:tr w:rsidR="00C141B1" w:rsidRPr="00562E09" w14:paraId="4694A1FE" w14:textId="77777777" w:rsidTr="005E2C75">
        <w:sdt>
          <w:sdtPr>
            <w:rPr>
              <w:rStyle w:val="Style1"/>
              <w:rFonts w:eastAsiaTheme="minorEastAsia"/>
            </w:rPr>
            <w:id w:val="264270621"/>
            <w:placeholder>
              <w:docPart w:val="962F03426F594C65BFA4F6CD82D14361"/>
            </w:placeholder>
            <w:showingPlcHdr/>
          </w:sdtPr>
          <w:sdtEndPr>
            <w:rPr>
              <w:rStyle w:val="DefaultParagraphFont"/>
              <w:rFonts w:eastAsia="Times New Roman"/>
              <w:sz w:val="22"/>
            </w:rPr>
          </w:sdtEndPr>
          <w:sdtContent>
            <w:tc>
              <w:tcPr>
                <w:tcW w:w="1271" w:type="dxa"/>
                <w:tcBorders>
                  <w:top w:val="single" w:sz="12" w:space="0" w:color="6AC9C8"/>
                  <w:left w:val="single" w:sz="18" w:space="0" w:color="6AC9C8"/>
                  <w:bottom w:val="single" w:sz="12" w:space="0" w:color="6AC9C8"/>
                  <w:right w:val="single" w:sz="18" w:space="0" w:color="6AC9C8"/>
                </w:tcBorders>
              </w:tcPr>
              <w:p w14:paraId="49229F1D" w14:textId="77777777" w:rsidR="00C141B1" w:rsidRPr="00562E09" w:rsidRDefault="00C141B1" w:rsidP="0017551B">
                <w:pPr>
                  <w:pStyle w:val="TableText"/>
                </w:pPr>
                <w:r>
                  <w:rPr>
                    <w:rStyle w:val="PlaceholderText"/>
                  </w:rPr>
                  <w:t>Cliquez ici</w:t>
                </w:r>
              </w:p>
            </w:tc>
          </w:sdtContent>
        </w:sdt>
        <w:sdt>
          <w:sdtPr>
            <w:rPr>
              <w:rStyle w:val="Style1"/>
              <w:rFonts w:eastAsiaTheme="minorEastAsia"/>
            </w:rPr>
            <w:id w:val="1794713882"/>
            <w:placeholder>
              <w:docPart w:val="5C6B0840E170457395700A3A9E95BCF9"/>
            </w:placeholder>
            <w:showingPlcHdr/>
          </w:sdtPr>
          <w:sdtEndPr>
            <w:rPr>
              <w:rStyle w:val="DefaultParagraphFont"/>
              <w:rFonts w:eastAsia="Times New Roman"/>
              <w:sz w:val="22"/>
            </w:rPr>
          </w:sdtEndPr>
          <w:sdtContent>
            <w:tc>
              <w:tcPr>
                <w:tcW w:w="3232" w:type="dxa"/>
                <w:tcBorders>
                  <w:top w:val="single" w:sz="12" w:space="0" w:color="6AC9C8"/>
                  <w:left w:val="single" w:sz="18" w:space="0" w:color="6AC9C8"/>
                  <w:bottom w:val="single" w:sz="12" w:space="0" w:color="6AC9C8"/>
                  <w:right w:val="single" w:sz="18" w:space="0" w:color="6AC9C8"/>
                </w:tcBorders>
              </w:tcPr>
              <w:p w14:paraId="503F06AF" w14:textId="77777777" w:rsidR="00C141B1" w:rsidRPr="00562E09" w:rsidRDefault="00C141B1" w:rsidP="0017551B">
                <w:pPr>
                  <w:pStyle w:val="TableText"/>
                </w:pPr>
                <w:r>
                  <w:rPr>
                    <w:rStyle w:val="PlaceholderText"/>
                  </w:rPr>
                  <w:t>Cliquez ici pour saisir le texte.</w:t>
                </w:r>
              </w:p>
            </w:tc>
          </w:sdtContent>
        </w:sdt>
        <w:sdt>
          <w:sdtPr>
            <w:rPr>
              <w:rStyle w:val="Style1"/>
              <w:rFonts w:eastAsiaTheme="minorEastAsia"/>
            </w:rPr>
            <w:id w:val="178014895"/>
            <w:placeholder>
              <w:docPart w:val="60432954D90D467C98384FF33F9A53CB"/>
            </w:placeholder>
            <w:showingPlcHdr/>
          </w:sdtPr>
          <w:sdtEndPr>
            <w:rPr>
              <w:rStyle w:val="DefaultParagraphFont"/>
              <w:rFonts w:eastAsia="Times New Roman"/>
              <w:sz w:val="22"/>
            </w:rPr>
          </w:sdtEndPr>
          <w:sdtContent>
            <w:tc>
              <w:tcPr>
                <w:tcW w:w="4961" w:type="dxa"/>
                <w:tcBorders>
                  <w:top w:val="single" w:sz="12" w:space="0" w:color="6AC9C8"/>
                  <w:left w:val="single" w:sz="18" w:space="0" w:color="6AC9C8"/>
                  <w:bottom w:val="single" w:sz="12" w:space="0" w:color="6AC9C8"/>
                  <w:right w:val="single" w:sz="18" w:space="0" w:color="6AC9C8"/>
                </w:tcBorders>
              </w:tcPr>
              <w:p w14:paraId="1CF037AD" w14:textId="77777777" w:rsidR="00C141B1" w:rsidRPr="00562E09" w:rsidRDefault="00C141B1" w:rsidP="0017551B">
                <w:pPr>
                  <w:pStyle w:val="TableText"/>
                </w:pPr>
                <w:r>
                  <w:rPr>
                    <w:rStyle w:val="PlaceholderText"/>
                  </w:rPr>
                  <w:t>Cliquez ici pour saisir le texte.</w:t>
                </w:r>
              </w:p>
            </w:tc>
          </w:sdtContent>
        </w:sdt>
      </w:tr>
      <w:tr w:rsidR="00C141B1" w:rsidRPr="00562E09" w14:paraId="33F0624D" w14:textId="77777777" w:rsidTr="005E2C75">
        <w:sdt>
          <w:sdtPr>
            <w:rPr>
              <w:rStyle w:val="Style1"/>
              <w:rFonts w:eastAsiaTheme="minorEastAsia"/>
            </w:rPr>
            <w:id w:val="-1755515257"/>
            <w:placeholder>
              <w:docPart w:val="63B1AEBD6E6F46C2B2E0322CC145D7B0"/>
            </w:placeholder>
            <w:showingPlcHdr/>
          </w:sdtPr>
          <w:sdtEndPr>
            <w:rPr>
              <w:rStyle w:val="DefaultParagraphFont"/>
              <w:rFonts w:eastAsia="Times New Roman"/>
              <w:sz w:val="22"/>
            </w:rPr>
          </w:sdtEndPr>
          <w:sdtContent>
            <w:tc>
              <w:tcPr>
                <w:tcW w:w="1271" w:type="dxa"/>
                <w:tcBorders>
                  <w:top w:val="single" w:sz="12" w:space="0" w:color="6AC9C8"/>
                  <w:left w:val="single" w:sz="18" w:space="0" w:color="6AC9C8"/>
                  <w:bottom w:val="single" w:sz="12" w:space="0" w:color="6AC9C8"/>
                  <w:right w:val="single" w:sz="18" w:space="0" w:color="6AC9C8"/>
                </w:tcBorders>
              </w:tcPr>
              <w:p w14:paraId="4F176550" w14:textId="77777777" w:rsidR="00C141B1" w:rsidRPr="00562E09" w:rsidRDefault="00C141B1" w:rsidP="0017551B">
                <w:pPr>
                  <w:pStyle w:val="TableText"/>
                </w:pPr>
                <w:r>
                  <w:rPr>
                    <w:rStyle w:val="PlaceholderText"/>
                  </w:rPr>
                  <w:t>Cliquez ici</w:t>
                </w:r>
              </w:p>
            </w:tc>
          </w:sdtContent>
        </w:sdt>
        <w:sdt>
          <w:sdtPr>
            <w:rPr>
              <w:rStyle w:val="Style1"/>
              <w:rFonts w:eastAsiaTheme="minorEastAsia"/>
            </w:rPr>
            <w:id w:val="-620612879"/>
            <w:placeholder>
              <w:docPart w:val="62C333B0072143F2A9C100C452B3E8CB"/>
            </w:placeholder>
            <w:showingPlcHdr/>
          </w:sdtPr>
          <w:sdtEndPr>
            <w:rPr>
              <w:rStyle w:val="DefaultParagraphFont"/>
              <w:rFonts w:eastAsia="Times New Roman"/>
              <w:sz w:val="22"/>
            </w:rPr>
          </w:sdtEndPr>
          <w:sdtContent>
            <w:tc>
              <w:tcPr>
                <w:tcW w:w="3232" w:type="dxa"/>
                <w:tcBorders>
                  <w:top w:val="single" w:sz="12" w:space="0" w:color="6AC9C8"/>
                  <w:left w:val="single" w:sz="18" w:space="0" w:color="6AC9C8"/>
                  <w:bottom w:val="single" w:sz="12" w:space="0" w:color="6AC9C8"/>
                  <w:right w:val="single" w:sz="18" w:space="0" w:color="6AC9C8"/>
                </w:tcBorders>
              </w:tcPr>
              <w:p w14:paraId="4F96984F" w14:textId="77777777" w:rsidR="00C141B1" w:rsidRPr="00562E09" w:rsidRDefault="00C141B1" w:rsidP="0017551B">
                <w:pPr>
                  <w:pStyle w:val="TableText"/>
                </w:pPr>
                <w:r>
                  <w:rPr>
                    <w:rStyle w:val="PlaceholderText"/>
                  </w:rPr>
                  <w:t>Cliquez ici pour saisir le texte.</w:t>
                </w:r>
              </w:p>
            </w:tc>
          </w:sdtContent>
        </w:sdt>
        <w:sdt>
          <w:sdtPr>
            <w:rPr>
              <w:rStyle w:val="Style1"/>
              <w:rFonts w:eastAsiaTheme="minorEastAsia"/>
            </w:rPr>
            <w:id w:val="-500198241"/>
            <w:placeholder>
              <w:docPart w:val="AA7A1777BB5D49689ECD333FA11A9711"/>
            </w:placeholder>
            <w:showingPlcHdr/>
          </w:sdtPr>
          <w:sdtEndPr>
            <w:rPr>
              <w:rStyle w:val="DefaultParagraphFont"/>
              <w:rFonts w:eastAsia="Times New Roman"/>
              <w:sz w:val="22"/>
            </w:rPr>
          </w:sdtEndPr>
          <w:sdtContent>
            <w:tc>
              <w:tcPr>
                <w:tcW w:w="4961" w:type="dxa"/>
                <w:tcBorders>
                  <w:top w:val="single" w:sz="12" w:space="0" w:color="6AC9C8"/>
                  <w:left w:val="single" w:sz="18" w:space="0" w:color="6AC9C8"/>
                  <w:bottom w:val="single" w:sz="12" w:space="0" w:color="6AC9C8"/>
                  <w:right w:val="single" w:sz="18" w:space="0" w:color="6AC9C8"/>
                </w:tcBorders>
              </w:tcPr>
              <w:p w14:paraId="5F5DFE44" w14:textId="77777777" w:rsidR="00C141B1" w:rsidRPr="00562E09" w:rsidRDefault="00C141B1" w:rsidP="0017551B">
                <w:pPr>
                  <w:pStyle w:val="TableText"/>
                </w:pPr>
                <w:r>
                  <w:rPr>
                    <w:rStyle w:val="PlaceholderText"/>
                  </w:rPr>
                  <w:t>Cliquez ici pour saisir le texte.</w:t>
                </w:r>
              </w:p>
            </w:tc>
          </w:sdtContent>
        </w:sdt>
      </w:tr>
      <w:tr w:rsidR="00C141B1" w:rsidRPr="00562E09" w14:paraId="39B55FB5" w14:textId="77777777" w:rsidTr="005E2C75">
        <w:sdt>
          <w:sdtPr>
            <w:rPr>
              <w:rStyle w:val="Style1"/>
              <w:rFonts w:eastAsiaTheme="minorEastAsia"/>
            </w:rPr>
            <w:id w:val="100472804"/>
            <w:placeholder>
              <w:docPart w:val="BD6D6187AB51464FBB36E3B5B0C870BD"/>
            </w:placeholder>
            <w:showingPlcHdr/>
          </w:sdtPr>
          <w:sdtEndPr>
            <w:rPr>
              <w:rStyle w:val="DefaultParagraphFont"/>
              <w:rFonts w:eastAsia="Times New Roman"/>
              <w:sz w:val="22"/>
            </w:rPr>
          </w:sdtEndPr>
          <w:sdtContent>
            <w:tc>
              <w:tcPr>
                <w:tcW w:w="1271" w:type="dxa"/>
                <w:tcBorders>
                  <w:top w:val="single" w:sz="12" w:space="0" w:color="6AC9C8"/>
                  <w:left w:val="single" w:sz="18" w:space="0" w:color="6AC9C8"/>
                  <w:bottom w:val="single" w:sz="12" w:space="0" w:color="6AC9C8"/>
                  <w:right w:val="single" w:sz="18" w:space="0" w:color="6AC9C8"/>
                </w:tcBorders>
              </w:tcPr>
              <w:p w14:paraId="27F7F785" w14:textId="77777777" w:rsidR="00C141B1" w:rsidRPr="00562E09" w:rsidRDefault="00C141B1" w:rsidP="0017551B">
                <w:pPr>
                  <w:pStyle w:val="TableText"/>
                </w:pPr>
                <w:r>
                  <w:rPr>
                    <w:rStyle w:val="PlaceholderText"/>
                  </w:rPr>
                  <w:t>Cliquez ici</w:t>
                </w:r>
              </w:p>
            </w:tc>
          </w:sdtContent>
        </w:sdt>
        <w:sdt>
          <w:sdtPr>
            <w:rPr>
              <w:rStyle w:val="Style1"/>
              <w:rFonts w:eastAsiaTheme="minorEastAsia"/>
            </w:rPr>
            <w:id w:val="-676736901"/>
            <w:placeholder>
              <w:docPart w:val="4961DC5800B9446CB52FC00568AE991E"/>
            </w:placeholder>
            <w:showingPlcHdr/>
          </w:sdtPr>
          <w:sdtEndPr>
            <w:rPr>
              <w:rStyle w:val="DefaultParagraphFont"/>
              <w:rFonts w:eastAsia="Times New Roman"/>
              <w:sz w:val="22"/>
            </w:rPr>
          </w:sdtEndPr>
          <w:sdtContent>
            <w:tc>
              <w:tcPr>
                <w:tcW w:w="3232" w:type="dxa"/>
                <w:tcBorders>
                  <w:top w:val="single" w:sz="12" w:space="0" w:color="6AC9C8"/>
                  <w:left w:val="single" w:sz="18" w:space="0" w:color="6AC9C8"/>
                  <w:bottom w:val="single" w:sz="12" w:space="0" w:color="6AC9C8"/>
                  <w:right w:val="single" w:sz="18" w:space="0" w:color="6AC9C8"/>
                </w:tcBorders>
              </w:tcPr>
              <w:p w14:paraId="6EDF7118" w14:textId="77777777" w:rsidR="00C141B1" w:rsidRPr="00562E09" w:rsidRDefault="00C141B1" w:rsidP="0017551B">
                <w:pPr>
                  <w:pStyle w:val="TableText"/>
                </w:pPr>
                <w:r>
                  <w:rPr>
                    <w:rStyle w:val="PlaceholderText"/>
                  </w:rPr>
                  <w:t>Cliquez ici pour saisir le texte.</w:t>
                </w:r>
              </w:p>
            </w:tc>
          </w:sdtContent>
        </w:sdt>
        <w:sdt>
          <w:sdtPr>
            <w:rPr>
              <w:rStyle w:val="Style1"/>
              <w:rFonts w:eastAsiaTheme="minorEastAsia"/>
            </w:rPr>
            <w:id w:val="1423383738"/>
            <w:placeholder>
              <w:docPart w:val="4C5E1F9F5CD8487CA4C4CAF100A040E6"/>
            </w:placeholder>
            <w:showingPlcHdr/>
          </w:sdtPr>
          <w:sdtEndPr>
            <w:rPr>
              <w:rStyle w:val="DefaultParagraphFont"/>
              <w:rFonts w:eastAsia="Times New Roman"/>
              <w:sz w:val="22"/>
            </w:rPr>
          </w:sdtEndPr>
          <w:sdtContent>
            <w:tc>
              <w:tcPr>
                <w:tcW w:w="4961" w:type="dxa"/>
                <w:tcBorders>
                  <w:top w:val="single" w:sz="12" w:space="0" w:color="6AC9C8"/>
                  <w:left w:val="single" w:sz="18" w:space="0" w:color="6AC9C8"/>
                  <w:bottom w:val="single" w:sz="12" w:space="0" w:color="6AC9C8"/>
                  <w:right w:val="single" w:sz="18" w:space="0" w:color="6AC9C8"/>
                </w:tcBorders>
              </w:tcPr>
              <w:p w14:paraId="0D02A660" w14:textId="77777777" w:rsidR="00C141B1" w:rsidRPr="00562E09" w:rsidRDefault="00C141B1" w:rsidP="0017551B">
                <w:pPr>
                  <w:pStyle w:val="TableText"/>
                </w:pPr>
                <w:r>
                  <w:rPr>
                    <w:rStyle w:val="PlaceholderText"/>
                  </w:rPr>
                  <w:t>Cliquez ici pour saisir le texte.</w:t>
                </w:r>
              </w:p>
            </w:tc>
          </w:sdtContent>
        </w:sdt>
      </w:tr>
      <w:tr w:rsidR="00C141B1" w:rsidRPr="00562E09" w14:paraId="461A293E" w14:textId="77777777" w:rsidTr="005E2C75">
        <w:sdt>
          <w:sdtPr>
            <w:rPr>
              <w:rStyle w:val="Style1"/>
              <w:rFonts w:eastAsiaTheme="minorEastAsia"/>
            </w:rPr>
            <w:id w:val="821925918"/>
            <w:placeholder>
              <w:docPart w:val="569CB414F23249FE815BA739CC5CCFBD"/>
            </w:placeholder>
            <w:showingPlcHdr/>
          </w:sdtPr>
          <w:sdtEndPr>
            <w:rPr>
              <w:rStyle w:val="DefaultParagraphFont"/>
              <w:rFonts w:eastAsia="Times New Roman"/>
              <w:sz w:val="22"/>
            </w:rPr>
          </w:sdtEndPr>
          <w:sdtContent>
            <w:tc>
              <w:tcPr>
                <w:tcW w:w="1271" w:type="dxa"/>
                <w:tcBorders>
                  <w:top w:val="single" w:sz="12" w:space="0" w:color="6AC9C8"/>
                  <w:left w:val="single" w:sz="18" w:space="0" w:color="6AC9C8"/>
                  <w:bottom w:val="single" w:sz="12" w:space="0" w:color="6AC9C8"/>
                  <w:right w:val="single" w:sz="18" w:space="0" w:color="6AC9C8"/>
                </w:tcBorders>
              </w:tcPr>
              <w:p w14:paraId="7E256A62" w14:textId="77777777" w:rsidR="00C141B1" w:rsidRPr="00562E09" w:rsidRDefault="00C141B1" w:rsidP="0017551B">
                <w:pPr>
                  <w:pStyle w:val="TableText"/>
                </w:pPr>
                <w:r>
                  <w:rPr>
                    <w:rStyle w:val="PlaceholderText"/>
                  </w:rPr>
                  <w:t>Cliquez ici</w:t>
                </w:r>
              </w:p>
            </w:tc>
          </w:sdtContent>
        </w:sdt>
        <w:sdt>
          <w:sdtPr>
            <w:rPr>
              <w:rStyle w:val="Style1"/>
              <w:rFonts w:eastAsiaTheme="minorEastAsia"/>
            </w:rPr>
            <w:id w:val="504401535"/>
            <w:placeholder>
              <w:docPart w:val="A35ADE8AEC0A44EFBC99FE81275A03FF"/>
            </w:placeholder>
            <w:showingPlcHdr/>
          </w:sdtPr>
          <w:sdtEndPr>
            <w:rPr>
              <w:rStyle w:val="DefaultParagraphFont"/>
              <w:rFonts w:eastAsia="Times New Roman"/>
              <w:sz w:val="22"/>
            </w:rPr>
          </w:sdtEndPr>
          <w:sdtContent>
            <w:tc>
              <w:tcPr>
                <w:tcW w:w="3232" w:type="dxa"/>
                <w:tcBorders>
                  <w:top w:val="single" w:sz="12" w:space="0" w:color="6AC9C8"/>
                  <w:left w:val="single" w:sz="18" w:space="0" w:color="6AC9C8"/>
                  <w:bottom w:val="single" w:sz="12" w:space="0" w:color="6AC9C8"/>
                  <w:right w:val="single" w:sz="18" w:space="0" w:color="6AC9C8"/>
                </w:tcBorders>
              </w:tcPr>
              <w:p w14:paraId="7C6F2450" w14:textId="77777777" w:rsidR="00C141B1" w:rsidRPr="00562E09" w:rsidRDefault="00C141B1" w:rsidP="0017551B">
                <w:pPr>
                  <w:pStyle w:val="TableText"/>
                </w:pPr>
                <w:r>
                  <w:rPr>
                    <w:rStyle w:val="PlaceholderText"/>
                  </w:rPr>
                  <w:t>Cliquez ici pour saisir le texte.</w:t>
                </w:r>
              </w:p>
            </w:tc>
          </w:sdtContent>
        </w:sdt>
        <w:sdt>
          <w:sdtPr>
            <w:rPr>
              <w:rStyle w:val="Style1"/>
              <w:rFonts w:eastAsiaTheme="minorEastAsia"/>
            </w:rPr>
            <w:id w:val="11347122"/>
            <w:placeholder>
              <w:docPart w:val="C7702FC8E3DD4CE38C49C6E7988D7E30"/>
            </w:placeholder>
            <w:showingPlcHdr/>
          </w:sdtPr>
          <w:sdtEndPr>
            <w:rPr>
              <w:rStyle w:val="DefaultParagraphFont"/>
              <w:rFonts w:eastAsia="Times New Roman"/>
              <w:sz w:val="22"/>
            </w:rPr>
          </w:sdtEndPr>
          <w:sdtContent>
            <w:tc>
              <w:tcPr>
                <w:tcW w:w="4961" w:type="dxa"/>
                <w:tcBorders>
                  <w:top w:val="single" w:sz="12" w:space="0" w:color="6AC9C8"/>
                  <w:left w:val="single" w:sz="18" w:space="0" w:color="6AC9C8"/>
                  <w:bottom w:val="single" w:sz="12" w:space="0" w:color="6AC9C8"/>
                  <w:right w:val="single" w:sz="18" w:space="0" w:color="6AC9C8"/>
                </w:tcBorders>
              </w:tcPr>
              <w:p w14:paraId="4ED114DC" w14:textId="77777777" w:rsidR="00C141B1" w:rsidRPr="00562E09" w:rsidRDefault="00C141B1" w:rsidP="0017551B">
                <w:pPr>
                  <w:pStyle w:val="TableText"/>
                </w:pPr>
                <w:r>
                  <w:rPr>
                    <w:rStyle w:val="PlaceholderText"/>
                  </w:rPr>
                  <w:t>Cliquez ici pour saisir le texte.</w:t>
                </w:r>
              </w:p>
            </w:tc>
          </w:sdtContent>
        </w:sdt>
      </w:tr>
      <w:tr w:rsidR="00C141B1" w:rsidRPr="00562E09" w14:paraId="779F23B4" w14:textId="77777777" w:rsidTr="005E2C75">
        <w:sdt>
          <w:sdtPr>
            <w:rPr>
              <w:rStyle w:val="Style1"/>
              <w:rFonts w:eastAsiaTheme="minorEastAsia"/>
            </w:rPr>
            <w:id w:val="-1508597436"/>
            <w:placeholder>
              <w:docPart w:val="517CC95FA8BB4E09B8DE4379AC1782CC"/>
            </w:placeholder>
            <w:showingPlcHdr/>
          </w:sdtPr>
          <w:sdtEndPr>
            <w:rPr>
              <w:rStyle w:val="DefaultParagraphFont"/>
              <w:rFonts w:eastAsia="Times New Roman"/>
              <w:sz w:val="22"/>
            </w:rPr>
          </w:sdtEndPr>
          <w:sdtContent>
            <w:tc>
              <w:tcPr>
                <w:tcW w:w="1271" w:type="dxa"/>
                <w:tcBorders>
                  <w:top w:val="single" w:sz="12" w:space="0" w:color="6AC9C8"/>
                  <w:left w:val="single" w:sz="18" w:space="0" w:color="6AC9C8"/>
                  <w:bottom w:val="single" w:sz="12" w:space="0" w:color="6AC9C8"/>
                  <w:right w:val="single" w:sz="18" w:space="0" w:color="6AC9C8"/>
                </w:tcBorders>
              </w:tcPr>
              <w:p w14:paraId="74AD09E2" w14:textId="77777777" w:rsidR="00C141B1" w:rsidRPr="00562E09" w:rsidRDefault="00C141B1" w:rsidP="0017551B">
                <w:pPr>
                  <w:pStyle w:val="TableText"/>
                </w:pPr>
                <w:r>
                  <w:rPr>
                    <w:rStyle w:val="PlaceholderText"/>
                  </w:rPr>
                  <w:t>Cliquez ici</w:t>
                </w:r>
              </w:p>
            </w:tc>
          </w:sdtContent>
        </w:sdt>
        <w:sdt>
          <w:sdtPr>
            <w:rPr>
              <w:rStyle w:val="Style1"/>
              <w:rFonts w:eastAsiaTheme="minorEastAsia"/>
            </w:rPr>
            <w:id w:val="20210475"/>
            <w:placeholder>
              <w:docPart w:val="D907B49E0FC8480795C02E7F35401389"/>
            </w:placeholder>
            <w:showingPlcHdr/>
          </w:sdtPr>
          <w:sdtEndPr>
            <w:rPr>
              <w:rStyle w:val="DefaultParagraphFont"/>
              <w:rFonts w:eastAsia="Times New Roman"/>
              <w:sz w:val="22"/>
            </w:rPr>
          </w:sdtEndPr>
          <w:sdtContent>
            <w:tc>
              <w:tcPr>
                <w:tcW w:w="3232" w:type="dxa"/>
                <w:tcBorders>
                  <w:top w:val="single" w:sz="12" w:space="0" w:color="6AC9C8"/>
                  <w:left w:val="single" w:sz="18" w:space="0" w:color="6AC9C8"/>
                  <w:bottom w:val="single" w:sz="12" w:space="0" w:color="6AC9C8"/>
                  <w:right w:val="single" w:sz="18" w:space="0" w:color="6AC9C8"/>
                </w:tcBorders>
              </w:tcPr>
              <w:p w14:paraId="2D61258E" w14:textId="77777777" w:rsidR="00C141B1" w:rsidRPr="00562E09" w:rsidRDefault="00C141B1" w:rsidP="0017551B">
                <w:pPr>
                  <w:pStyle w:val="TableText"/>
                </w:pPr>
                <w:r>
                  <w:rPr>
                    <w:rStyle w:val="PlaceholderText"/>
                  </w:rPr>
                  <w:t>Cliquez ici pour saisir le texte.</w:t>
                </w:r>
              </w:p>
            </w:tc>
          </w:sdtContent>
        </w:sdt>
        <w:sdt>
          <w:sdtPr>
            <w:rPr>
              <w:rStyle w:val="Style1"/>
              <w:rFonts w:eastAsiaTheme="minorEastAsia"/>
            </w:rPr>
            <w:id w:val="-1373298361"/>
            <w:placeholder>
              <w:docPart w:val="04D4317624F5497D806C9635D92A25ED"/>
            </w:placeholder>
            <w:showingPlcHdr/>
          </w:sdtPr>
          <w:sdtEndPr>
            <w:rPr>
              <w:rStyle w:val="DefaultParagraphFont"/>
              <w:rFonts w:eastAsia="Times New Roman"/>
              <w:sz w:val="22"/>
            </w:rPr>
          </w:sdtEndPr>
          <w:sdtContent>
            <w:tc>
              <w:tcPr>
                <w:tcW w:w="4961" w:type="dxa"/>
                <w:tcBorders>
                  <w:top w:val="single" w:sz="12" w:space="0" w:color="6AC9C8"/>
                  <w:left w:val="single" w:sz="18" w:space="0" w:color="6AC9C8"/>
                  <w:bottom w:val="single" w:sz="12" w:space="0" w:color="6AC9C8"/>
                  <w:right w:val="single" w:sz="18" w:space="0" w:color="6AC9C8"/>
                </w:tcBorders>
              </w:tcPr>
              <w:p w14:paraId="02EA7535" w14:textId="77777777" w:rsidR="00C141B1" w:rsidRPr="00562E09" w:rsidRDefault="00C141B1" w:rsidP="0017551B">
                <w:pPr>
                  <w:pStyle w:val="TableText"/>
                </w:pPr>
                <w:r>
                  <w:rPr>
                    <w:rStyle w:val="PlaceholderText"/>
                  </w:rPr>
                  <w:t>Cliquez ici pour saisir le texte.</w:t>
                </w:r>
              </w:p>
            </w:tc>
          </w:sdtContent>
        </w:sdt>
      </w:tr>
      <w:tr w:rsidR="00C141B1" w:rsidRPr="00562E09" w14:paraId="79CA9ED5" w14:textId="77777777" w:rsidTr="005E2C75">
        <w:sdt>
          <w:sdtPr>
            <w:rPr>
              <w:rStyle w:val="Style1"/>
              <w:rFonts w:eastAsiaTheme="minorEastAsia"/>
            </w:rPr>
            <w:id w:val="213317362"/>
            <w:placeholder>
              <w:docPart w:val="8E45A30DC2FA4DA2914AA881029AE158"/>
            </w:placeholder>
            <w:showingPlcHdr/>
          </w:sdtPr>
          <w:sdtEndPr>
            <w:rPr>
              <w:rStyle w:val="DefaultParagraphFont"/>
              <w:rFonts w:eastAsia="Times New Roman"/>
              <w:sz w:val="22"/>
            </w:rPr>
          </w:sdtEndPr>
          <w:sdtContent>
            <w:tc>
              <w:tcPr>
                <w:tcW w:w="1271" w:type="dxa"/>
                <w:tcBorders>
                  <w:top w:val="single" w:sz="12" w:space="0" w:color="6AC9C8"/>
                  <w:left w:val="single" w:sz="18" w:space="0" w:color="6AC9C8"/>
                  <w:bottom w:val="single" w:sz="12" w:space="0" w:color="6AC9C8"/>
                  <w:right w:val="single" w:sz="18" w:space="0" w:color="6AC9C8"/>
                </w:tcBorders>
              </w:tcPr>
              <w:p w14:paraId="2F29AC1A" w14:textId="77777777" w:rsidR="00C141B1" w:rsidRPr="00562E09" w:rsidRDefault="00C141B1" w:rsidP="0017551B">
                <w:pPr>
                  <w:pStyle w:val="TableText"/>
                </w:pPr>
                <w:r>
                  <w:rPr>
                    <w:rStyle w:val="PlaceholderText"/>
                  </w:rPr>
                  <w:t>Cliquez ici</w:t>
                </w:r>
              </w:p>
            </w:tc>
          </w:sdtContent>
        </w:sdt>
        <w:sdt>
          <w:sdtPr>
            <w:rPr>
              <w:rStyle w:val="Style1"/>
              <w:rFonts w:eastAsiaTheme="minorEastAsia"/>
            </w:rPr>
            <w:id w:val="128515480"/>
            <w:placeholder>
              <w:docPart w:val="7A44892F03DD49D9AEBB269237BD2BAF"/>
            </w:placeholder>
            <w:showingPlcHdr/>
          </w:sdtPr>
          <w:sdtEndPr>
            <w:rPr>
              <w:rStyle w:val="DefaultParagraphFont"/>
              <w:rFonts w:eastAsia="Times New Roman"/>
              <w:sz w:val="22"/>
            </w:rPr>
          </w:sdtEndPr>
          <w:sdtContent>
            <w:tc>
              <w:tcPr>
                <w:tcW w:w="3232" w:type="dxa"/>
                <w:tcBorders>
                  <w:top w:val="single" w:sz="12" w:space="0" w:color="6AC9C8"/>
                  <w:left w:val="single" w:sz="18" w:space="0" w:color="6AC9C8"/>
                  <w:bottom w:val="single" w:sz="12" w:space="0" w:color="6AC9C8"/>
                  <w:right w:val="single" w:sz="18" w:space="0" w:color="6AC9C8"/>
                </w:tcBorders>
              </w:tcPr>
              <w:p w14:paraId="6CBC27A7" w14:textId="77777777" w:rsidR="00C141B1" w:rsidRPr="00562E09" w:rsidRDefault="00C141B1" w:rsidP="0017551B">
                <w:pPr>
                  <w:pStyle w:val="TableText"/>
                </w:pPr>
                <w:r>
                  <w:rPr>
                    <w:rStyle w:val="PlaceholderText"/>
                  </w:rPr>
                  <w:t>Cliquez ici pour saisir le texte.</w:t>
                </w:r>
              </w:p>
            </w:tc>
          </w:sdtContent>
        </w:sdt>
        <w:sdt>
          <w:sdtPr>
            <w:rPr>
              <w:rStyle w:val="Style1"/>
              <w:rFonts w:eastAsiaTheme="minorEastAsia"/>
            </w:rPr>
            <w:id w:val="561761024"/>
            <w:placeholder>
              <w:docPart w:val="87D8DD13E9A54AADB51D5B9E2C23F880"/>
            </w:placeholder>
            <w:showingPlcHdr/>
          </w:sdtPr>
          <w:sdtEndPr>
            <w:rPr>
              <w:rStyle w:val="DefaultParagraphFont"/>
              <w:rFonts w:eastAsia="Times New Roman"/>
              <w:sz w:val="22"/>
            </w:rPr>
          </w:sdtEndPr>
          <w:sdtContent>
            <w:tc>
              <w:tcPr>
                <w:tcW w:w="4961" w:type="dxa"/>
                <w:tcBorders>
                  <w:top w:val="single" w:sz="12" w:space="0" w:color="6AC9C8"/>
                  <w:left w:val="single" w:sz="18" w:space="0" w:color="6AC9C8"/>
                  <w:bottom w:val="single" w:sz="12" w:space="0" w:color="6AC9C8"/>
                  <w:right w:val="single" w:sz="18" w:space="0" w:color="6AC9C8"/>
                </w:tcBorders>
              </w:tcPr>
              <w:p w14:paraId="094A1314" w14:textId="77777777" w:rsidR="00C141B1" w:rsidRPr="00562E09" w:rsidRDefault="00C141B1" w:rsidP="0017551B">
                <w:pPr>
                  <w:pStyle w:val="TableText"/>
                </w:pPr>
                <w:r>
                  <w:rPr>
                    <w:rStyle w:val="PlaceholderText"/>
                  </w:rPr>
                  <w:t>Cliquez ici pour saisir le texte.</w:t>
                </w:r>
              </w:p>
            </w:tc>
          </w:sdtContent>
        </w:sdt>
      </w:tr>
      <w:tr w:rsidR="00C141B1" w:rsidRPr="00562E09" w14:paraId="18A02D90" w14:textId="77777777" w:rsidTr="005E2C75">
        <w:sdt>
          <w:sdtPr>
            <w:rPr>
              <w:rStyle w:val="Style1"/>
              <w:rFonts w:eastAsiaTheme="minorEastAsia"/>
            </w:rPr>
            <w:id w:val="733277412"/>
            <w:placeholder>
              <w:docPart w:val="379780D671AC47A5A7337782F6596621"/>
            </w:placeholder>
            <w:showingPlcHdr/>
          </w:sdtPr>
          <w:sdtEndPr>
            <w:rPr>
              <w:rStyle w:val="DefaultParagraphFont"/>
              <w:rFonts w:eastAsia="Times New Roman"/>
              <w:sz w:val="22"/>
            </w:rPr>
          </w:sdtEndPr>
          <w:sdtContent>
            <w:tc>
              <w:tcPr>
                <w:tcW w:w="1271" w:type="dxa"/>
                <w:tcBorders>
                  <w:top w:val="single" w:sz="12" w:space="0" w:color="6AC9C8"/>
                  <w:left w:val="single" w:sz="18" w:space="0" w:color="6AC9C8"/>
                  <w:bottom w:val="single" w:sz="12" w:space="0" w:color="6AC9C8"/>
                  <w:right w:val="single" w:sz="18" w:space="0" w:color="6AC9C8"/>
                </w:tcBorders>
              </w:tcPr>
              <w:p w14:paraId="6D3C56E6" w14:textId="77777777" w:rsidR="00C141B1" w:rsidRPr="00562E09" w:rsidRDefault="00C141B1" w:rsidP="0017551B">
                <w:pPr>
                  <w:pStyle w:val="TableText"/>
                </w:pPr>
                <w:r>
                  <w:rPr>
                    <w:rStyle w:val="PlaceholderText"/>
                  </w:rPr>
                  <w:t>Cliquez ici</w:t>
                </w:r>
              </w:p>
            </w:tc>
          </w:sdtContent>
        </w:sdt>
        <w:sdt>
          <w:sdtPr>
            <w:rPr>
              <w:rStyle w:val="Style1"/>
              <w:rFonts w:eastAsiaTheme="minorEastAsia"/>
            </w:rPr>
            <w:id w:val="1222560551"/>
            <w:placeholder>
              <w:docPart w:val="17CA0F56846C420D8A7130B1D3D26576"/>
            </w:placeholder>
            <w:showingPlcHdr/>
          </w:sdtPr>
          <w:sdtEndPr>
            <w:rPr>
              <w:rStyle w:val="DefaultParagraphFont"/>
              <w:rFonts w:eastAsia="Times New Roman"/>
              <w:sz w:val="22"/>
            </w:rPr>
          </w:sdtEndPr>
          <w:sdtContent>
            <w:tc>
              <w:tcPr>
                <w:tcW w:w="3232" w:type="dxa"/>
                <w:tcBorders>
                  <w:top w:val="single" w:sz="12" w:space="0" w:color="6AC9C8"/>
                  <w:left w:val="single" w:sz="18" w:space="0" w:color="6AC9C8"/>
                  <w:bottom w:val="single" w:sz="12" w:space="0" w:color="6AC9C8"/>
                  <w:right w:val="single" w:sz="18" w:space="0" w:color="6AC9C8"/>
                </w:tcBorders>
              </w:tcPr>
              <w:p w14:paraId="3EDEA9C5" w14:textId="77777777" w:rsidR="00C141B1" w:rsidRPr="00562E09" w:rsidRDefault="00C141B1" w:rsidP="0017551B">
                <w:pPr>
                  <w:pStyle w:val="TableText"/>
                </w:pPr>
                <w:r>
                  <w:rPr>
                    <w:rStyle w:val="PlaceholderText"/>
                  </w:rPr>
                  <w:t>Cliquez ici pour saisir le texte.</w:t>
                </w:r>
              </w:p>
            </w:tc>
          </w:sdtContent>
        </w:sdt>
        <w:sdt>
          <w:sdtPr>
            <w:rPr>
              <w:rStyle w:val="Style1"/>
              <w:rFonts w:eastAsiaTheme="minorEastAsia"/>
            </w:rPr>
            <w:id w:val="-102893229"/>
            <w:placeholder>
              <w:docPart w:val="C257AF11700C421E808CEAA7543DB3FE"/>
            </w:placeholder>
            <w:showingPlcHdr/>
          </w:sdtPr>
          <w:sdtEndPr>
            <w:rPr>
              <w:rStyle w:val="DefaultParagraphFont"/>
              <w:rFonts w:eastAsia="Times New Roman"/>
              <w:sz w:val="22"/>
            </w:rPr>
          </w:sdtEndPr>
          <w:sdtContent>
            <w:tc>
              <w:tcPr>
                <w:tcW w:w="4961" w:type="dxa"/>
                <w:tcBorders>
                  <w:top w:val="single" w:sz="12" w:space="0" w:color="6AC9C8"/>
                  <w:left w:val="single" w:sz="18" w:space="0" w:color="6AC9C8"/>
                  <w:bottom w:val="single" w:sz="12" w:space="0" w:color="6AC9C8"/>
                  <w:right w:val="single" w:sz="18" w:space="0" w:color="6AC9C8"/>
                </w:tcBorders>
              </w:tcPr>
              <w:p w14:paraId="7F23B9E9" w14:textId="77777777" w:rsidR="00C141B1" w:rsidRPr="00562E09" w:rsidRDefault="00C141B1" w:rsidP="0017551B">
                <w:pPr>
                  <w:pStyle w:val="TableText"/>
                </w:pPr>
                <w:r>
                  <w:rPr>
                    <w:rStyle w:val="PlaceholderText"/>
                  </w:rPr>
                  <w:t>Cliquez ici pour saisir le texte.</w:t>
                </w:r>
              </w:p>
            </w:tc>
          </w:sdtContent>
        </w:sdt>
      </w:tr>
      <w:tr w:rsidR="00C141B1" w:rsidRPr="00562E09" w14:paraId="2B1132CB" w14:textId="77777777" w:rsidTr="005E2C75">
        <w:sdt>
          <w:sdtPr>
            <w:rPr>
              <w:rStyle w:val="Style1"/>
              <w:rFonts w:eastAsiaTheme="minorEastAsia"/>
            </w:rPr>
            <w:id w:val="1330174080"/>
            <w:placeholder>
              <w:docPart w:val="C9B5983D3679425187F4BEC2CD92A986"/>
            </w:placeholder>
            <w:showingPlcHdr/>
          </w:sdtPr>
          <w:sdtEndPr>
            <w:rPr>
              <w:rStyle w:val="DefaultParagraphFont"/>
              <w:rFonts w:eastAsia="Times New Roman"/>
              <w:sz w:val="22"/>
            </w:rPr>
          </w:sdtEndPr>
          <w:sdtContent>
            <w:tc>
              <w:tcPr>
                <w:tcW w:w="1271" w:type="dxa"/>
                <w:tcBorders>
                  <w:top w:val="single" w:sz="12" w:space="0" w:color="6AC9C8"/>
                  <w:left w:val="single" w:sz="18" w:space="0" w:color="6AC9C8"/>
                  <w:bottom w:val="single" w:sz="12" w:space="0" w:color="6AC9C8"/>
                  <w:right w:val="single" w:sz="18" w:space="0" w:color="6AC9C8"/>
                </w:tcBorders>
              </w:tcPr>
              <w:p w14:paraId="5400A1FC" w14:textId="77777777" w:rsidR="00C141B1" w:rsidRPr="00562E09" w:rsidRDefault="00C141B1" w:rsidP="0017551B">
                <w:pPr>
                  <w:pStyle w:val="TableText"/>
                </w:pPr>
                <w:r>
                  <w:rPr>
                    <w:rStyle w:val="PlaceholderText"/>
                  </w:rPr>
                  <w:t>Cliquez ici</w:t>
                </w:r>
              </w:p>
            </w:tc>
          </w:sdtContent>
        </w:sdt>
        <w:sdt>
          <w:sdtPr>
            <w:rPr>
              <w:rStyle w:val="Style1"/>
              <w:rFonts w:eastAsiaTheme="minorEastAsia"/>
            </w:rPr>
            <w:id w:val="383758576"/>
            <w:placeholder>
              <w:docPart w:val="D0BDB08381604E2791CBA1D3EF701BC2"/>
            </w:placeholder>
            <w:showingPlcHdr/>
          </w:sdtPr>
          <w:sdtEndPr>
            <w:rPr>
              <w:rStyle w:val="DefaultParagraphFont"/>
              <w:rFonts w:eastAsia="Times New Roman"/>
              <w:sz w:val="22"/>
            </w:rPr>
          </w:sdtEndPr>
          <w:sdtContent>
            <w:tc>
              <w:tcPr>
                <w:tcW w:w="3232" w:type="dxa"/>
                <w:tcBorders>
                  <w:top w:val="single" w:sz="12" w:space="0" w:color="6AC9C8"/>
                  <w:left w:val="single" w:sz="18" w:space="0" w:color="6AC9C8"/>
                  <w:bottom w:val="single" w:sz="12" w:space="0" w:color="6AC9C8"/>
                  <w:right w:val="single" w:sz="18" w:space="0" w:color="6AC9C8"/>
                </w:tcBorders>
              </w:tcPr>
              <w:p w14:paraId="375334FC" w14:textId="77777777" w:rsidR="00C141B1" w:rsidRPr="00562E09" w:rsidRDefault="00C141B1" w:rsidP="0017551B">
                <w:pPr>
                  <w:pStyle w:val="TableText"/>
                </w:pPr>
                <w:r>
                  <w:rPr>
                    <w:rStyle w:val="PlaceholderText"/>
                  </w:rPr>
                  <w:t>Cliquez ici pour saisir le texte.</w:t>
                </w:r>
              </w:p>
            </w:tc>
          </w:sdtContent>
        </w:sdt>
        <w:sdt>
          <w:sdtPr>
            <w:rPr>
              <w:rStyle w:val="Style1"/>
              <w:rFonts w:eastAsiaTheme="minorEastAsia"/>
            </w:rPr>
            <w:id w:val="1457757124"/>
            <w:placeholder>
              <w:docPart w:val="D8F7E31C1D1D41579E091D1D608727D9"/>
            </w:placeholder>
            <w:showingPlcHdr/>
          </w:sdtPr>
          <w:sdtEndPr>
            <w:rPr>
              <w:rStyle w:val="DefaultParagraphFont"/>
              <w:rFonts w:eastAsia="Times New Roman"/>
              <w:sz w:val="22"/>
            </w:rPr>
          </w:sdtEndPr>
          <w:sdtContent>
            <w:tc>
              <w:tcPr>
                <w:tcW w:w="4961" w:type="dxa"/>
                <w:tcBorders>
                  <w:top w:val="single" w:sz="12" w:space="0" w:color="6AC9C8"/>
                  <w:left w:val="single" w:sz="18" w:space="0" w:color="6AC9C8"/>
                  <w:bottom w:val="single" w:sz="12" w:space="0" w:color="6AC9C8"/>
                  <w:right w:val="single" w:sz="18" w:space="0" w:color="6AC9C8"/>
                </w:tcBorders>
              </w:tcPr>
              <w:p w14:paraId="0E248BBB" w14:textId="77777777" w:rsidR="00C141B1" w:rsidRPr="00562E09" w:rsidRDefault="00C141B1" w:rsidP="0017551B">
                <w:pPr>
                  <w:pStyle w:val="TableText"/>
                </w:pPr>
                <w:r>
                  <w:rPr>
                    <w:rStyle w:val="PlaceholderText"/>
                  </w:rPr>
                  <w:t>Cliquez ici pour saisir le texte.</w:t>
                </w:r>
              </w:p>
            </w:tc>
          </w:sdtContent>
        </w:sdt>
      </w:tr>
      <w:tr w:rsidR="00C141B1" w:rsidRPr="00562E09" w14:paraId="5F9682BF" w14:textId="77777777" w:rsidTr="005E2C75">
        <w:sdt>
          <w:sdtPr>
            <w:rPr>
              <w:rStyle w:val="Style1"/>
              <w:rFonts w:eastAsiaTheme="minorEastAsia"/>
            </w:rPr>
            <w:id w:val="237530397"/>
            <w:placeholder>
              <w:docPart w:val="234EA59C70AC4F1E99053C674FC2352B"/>
            </w:placeholder>
            <w:showingPlcHdr/>
          </w:sdtPr>
          <w:sdtEndPr>
            <w:rPr>
              <w:rStyle w:val="DefaultParagraphFont"/>
              <w:rFonts w:eastAsia="Times New Roman"/>
              <w:sz w:val="22"/>
            </w:rPr>
          </w:sdtEndPr>
          <w:sdtContent>
            <w:tc>
              <w:tcPr>
                <w:tcW w:w="1271" w:type="dxa"/>
                <w:tcBorders>
                  <w:top w:val="single" w:sz="12" w:space="0" w:color="6AC9C8"/>
                  <w:left w:val="single" w:sz="18" w:space="0" w:color="6AC9C8"/>
                  <w:bottom w:val="single" w:sz="12" w:space="0" w:color="6AC9C8"/>
                  <w:right w:val="single" w:sz="18" w:space="0" w:color="6AC9C8"/>
                </w:tcBorders>
              </w:tcPr>
              <w:p w14:paraId="4DD64F84" w14:textId="77777777" w:rsidR="00C141B1" w:rsidRPr="00562E09" w:rsidRDefault="00C141B1" w:rsidP="0017551B">
                <w:pPr>
                  <w:pStyle w:val="TableText"/>
                </w:pPr>
                <w:r>
                  <w:rPr>
                    <w:rStyle w:val="PlaceholderText"/>
                  </w:rPr>
                  <w:t>Cliquez ici</w:t>
                </w:r>
              </w:p>
            </w:tc>
          </w:sdtContent>
        </w:sdt>
        <w:sdt>
          <w:sdtPr>
            <w:rPr>
              <w:rStyle w:val="Style1"/>
              <w:rFonts w:eastAsiaTheme="minorEastAsia"/>
            </w:rPr>
            <w:id w:val="1379672648"/>
            <w:placeholder>
              <w:docPart w:val="DAB4FA3541E8433A8C24362C43EAC37C"/>
            </w:placeholder>
            <w:showingPlcHdr/>
          </w:sdtPr>
          <w:sdtEndPr>
            <w:rPr>
              <w:rStyle w:val="DefaultParagraphFont"/>
              <w:rFonts w:eastAsia="Times New Roman"/>
              <w:sz w:val="22"/>
            </w:rPr>
          </w:sdtEndPr>
          <w:sdtContent>
            <w:tc>
              <w:tcPr>
                <w:tcW w:w="3232" w:type="dxa"/>
                <w:tcBorders>
                  <w:top w:val="single" w:sz="12" w:space="0" w:color="6AC9C8"/>
                  <w:left w:val="single" w:sz="18" w:space="0" w:color="6AC9C8"/>
                  <w:bottom w:val="single" w:sz="12" w:space="0" w:color="6AC9C8"/>
                  <w:right w:val="single" w:sz="18" w:space="0" w:color="6AC9C8"/>
                </w:tcBorders>
              </w:tcPr>
              <w:p w14:paraId="31B55684" w14:textId="77777777" w:rsidR="00C141B1" w:rsidRPr="00562E09" w:rsidRDefault="00C141B1" w:rsidP="0017551B">
                <w:pPr>
                  <w:pStyle w:val="TableText"/>
                </w:pPr>
                <w:r>
                  <w:rPr>
                    <w:rStyle w:val="PlaceholderText"/>
                  </w:rPr>
                  <w:t>Cliquez ici pour saisir le texte.</w:t>
                </w:r>
              </w:p>
            </w:tc>
          </w:sdtContent>
        </w:sdt>
        <w:sdt>
          <w:sdtPr>
            <w:rPr>
              <w:rStyle w:val="Style1"/>
              <w:rFonts w:eastAsiaTheme="minorEastAsia"/>
            </w:rPr>
            <w:id w:val="2067610611"/>
            <w:placeholder>
              <w:docPart w:val="7F88666248FA431DBFB866E759A771A0"/>
            </w:placeholder>
            <w:showingPlcHdr/>
          </w:sdtPr>
          <w:sdtEndPr>
            <w:rPr>
              <w:rStyle w:val="DefaultParagraphFont"/>
              <w:rFonts w:eastAsia="Times New Roman"/>
              <w:sz w:val="22"/>
            </w:rPr>
          </w:sdtEndPr>
          <w:sdtContent>
            <w:tc>
              <w:tcPr>
                <w:tcW w:w="4961" w:type="dxa"/>
                <w:tcBorders>
                  <w:top w:val="single" w:sz="12" w:space="0" w:color="6AC9C8"/>
                  <w:left w:val="single" w:sz="18" w:space="0" w:color="6AC9C8"/>
                  <w:bottom w:val="single" w:sz="12" w:space="0" w:color="6AC9C8"/>
                  <w:right w:val="single" w:sz="18" w:space="0" w:color="6AC9C8"/>
                </w:tcBorders>
              </w:tcPr>
              <w:p w14:paraId="14C4DE72" w14:textId="77777777" w:rsidR="00C141B1" w:rsidRPr="00562E09" w:rsidRDefault="00C141B1" w:rsidP="0017551B">
                <w:pPr>
                  <w:pStyle w:val="TableText"/>
                </w:pPr>
                <w:r>
                  <w:rPr>
                    <w:rStyle w:val="PlaceholderText"/>
                  </w:rPr>
                  <w:t>Cliquez ici pour saisir le texte.</w:t>
                </w:r>
              </w:p>
            </w:tc>
          </w:sdtContent>
        </w:sdt>
      </w:tr>
      <w:tr w:rsidR="00C141B1" w:rsidRPr="00562E09" w14:paraId="3BC1839F" w14:textId="77777777" w:rsidTr="005E2C75">
        <w:sdt>
          <w:sdtPr>
            <w:rPr>
              <w:rStyle w:val="Style1"/>
              <w:rFonts w:eastAsiaTheme="minorEastAsia"/>
            </w:rPr>
            <w:id w:val="976725024"/>
            <w:placeholder>
              <w:docPart w:val="BCFD43AA485244BBBB7380858E2010EB"/>
            </w:placeholder>
            <w:showingPlcHdr/>
          </w:sdtPr>
          <w:sdtEndPr>
            <w:rPr>
              <w:rStyle w:val="DefaultParagraphFont"/>
              <w:rFonts w:eastAsia="Times New Roman"/>
              <w:sz w:val="22"/>
            </w:rPr>
          </w:sdtEndPr>
          <w:sdtContent>
            <w:tc>
              <w:tcPr>
                <w:tcW w:w="1271" w:type="dxa"/>
                <w:tcBorders>
                  <w:top w:val="single" w:sz="12" w:space="0" w:color="6AC9C8"/>
                  <w:left w:val="single" w:sz="18" w:space="0" w:color="6AC9C8"/>
                  <w:bottom w:val="single" w:sz="12" w:space="0" w:color="6AC9C8"/>
                  <w:right w:val="single" w:sz="18" w:space="0" w:color="6AC9C8"/>
                </w:tcBorders>
              </w:tcPr>
              <w:p w14:paraId="2C22B03B" w14:textId="77777777" w:rsidR="00C141B1" w:rsidRPr="00562E09" w:rsidRDefault="00C141B1" w:rsidP="0017551B">
                <w:pPr>
                  <w:pStyle w:val="TableText"/>
                </w:pPr>
                <w:r>
                  <w:rPr>
                    <w:rStyle w:val="PlaceholderText"/>
                  </w:rPr>
                  <w:t>Cliquez ici</w:t>
                </w:r>
              </w:p>
            </w:tc>
          </w:sdtContent>
        </w:sdt>
        <w:sdt>
          <w:sdtPr>
            <w:rPr>
              <w:rStyle w:val="Style1"/>
              <w:rFonts w:eastAsiaTheme="minorEastAsia"/>
            </w:rPr>
            <w:id w:val="-1229917722"/>
            <w:placeholder>
              <w:docPart w:val="4CFA453CA9D54DFC9962BE781EE51156"/>
            </w:placeholder>
            <w:showingPlcHdr/>
          </w:sdtPr>
          <w:sdtEndPr>
            <w:rPr>
              <w:rStyle w:val="DefaultParagraphFont"/>
              <w:rFonts w:eastAsia="Times New Roman"/>
              <w:sz w:val="22"/>
            </w:rPr>
          </w:sdtEndPr>
          <w:sdtContent>
            <w:tc>
              <w:tcPr>
                <w:tcW w:w="3232" w:type="dxa"/>
                <w:tcBorders>
                  <w:top w:val="single" w:sz="12" w:space="0" w:color="6AC9C8"/>
                  <w:left w:val="single" w:sz="18" w:space="0" w:color="6AC9C8"/>
                  <w:bottom w:val="single" w:sz="12" w:space="0" w:color="6AC9C8"/>
                  <w:right w:val="single" w:sz="18" w:space="0" w:color="6AC9C8"/>
                </w:tcBorders>
              </w:tcPr>
              <w:p w14:paraId="49CF8EEA" w14:textId="77777777" w:rsidR="00C141B1" w:rsidRPr="00562E09" w:rsidRDefault="00C141B1" w:rsidP="0017551B">
                <w:pPr>
                  <w:pStyle w:val="TableText"/>
                </w:pPr>
                <w:r>
                  <w:rPr>
                    <w:rStyle w:val="PlaceholderText"/>
                  </w:rPr>
                  <w:t>Cliquez ici pour saisir le texte.</w:t>
                </w:r>
              </w:p>
            </w:tc>
          </w:sdtContent>
        </w:sdt>
        <w:sdt>
          <w:sdtPr>
            <w:rPr>
              <w:rStyle w:val="Style1"/>
              <w:rFonts w:eastAsiaTheme="minorEastAsia"/>
            </w:rPr>
            <w:id w:val="1784695208"/>
            <w:placeholder>
              <w:docPart w:val="5272E0BD289746AD98A65D19E158DF19"/>
            </w:placeholder>
            <w:showingPlcHdr/>
          </w:sdtPr>
          <w:sdtEndPr>
            <w:rPr>
              <w:rStyle w:val="DefaultParagraphFont"/>
              <w:rFonts w:eastAsia="Times New Roman"/>
              <w:sz w:val="22"/>
            </w:rPr>
          </w:sdtEndPr>
          <w:sdtContent>
            <w:tc>
              <w:tcPr>
                <w:tcW w:w="4961" w:type="dxa"/>
                <w:tcBorders>
                  <w:top w:val="single" w:sz="12" w:space="0" w:color="6AC9C8"/>
                  <w:left w:val="single" w:sz="18" w:space="0" w:color="6AC9C8"/>
                  <w:bottom w:val="single" w:sz="12" w:space="0" w:color="6AC9C8"/>
                  <w:right w:val="single" w:sz="18" w:space="0" w:color="6AC9C8"/>
                </w:tcBorders>
              </w:tcPr>
              <w:p w14:paraId="3AAA8BC9" w14:textId="77777777" w:rsidR="00C141B1" w:rsidRPr="00562E09" w:rsidRDefault="00C141B1" w:rsidP="0017551B">
                <w:pPr>
                  <w:pStyle w:val="TableText"/>
                </w:pPr>
                <w:r>
                  <w:rPr>
                    <w:rStyle w:val="PlaceholderText"/>
                  </w:rPr>
                  <w:t>Cliquez ici pour saisir le texte.</w:t>
                </w:r>
              </w:p>
            </w:tc>
          </w:sdtContent>
        </w:sdt>
      </w:tr>
      <w:tr w:rsidR="00C141B1" w:rsidRPr="00562E09" w14:paraId="5AA4C250" w14:textId="77777777" w:rsidTr="005E2C75">
        <w:sdt>
          <w:sdtPr>
            <w:rPr>
              <w:rStyle w:val="Style1"/>
              <w:rFonts w:eastAsiaTheme="minorEastAsia"/>
            </w:rPr>
            <w:id w:val="876971783"/>
            <w:placeholder>
              <w:docPart w:val="69F3BBA5CF6C43288689312116E975ED"/>
            </w:placeholder>
            <w:showingPlcHdr/>
          </w:sdtPr>
          <w:sdtEndPr>
            <w:rPr>
              <w:rStyle w:val="DefaultParagraphFont"/>
              <w:rFonts w:eastAsia="Times New Roman"/>
              <w:sz w:val="22"/>
            </w:rPr>
          </w:sdtEndPr>
          <w:sdtContent>
            <w:tc>
              <w:tcPr>
                <w:tcW w:w="1271" w:type="dxa"/>
                <w:tcBorders>
                  <w:top w:val="single" w:sz="12" w:space="0" w:color="6AC9C8"/>
                  <w:left w:val="single" w:sz="18" w:space="0" w:color="6AC9C8"/>
                  <w:bottom w:val="single" w:sz="12" w:space="0" w:color="6AC9C8"/>
                  <w:right w:val="single" w:sz="18" w:space="0" w:color="6AC9C8"/>
                </w:tcBorders>
              </w:tcPr>
              <w:p w14:paraId="09E3504B" w14:textId="77777777" w:rsidR="00C141B1" w:rsidRPr="00562E09" w:rsidRDefault="00C141B1" w:rsidP="0017551B">
                <w:pPr>
                  <w:pStyle w:val="TableText"/>
                </w:pPr>
                <w:r>
                  <w:rPr>
                    <w:rStyle w:val="PlaceholderText"/>
                  </w:rPr>
                  <w:t>Cliquez ici</w:t>
                </w:r>
              </w:p>
            </w:tc>
          </w:sdtContent>
        </w:sdt>
        <w:sdt>
          <w:sdtPr>
            <w:rPr>
              <w:rStyle w:val="Style1"/>
              <w:rFonts w:eastAsiaTheme="minorEastAsia"/>
            </w:rPr>
            <w:id w:val="-2097999776"/>
            <w:placeholder>
              <w:docPart w:val="41EBD20D66F4481D84513E1B99FF52AE"/>
            </w:placeholder>
            <w:showingPlcHdr/>
          </w:sdtPr>
          <w:sdtEndPr>
            <w:rPr>
              <w:rStyle w:val="DefaultParagraphFont"/>
              <w:rFonts w:eastAsia="Times New Roman"/>
              <w:sz w:val="22"/>
            </w:rPr>
          </w:sdtEndPr>
          <w:sdtContent>
            <w:tc>
              <w:tcPr>
                <w:tcW w:w="3232" w:type="dxa"/>
                <w:tcBorders>
                  <w:top w:val="single" w:sz="12" w:space="0" w:color="6AC9C8"/>
                  <w:left w:val="single" w:sz="18" w:space="0" w:color="6AC9C8"/>
                  <w:bottom w:val="single" w:sz="12" w:space="0" w:color="6AC9C8"/>
                  <w:right w:val="single" w:sz="18" w:space="0" w:color="6AC9C8"/>
                </w:tcBorders>
              </w:tcPr>
              <w:p w14:paraId="708C0571" w14:textId="77777777" w:rsidR="00C141B1" w:rsidRPr="00562E09" w:rsidRDefault="00C141B1" w:rsidP="0017551B">
                <w:pPr>
                  <w:pStyle w:val="TableText"/>
                </w:pPr>
                <w:r>
                  <w:rPr>
                    <w:rStyle w:val="PlaceholderText"/>
                  </w:rPr>
                  <w:t>Cliquez ici pour saisir le texte.</w:t>
                </w:r>
              </w:p>
            </w:tc>
          </w:sdtContent>
        </w:sdt>
        <w:sdt>
          <w:sdtPr>
            <w:rPr>
              <w:rStyle w:val="Style1"/>
              <w:rFonts w:eastAsiaTheme="minorEastAsia"/>
            </w:rPr>
            <w:id w:val="1995678062"/>
            <w:placeholder>
              <w:docPart w:val="57747A17A2484D22AEB3BB47BF25C152"/>
            </w:placeholder>
            <w:showingPlcHdr/>
          </w:sdtPr>
          <w:sdtEndPr>
            <w:rPr>
              <w:rStyle w:val="DefaultParagraphFont"/>
              <w:rFonts w:eastAsia="Times New Roman"/>
              <w:sz w:val="22"/>
            </w:rPr>
          </w:sdtEndPr>
          <w:sdtContent>
            <w:tc>
              <w:tcPr>
                <w:tcW w:w="4961" w:type="dxa"/>
                <w:tcBorders>
                  <w:top w:val="single" w:sz="12" w:space="0" w:color="6AC9C8"/>
                  <w:left w:val="single" w:sz="18" w:space="0" w:color="6AC9C8"/>
                  <w:bottom w:val="single" w:sz="12" w:space="0" w:color="6AC9C8"/>
                  <w:right w:val="single" w:sz="18" w:space="0" w:color="6AC9C8"/>
                </w:tcBorders>
              </w:tcPr>
              <w:p w14:paraId="46B9A2BB" w14:textId="77777777" w:rsidR="00C141B1" w:rsidRPr="00562E09" w:rsidRDefault="00C141B1" w:rsidP="0017551B">
                <w:pPr>
                  <w:pStyle w:val="TableText"/>
                </w:pPr>
                <w:r>
                  <w:rPr>
                    <w:rStyle w:val="PlaceholderText"/>
                  </w:rPr>
                  <w:t>Cliquez ici pour saisir le texte.</w:t>
                </w:r>
              </w:p>
            </w:tc>
          </w:sdtContent>
        </w:sdt>
      </w:tr>
      <w:tr w:rsidR="00941814" w:rsidRPr="00562E09" w14:paraId="6E1321BC" w14:textId="77777777" w:rsidTr="008603D6">
        <w:sdt>
          <w:sdtPr>
            <w:rPr>
              <w:rStyle w:val="Style1"/>
              <w:rFonts w:eastAsiaTheme="minorEastAsia"/>
            </w:rPr>
            <w:id w:val="-437530920"/>
            <w:placeholder>
              <w:docPart w:val="F12D9838F780455E93DAA33890F405CF"/>
            </w:placeholder>
            <w:showingPlcHdr/>
          </w:sdtPr>
          <w:sdtEndPr>
            <w:rPr>
              <w:rStyle w:val="DefaultParagraphFont"/>
              <w:rFonts w:eastAsia="Times New Roman"/>
              <w:sz w:val="22"/>
            </w:rPr>
          </w:sdtEndPr>
          <w:sdtContent>
            <w:tc>
              <w:tcPr>
                <w:tcW w:w="1271" w:type="dxa"/>
                <w:tcBorders>
                  <w:top w:val="single" w:sz="12" w:space="0" w:color="6AC9C8"/>
                  <w:left w:val="single" w:sz="18" w:space="0" w:color="6AC9C8"/>
                  <w:bottom w:val="single" w:sz="18" w:space="0" w:color="6AC9C8"/>
                  <w:right w:val="single" w:sz="18" w:space="0" w:color="6AC9C8"/>
                </w:tcBorders>
              </w:tcPr>
              <w:p w14:paraId="31266DD1" w14:textId="77777777" w:rsidR="00941814" w:rsidRPr="00562E09" w:rsidRDefault="00941814" w:rsidP="008603D6">
                <w:pPr>
                  <w:pStyle w:val="TableText"/>
                </w:pPr>
                <w:r>
                  <w:rPr>
                    <w:rStyle w:val="PlaceholderText"/>
                  </w:rPr>
                  <w:t>Cliquez ici</w:t>
                </w:r>
              </w:p>
            </w:tc>
          </w:sdtContent>
        </w:sdt>
        <w:sdt>
          <w:sdtPr>
            <w:rPr>
              <w:rStyle w:val="Style1"/>
              <w:rFonts w:eastAsiaTheme="minorEastAsia"/>
            </w:rPr>
            <w:id w:val="-1903980884"/>
            <w:placeholder>
              <w:docPart w:val="8DA74C50B66E4B53A9074C5CC523446A"/>
            </w:placeholder>
            <w:showingPlcHdr/>
          </w:sdtPr>
          <w:sdtEndPr>
            <w:rPr>
              <w:rStyle w:val="DefaultParagraphFont"/>
              <w:rFonts w:eastAsia="Times New Roman"/>
              <w:sz w:val="22"/>
            </w:rPr>
          </w:sdtEndPr>
          <w:sdtContent>
            <w:tc>
              <w:tcPr>
                <w:tcW w:w="3232" w:type="dxa"/>
                <w:tcBorders>
                  <w:top w:val="single" w:sz="12" w:space="0" w:color="6AC9C8"/>
                  <w:left w:val="single" w:sz="18" w:space="0" w:color="6AC9C8"/>
                  <w:bottom w:val="single" w:sz="18" w:space="0" w:color="6AC9C8"/>
                  <w:right w:val="single" w:sz="18" w:space="0" w:color="6AC9C8"/>
                </w:tcBorders>
              </w:tcPr>
              <w:p w14:paraId="2A4FB0E9" w14:textId="77777777" w:rsidR="00941814" w:rsidRPr="00562E09" w:rsidRDefault="00941814" w:rsidP="008603D6">
                <w:pPr>
                  <w:pStyle w:val="TableText"/>
                </w:pPr>
                <w:r>
                  <w:rPr>
                    <w:rStyle w:val="PlaceholderText"/>
                  </w:rPr>
                  <w:t>Cliquez ici pour saisir le texte.</w:t>
                </w:r>
              </w:p>
            </w:tc>
          </w:sdtContent>
        </w:sdt>
        <w:sdt>
          <w:sdtPr>
            <w:rPr>
              <w:rStyle w:val="Style1"/>
              <w:rFonts w:eastAsiaTheme="minorEastAsia"/>
            </w:rPr>
            <w:id w:val="-1282878264"/>
            <w:placeholder>
              <w:docPart w:val="AD0B5B454DAF4683ADADB867350D4126"/>
            </w:placeholder>
            <w:showingPlcHdr/>
          </w:sdtPr>
          <w:sdtEndPr>
            <w:rPr>
              <w:rStyle w:val="DefaultParagraphFont"/>
              <w:rFonts w:eastAsia="Times New Roman"/>
              <w:sz w:val="22"/>
            </w:rPr>
          </w:sdtEndPr>
          <w:sdtContent>
            <w:tc>
              <w:tcPr>
                <w:tcW w:w="4961" w:type="dxa"/>
                <w:tcBorders>
                  <w:top w:val="single" w:sz="12" w:space="0" w:color="6AC9C8"/>
                  <w:left w:val="single" w:sz="18" w:space="0" w:color="6AC9C8"/>
                  <w:bottom w:val="single" w:sz="18" w:space="0" w:color="6AC9C8"/>
                  <w:right w:val="single" w:sz="18" w:space="0" w:color="6AC9C8"/>
                </w:tcBorders>
              </w:tcPr>
              <w:p w14:paraId="4E42A725" w14:textId="77777777" w:rsidR="00941814" w:rsidRPr="00562E09" w:rsidRDefault="00941814" w:rsidP="008603D6">
                <w:pPr>
                  <w:pStyle w:val="TableText"/>
                </w:pPr>
                <w:r>
                  <w:rPr>
                    <w:rStyle w:val="PlaceholderText"/>
                  </w:rPr>
                  <w:t>Cliquez ici pour saisir le texte.</w:t>
                </w:r>
              </w:p>
            </w:tc>
          </w:sdtContent>
        </w:sdt>
      </w:tr>
      <w:tr w:rsidR="00941814" w:rsidRPr="00562E09" w14:paraId="5B2D5562" w14:textId="77777777" w:rsidTr="008603D6">
        <w:sdt>
          <w:sdtPr>
            <w:rPr>
              <w:rStyle w:val="Style1"/>
              <w:rFonts w:eastAsiaTheme="minorEastAsia"/>
            </w:rPr>
            <w:id w:val="-2146422649"/>
            <w:placeholder>
              <w:docPart w:val="B6DE73E15C7E402B96C094CE941B09F6"/>
            </w:placeholder>
            <w:showingPlcHdr/>
          </w:sdtPr>
          <w:sdtEndPr>
            <w:rPr>
              <w:rStyle w:val="DefaultParagraphFont"/>
              <w:rFonts w:eastAsia="Times New Roman"/>
              <w:sz w:val="22"/>
            </w:rPr>
          </w:sdtEndPr>
          <w:sdtContent>
            <w:tc>
              <w:tcPr>
                <w:tcW w:w="1271" w:type="dxa"/>
                <w:tcBorders>
                  <w:top w:val="single" w:sz="12" w:space="0" w:color="6AC9C8"/>
                  <w:left w:val="single" w:sz="18" w:space="0" w:color="6AC9C8"/>
                  <w:bottom w:val="single" w:sz="18" w:space="0" w:color="6AC9C8"/>
                  <w:right w:val="single" w:sz="18" w:space="0" w:color="6AC9C8"/>
                </w:tcBorders>
              </w:tcPr>
              <w:p w14:paraId="13FC57A4" w14:textId="77777777" w:rsidR="00941814" w:rsidRPr="00562E09" w:rsidRDefault="00941814" w:rsidP="008603D6">
                <w:pPr>
                  <w:pStyle w:val="TableText"/>
                </w:pPr>
                <w:r>
                  <w:rPr>
                    <w:rStyle w:val="PlaceholderText"/>
                  </w:rPr>
                  <w:t>Cliquez ici</w:t>
                </w:r>
              </w:p>
            </w:tc>
          </w:sdtContent>
        </w:sdt>
        <w:sdt>
          <w:sdtPr>
            <w:rPr>
              <w:rStyle w:val="Style1"/>
              <w:rFonts w:eastAsiaTheme="minorEastAsia"/>
            </w:rPr>
            <w:id w:val="-30727879"/>
            <w:placeholder>
              <w:docPart w:val="13CF6F127E6E4346903E70E284864DA7"/>
            </w:placeholder>
            <w:showingPlcHdr/>
          </w:sdtPr>
          <w:sdtEndPr>
            <w:rPr>
              <w:rStyle w:val="DefaultParagraphFont"/>
              <w:rFonts w:eastAsia="Times New Roman"/>
              <w:sz w:val="22"/>
            </w:rPr>
          </w:sdtEndPr>
          <w:sdtContent>
            <w:tc>
              <w:tcPr>
                <w:tcW w:w="3232" w:type="dxa"/>
                <w:tcBorders>
                  <w:top w:val="single" w:sz="12" w:space="0" w:color="6AC9C8"/>
                  <w:left w:val="single" w:sz="18" w:space="0" w:color="6AC9C8"/>
                  <w:bottom w:val="single" w:sz="18" w:space="0" w:color="6AC9C8"/>
                  <w:right w:val="single" w:sz="18" w:space="0" w:color="6AC9C8"/>
                </w:tcBorders>
              </w:tcPr>
              <w:p w14:paraId="52BAE520" w14:textId="77777777" w:rsidR="00941814" w:rsidRPr="00562E09" w:rsidRDefault="00941814" w:rsidP="008603D6">
                <w:pPr>
                  <w:pStyle w:val="TableText"/>
                </w:pPr>
                <w:r>
                  <w:rPr>
                    <w:rStyle w:val="PlaceholderText"/>
                  </w:rPr>
                  <w:t>Cliquez ici pour saisir le texte.</w:t>
                </w:r>
              </w:p>
            </w:tc>
          </w:sdtContent>
        </w:sdt>
        <w:sdt>
          <w:sdtPr>
            <w:rPr>
              <w:rStyle w:val="Style1"/>
              <w:rFonts w:eastAsiaTheme="minorEastAsia"/>
            </w:rPr>
            <w:id w:val="-780101802"/>
            <w:placeholder>
              <w:docPart w:val="6439F420487C451BA6E0FAB192B5A1C9"/>
            </w:placeholder>
            <w:showingPlcHdr/>
          </w:sdtPr>
          <w:sdtEndPr>
            <w:rPr>
              <w:rStyle w:val="DefaultParagraphFont"/>
              <w:rFonts w:eastAsia="Times New Roman"/>
              <w:sz w:val="22"/>
            </w:rPr>
          </w:sdtEndPr>
          <w:sdtContent>
            <w:tc>
              <w:tcPr>
                <w:tcW w:w="4961" w:type="dxa"/>
                <w:tcBorders>
                  <w:top w:val="single" w:sz="12" w:space="0" w:color="6AC9C8"/>
                  <w:left w:val="single" w:sz="18" w:space="0" w:color="6AC9C8"/>
                  <w:bottom w:val="single" w:sz="18" w:space="0" w:color="6AC9C8"/>
                  <w:right w:val="single" w:sz="18" w:space="0" w:color="6AC9C8"/>
                </w:tcBorders>
              </w:tcPr>
              <w:p w14:paraId="66F4DF74" w14:textId="77777777" w:rsidR="00941814" w:rsidRPr="00562E09" w:rsidRDefault="00941814" w:rsidP="008603D6">
                <w:pPr>
                  <w:pStyle w:val="TableText"/>
                </w:pPr>
                <w:r>
                  <w:rPr>
                    <w:rStyle w:val="PlaceholderText"/>
                  </w:rPr>
                  <w:t>Cliquez ici pour saisir le texte.</w:t>
                </w:r>
              </w:p>
            </w:tc>
          </w:sdtContent>
        </w:sdt>
      </w:tr>
      <w:tr w:rsidR="00941814" w:rsidRPr="00562E09" w14:paraId="371B32B1" w14:textId="77777777" w:rsidTr="008603D6">
        <w:sdt>
          <w:sdtPr>
            <w:rPr>
              <w:rStyle w:val="Style1"/>
              <w:rFonts w:eastAsiaTheme="minorEastAsia"/>
            </w:rPr>
            <w:id w:val="-2062238652"/>
            <w:placeholder>
              <w:docPart w:val="5A3F5936A1944B0A97AF8E2B70A2951C"/>
            </w:placeholder>
            <w:showingPlcHdr/>
          </w:sdtPr>
          <w:sdtEndPr>
            <w:rPr>
              <w:rStyle w:val="DefaultParagraphFont"/>
              <w:rFonts w:eastAsia="Times New Roman"/>
              <w:sz w:val="22"/>
            </w:rPr>
          </w:sdtEndPr>
          <w:sdtContent>
            <w:tc>
              <w:tcPr>
                <w:tcW w:w="1271" w:type="dxa"/>
                <w:tcBorders>
                  <w:top w:val="single" w:sz="12" w:space="0" w:color="6AC9C8"/>
                  <w:left w:val="single" w:sz="18" w:space="0" w:color="6AC9C8"/>
                  <w:bottom w:val="single" w:sz="18" w:space="0" w:color="6AC9C8"/>
                  <w:right w:val="single" w:sz="18" w:space="0" w:color="6AC9C8"/>
                </w:tcBorders>
              </w:tcPr>
              <w:p w14:paraId="0EFFA80F" w14:textId="77777777" w:rsidR="00941814" w:rsidRPr="00562E09" w:rsidRDefault="00941814" w:rsidP="008603D6">
                <w:pPr>
                  <w:pStyle w:val="TableText"/>
                </w:pPr>
                <w:r>
                  <w:rPr>
                    <w:rStyle w:val="PlaceholderText"/>
                  </w:rPr>
                  <w:t>Cliquez ici</w:t>
                </w:r>
              </w:p>
            </w:tc>
          </w:sdtContent>
        </w:sdt>
        <w:sdt>
          <w:sdtPr>
            <w:rPr>
              <w:rStyle w:val="Style1"/>
              <w:rFonts w:eastAsiaTheme="minorEastAsia"/>
            </w:rPr>
            <w:id w:val="-191690951"/>
            <w:placeholder>
              <w:docPart w:val="D1C6D1364B4D4EF58C71247E9D5DB147"/>
            </w:placeholder>
            <w:showingPlcHdr/>
          </w:sdtPr>
          <w:sdtEndPr>
            <w:rPr>
              <w:rStyle w:val="DefaultParagraphFont"/>
              <w:rFonts w:eastAsia="Times New Roman"/>
              <w:sz w:val="22"/>
            </w:rPr>
          </w:sdtEndPr>
          <w:sdtContent>
            <w:tc>
              <w:tcPr>
                <w:tcW w:w="3232" w:type="dxa"/>
                <w:tcBorders>
                  <w:top w:val="single" w:sz="12" w:space="0" w:color="6AC9C8"/>
                  <w:left w:val="single" w:sz="18" w:space="0" w:color="6AC9C8"/>
                  <w:bottom w:val="single" w:sz="18" w:space="0" w:color="6AC9C8"/>
                  <w:right w:val="single" w:sz="18" w:space="0" w:color="6AC9C8"/>
                </w:tcBorders>
              </w:tcPr>
              <w:p w14:paraId="00DEF90E" w14:textId="77777777" w:rsidR="00941814" w:rsidRPr="00562E09" w:rsidRDefault="00941814" w:rsidP="008603D6">
                <w:pPr>
                  <w:pStyle w:val="TableText"/>
                </w:pPr>
                <w:r>
                  <w:rPr>
                    <w:rStyle w:val="PlaceholderText"/>
                  </w:rPr>
                  <w:t>Cliquez ici pour saisir le texte.</w:t>
                </w:r>
              </w:p>
            </w:tc>
          </w:sdtContent>
        </w:sdt>
        <w:sdt>
          <w:sdtPr>
            <w:rPr>
              <w:rStyle w:val="Style1"/>
              <w:rFonts w:eastAsiaTheme="minorEastAsia"/>
            </w:rPr>
            <w:id w:val="1397711101"/>
            <w:placeholder>
              <w:docPart w:val="F22B09F8C4ED4AD09173AA74C50D3803"/>
            </w:placeholder>
            <w:showingPlcHdr/>
          </w:sdtPr>
          <w:sdtEndPr>
            <w:rPr>
              <w:rStyle w:val="DefaultParagraphFont"/>
              <w:rFonts w:eastAsia="Times New Roman"/>
              <w:sz w:val="22"/>
            </w:rPr>
          </w:sdtEndPr>
          <w:sdtContent>
            <w:tc>
              <w:tcPr>
                <w:tcW w:w="4961" w:type="dxa"/>
                <w:tcBorders>
                  <w:top w:val="single" w:sz="12" w:space="0" w:color="6AC9C8"/>
                  <w:left w:val="single" w:sz="18" w:space="0" w:color="6AC9C8"/>
                  <w:bottom w:val="single" w:sz="18" w:space="0" w:color="6AC9C8"/>
                  <w:right w:val="single" w:sz="18" w:space="0" w:color="6AC9C8"/>
                </w:tcBorders>
              </w:tcPr>
              <w:p w14:paraId="05054B02" w14:textId="77777777" w:rsidR="00941814" w:rsidRPr="00562E09" w:rsidRDefault="00941814" w:rsidP="008603D6">
                <w:pPr>
                  <w:pStyle w:val="TableText"/>
                </w:pPr>
                <w:r>
                  <w:rPr>
                    <w:rStyle w:val="PlaceholderText"/>
                  </w:rPr>
                  <w:t>Cliquez ici pour saisir le texte.</w:t>
                </w:r>
              </w:p>
            </w:tc>
          </w:sdtContent>
        </w:sdt>
      </w:tr>
      <w:tr w:rsidR="00941814" w:rsidRPr="00562E09" w14:paraId="50BD85A2" w14:textId="77777777" w:rsidTr="008603D6">
        <w:sdt>
          <w:sdtPr>
            <w:rPr>
              <w:rStyle w:val="Style1"/>
              <w:rFonts w:eastAsiaTheme="minorEastAsia"/>
            </w:rPr>
            <w:id w:val="1855850354"/>
            <w:placeholder>
              <w:docPart w:val="542E4D4A5CEA4A83A80BBF4FDBF53643"/>
            </w:placeholder>
            <w:showingPlcHdr/>
          </w:sdtPr>
          <w:sdtEndPr>
            <w:rPr>
              <w:rStyle w:val="DefaultParagraphFont"/>
              <w:rFonts w:eastAsia="Times New Roman"/>
              <w:sz w:val="22"/>
            </w:rPr>
          </w:sdtEndPr>
          <w:sdtContent>
            <w:tc>
              <w:tcPr>
                <w:tcW w:w="1271" w:type="dxa"/>
                <w:tcBorders>
                  <w:top w:val="single" w:sz="12" w:space="0" w:color="6AC9C8"/>
                  <w:left w:val="single" w:sz="18" w:space="0" w:color="6AC9C8"/>
                  <w:bottom w:val="single" w:sz="18" w:space="0" w:color="6AC9C8"/>
                  <w:right w:val="single" w:sz="18" w:space="0" w:color="6AC9C8"/>
                </w:tcBorders>
              </w:tcPr>
              <w:p w14:paraId="663F8084" w14:textId="77777777" w:rsidR="00941814" w:rsidRPr="00562E09" w:rsidRDefault="00941814" w:rsidP="008603D6">
                <w:pPr>
                  <w:pStyle w:val="TableText"/>
                </w:pPr>
                <w:r>
                  <w:rPr>
                    <w:rStyle w:val="PlaceholderText"/>
                  </w:rPr>
                  <w:t>Cliquez ici</w:t>
                </w:r>
              </w:p>
            </w:tc>
          </w:sdtContent>
        </w:sdt>
        <w:sdt>
          <w:sdtPr>
            <w:rPr>
              <w:rStyle w:val="Style1"/>
              <w:rFonts w:eastAsiaTheme="minorEastAsia"/>
            </w:rPr>
            <w:id w:val="-365989738"/>
            <w:placeholder>
              <w:docPart w:val="B109156308E74A7B900E8DAD8D5157FE"/>
            </w:placeholder>
            <w:showingPlcHdr/>
          </w:sdtPr>
          <w:sdtEndPr>
            <w:rPr>
              <w:rStyle w:val="DefaultParagraphFont"/>
              <w:rFonts w:eastAsia="Times New Roman"/>
              <w:sz w:val="22"/>
            </w:rPr>
          </w:sdtEndPr>
          <w:sdtContent>
            <w:tc>
              <w:tcPr>
                <w:tcW w:w="3232" w:type="dxa"/>
                <w:tcBorders>
                  <w:top w:val="single" w:sz="12" w:space="0" w:color="6AC9C8"/>
                  <w:left w:val="single" w:sz="18" w:space="0" w:color="6AC9C8"/>
                  <w:bottom w:val="single" w:sz="18" w:space="0" w:color="6AC9C8"/>
                  <w:right w:val="single" w:sz="18" w:space="0" w:color="6AC9C8"/>
                </w:tcBorders>
              </w:tcPr>
              <w:p w14:paraId="2D323AE5" w14:textId="77777777" w:rsidR="00941814" w:rsidRPr="00562E09" w:rsidRDefault="00941814" w:rsidP="008603D6">
                <w:pPr>
                  <w:pStyle w:val="TableText"/>
                </w:pPr>
                <w:r>
                  <w:rPr>
                    <w:rStyle w:val="PlaceholderText"/>
                  </w:rPr>
                  <w:t>Cliquez ici pour saisir le texte.</w:t>
                </w:r>
              </w:p>
            </w:tc>
          </w:sdtContent>
        </w:sdt>
        <w:sdt>
          <w:sdtPr>
            <w:rPr>
              <w:rStyle w:val="Style1"/>
              <w:rFonts w:eastAsiaTheme="minorEastAsia"/>
            </w:rPr>
            <w:id w:val="-2001107378"/>
            <w:placeholder>
              <w:docPart w:val="4D4EA0750E9B40ABA1900A2C16B073EE"/>
            </w:placeholder>
            <w:showingPlcHdr/>
          </w:sdtPr>
          <w:sdtEndPr>
            <w:rPr>
              <w:rStyle w:val="DefaultParagraphFont"/>
              <w:rFonts w:eastAsia="Times New Roman"/>
              <w:sz w:val="22"/>
            </w:rPr>
          </w:sdtEndPr>
          <w:sdtContent>
            <w:tc>
              <w:tcPr>
                <w:tcW w:w="4961" w:type="dxa"/>
                <w:tcBorders>
                  <w:top w:val="single" w:sz="12" w:space="0" w:color="6AC9C8"/>
                  <w:left w:val="single" w:sz="18" w:space="0" w:color="6AC9C8"/>
                  <w:bottom w:val="single" w:sz="18" w:space="0" w:color="6AC9C8"/>
                  <w:right w:val="single" w:sz="18" w:space="0" w:color="6AC9C8"/>
                </w:tcBorders>
              </w:tcPr>
              <w:p w14:paraId="7B0A2F17" w14:textId="77777777" w:rsidR="00941814" w:rsidRPr="00562E09" w:rsidRDefault="00941814" w:rsidP="008603D6">
                <w:pPr>
                  <w:pStyle w:val="TableText"/>
                </w:pPr>
                <w:r>
                  <w:rPr>
                    <w:rStyle w:val="PlaceholderText"/>
                  </w:rPr>
                  <w:t>Cliquez ici pour saisir le texte.</w:t>
                </w:r>
              </w:p>
            </w:tc>
          </w:sdtContent>
        </w:sdt>
      </w:tr>
      <w:tr w:rsidR="00941814" w:rsidRPr="00562E09" w14:paraId="2871FBE8" w14:textId="77777777" w:rsidTr="008603D6">
        <w:sdt>
          <w:sdtPr>
            <w:rPr>
              <w:rStyle w:val="Style1"/>
              <w:rFonts w:eastAsiaTheme="minorEastAsia"/>
            </w:rPr>
            <w:id w:val="-538283044"/>
            <w:placeholder>
              <w:docPart w:val="043D5DA1F9C7461AB56C0F65869C796D"/>
            </w:placeholder>
            <w:showingPlcHdr/>
          </w:sdtPr>
          <w:sdtEndPr>
            <w:rPr>
              <w:rStyle w:val="DefaultParagraphFont"/>
              <w:rFonts w:eastAsia="Times New Roman"/>
              <w:sz w:val="22"/>
            </w:rPr>
          </w:sdtEndPr>
          <w:sdtContent>
            <w:tc>
              <w:tcPr>
                <w:tcW w:w="1271" w:type="dxa"/>
                <w:tcBorders>
                  <w:top w:val="single" w:sz="12" w:space="0" w:color="6AC9C8"/>
                  <w:left w:val="single" w:sz="18" w:space="0" w:color="6AC9C8"/>
                  <w:bottom w:val="single" w:sz="18" w:space="0" w:color="6AC9C8"/>
                  <w:right w:val="single" w:sz="18" w:space="0" w:color="6AC9C8"/>
                </w:tcBorders>
              </w:tcPr>
              <w:p w14:paraId="284D7916" w14:textId="77777777" w:rsidR="00941814" w:rsidRPr="00562E09" w:rsidRDefault="00941814" w:rsidP="008603D6">
                <w:pPr>
                  <w:pStyle w:val="TableText"/>
                </w:pPr>
                <w:r>
                  <w:rPr>
                    <w:rStyle w:val="PlaceholderText"/>
                  </w:rPr>
                  <w:t>Cliquez ici</w:t>
                </w:r>
              </w:p>
            </w:tc>
          </w:sdtContent>
        </w:sdt>
        <w:sdt>
          <w:sdtPr>
            <w:rPr>
              <w:rStyle w:val="Style1"/>
              <w:rFonts w:eastAsiaTheme="minorEastAsia"/>
            </w:rPr>
            <w:id w:val="383763978"/>
            <w:placeholder>
              <w:docPart w:val="0DBB77DA3B9E461AACA3BF914F621402"/>
            </w:placeholder>
            <w:showingPlcHdr/>
          </w:sdtPr>
          <w:sdtEndPr>
            <w:rPr>
              <w:rStyle w:val="DefaultParagraphFont"/>
              <w:rFonts w:eastAsia="Times New Roman"/>
              <w:sz w:val="22"/>
            </w:rPr>
          </w:sdtEndPr>
          <w:sdtContent>
            <w:tc>
              <w:tcPr>
                <w:tcW w:w="3232" w:type="dxa"/>
                <w:tcBorders>
                  <w:top w:val="single" w:sz="12" w:space="0" w:color="6AC9C8"/>
                  <w:left w:val="single" w:sz="18" w:space="0" w:color="6AC9C8"/>
                  <w:bottom w:val="single" w:sz="18" w:space="0" w:color="6AC9C8"/>
                  <w:right w:val="single" w:sz="18" w:space="0" w:color="6AC9C8"/>
                </w:tcBorders>
              </w:tcPr>
              <w:p w14:paraId="3F2B1391" w14:textId="77777777" w:rsidR="00941814" w:rsidRPr="00562E09" w:rsidRDefault="00941814" w:rsidP="008603D6">
                <w:pPr>
                  <w:pStyle w:val="TableText"/>
                </w:pPr>
                <w:r>
                  <w:rPr>
                    <w:rStyle w:val="PlaceholderText"/>
                  </w:rPr>
                  <w:t>Cliquez ici pour saisir le texte.</w:t>
                </w:r>
              </w:p>
            </w:tc>
          </w:sdtContent>
        </w:sdt>
        <w:sdt>
          <w:sdtPr>
            <w:rPr>
              <w:rStyle w:val="Style1"/>
              <w:rFonts w:eastAsiaTheme="minorEastAsia"/>
            </w:rPr>
            <w:id w:val="-437910704"/>
            <w:placeholder>
              <w:docPart w:val="59B9802E0ABE463989FAFA10E576CE79"/>
            </w:placeholder>
            <w:showingPlcHdr/>
          </w:sdtPr>
          <w:sdtEndPr>
            <w:rPr>
              <w:rStyle w:val="DefaultParagraphFont"/>
              <w:rFonts w:eastAsia="Times New Roman"/>
              <w:sz w:val="22"/>
            </w:rPr>
          </w:sdtEndPr>
          <w:sdtContent>
            <w:tc>
              <w:tcPr>
                <w:tcW w:w="4961" w:type="dxa"/>
                <w:tcBorders>
                  <w:top w:val="single" w:sz="12" w:space="0" w:color="6AC9C8"/>
                  <w:left w:val="single" w:sz="18" w:space="0" w:color="6AC9C8"/>
                  <w:bottom w:val="single" w:sz="18" w:space="0" w:color="6AC9C8"/>
                  <w:right w:val="single" w:sz="18" w:space="0" w:color="6AC9C8"/>
                </w:tcBorders>
              </w:tcPr>
              <w:p w14:paraId="729A6718" w14:textId="77777777" w:rsidR="00941814" w:rsidRPr="00562E09" w:rsidRDefault="00941814" w:rsidP="008603D6">
                <w:pPr>
                  <w:pStyle w:val="TableText"/>
                </w:pPr>
                <w:r>
                  <w:rPr>
                    <w:rStyle w:val="PlaceholderText"/>
                  </w:rPr>
                  <w:t>Cliquez ici pour saisir le texte.</w:t>
                </w:r>
              </w:p>
            </w:tc>
          </w:sdtContent>
        </w:sdt>
      </w:tr>
      <w:tr w:rsidR="00941814" w:rsidRPr="00562E09" w14:paraId="35605EBC" w14:textId="77777777" w:rsidTr="008603D6">
        <w:sdt>
          <w:sdtPr>
            <w:rPr>
              <w:rStyle w:val="Style1"/>
              <w:rFonts w:eastAsiaTheme="minorEastAsia"/>
            </w:rPr>
            <w:id w:val="-1044907045"/>
            <w:placeholder>
              <w:docPart w:val="0A4429BF9EBB47D0824D9F916CA7D5A3"/>
            </w:placeholder>
            <w:showingPlcHdr/>
          </w:sdtPr>
          <w:sdtEndPr>
            <w:rPr>
              <w:rStyle w:val="DefaultParagraphFont"/>
              <w:rFonts w:eastAsia="Times New Roman"/>
              <w:sz w:val="22"/>
            </w:rPr>
          </w:sdtEndPr>
          <w:sdtContent>
            <w:tc>
              <w:tcPr>
                <w:tcW w:w="1271" w:type="dxa"/>
                <w:tcBorders>
                  <w:top w:val="single" w:sz="12" w:space="0" w:color="6AC9C8"/>
                  <w:left w:val="single" w:sz="18" w:space="0" w:color="6AC9C8"/>
                  <w:bottom w:val="single" w:sz="18" w:space="0" w:color="6AC9C8"/>
                  <w:right w:val="single" w:sz="18" w:space="0" w:color="6AC9C8"/>
                </w:tcBorders>
              </w:tcPr>
              <w:p w14:paraId="262F4F4D" w14:textId="77777777" w:rsidR="00941814" w:rsidRPr="00562E09" w:rsidRDefault="00941814" w:rsidP="008603D6">
                <w:pPr>
                  <w:pStyle w:val="TableText"/>
                </w:pPr>
                <w:r>
                  <w:rPr>
                    <w:rStyle w:val="PlaceholderText"/>
                  </w:rPr>
                  <w:t>Cliquez ici</w:t>
                </w:r>
              </w:p>
            </w:tc>
          </w:sdtContent>
        </w:sdt>
        <w:sdt>
          <w:sdtPr>
            <w:rPr>
              <w:rStyle w:val="Style1"/>
              <w:rFonts w:eastAsiaTheme="minorEastAsia"/>
            </w:rPr>
            <w:id w:val="2144083489"/>
            <w:placeholder>
              <w:docPart w:val="9380FE9B75FB4DD59E9931A00A77645C"/>
            </w:placeholder>
            <w:showingPlcHdr/>
          </w:sdtPr>
          <w:sdtEndPr>
            <w:rPr>
              <w:rStyle w:val="DefaultParagraphFont"/>
              <w:rFonts w:eastAsia="Times New Roman"/>
              <w:sz w:val="22"/>
            </w:rPr>
          </w:sdtEndPr>
          <w:sdtContent>
            <w:tc>
              <w:tcPr>
                <w:tcW w:w="3232" w:type="dxa"/>
                <w:tcBorders>
                  <w:top w:val="single" w:sz="12" w:space="0" w:color="6AC9C8"/>
                  <w:left w:val="single" w:sz="18" w:space="0" w:color="6AC9C8"/>
                  <w:bottom w:val="single" w:sz="18" w:space="0" w:color="6AC9C8"/>
                  <w:right w:val="single" w:sz="18" w:space="0" w:color="6AC9C8"/>
                </w:tcBorders>
              </w:tcPr>
              <w:p w14:paraId="0001F58C" w14:textId="77777777" w:rsidR="00941814" w:rsidRPr="00562E09" w:rsidRDefault="00941814" w:rsidP="008603D6">
                <w:pPr>
                  <w:pStyle w:val="TableText"/>
                </w:pPr>
                <w:r>
                  <w:rPr>
                    <w:rStyle w:val="PlaceholderText"/>
                  </w:rPr>
                  <w:t>Cliquez ici pour saisir le texte.</w:t>
                </w:r>
              </w:p>
            </w:tc>
          </w:sdtContent>
        </w:sdt>
        <w:sdt>
          <w:sdtPr>
            <w:rPr>
              <w:rStyle w:val="Style1"/>
              <w:rFonts w:eastAsiaTheme="minorEastAsia"/>
            </w:rPr>
            <w:id w:val="799261801"/>
            <w:placeholder>
              <w:docPart w:val="99E44E086F084839924C664B083EBB32"/>
            </w:placeholder>
            <w:showingPlcHdr/>
          </w:sdtPr>
          <w:sdtEndPr>
            <w:rPr>
              <w:rStyle w:val="DefaultParagraphFont"/>
              <w:rFonts w:eastAsia="Times New Roman"/>
              <w:sz w:val="22"/>
            </w:rPr>
          </w:sdtEndPr>
          <w:sdtContent>
            <w:tc>
              <w:tcPr>
                <w:tcW w:w="4961" w:type="dxa"/>
                <w:tcBorders>
                  <w:top w:val="single" w:sz="12" w:space="0" w:color="6AC9C8"/>
                  <w:left w:val="single" w:sz="18" w:space="0" w:color="6AC9C8"/>
                  <w:bottom w:val="single" w:sz="18" w:space="0" w:color="6AC9C8"/>
                  <w:right w:val="single" w:sz="18" w:space="0" w:color="6AC9C8"/>
                </w:tcBorders>
              </w:tcPr>
              <w:p w14:paraId="6635B4A7" w14:textId="77777777" w:rsidR="00941814" w:rsidRPr="00562E09" w:rsidRDefault="00941814" w:rsidP="008603D6">
                <w:pPr>
                  <w:pStyle w:val="TableText"/>
                </w:pPr>
                <w:r>
                  <w:rPr>
                    <w:rStyle w:val="PlaceholderText"/>
                  </w:rPr>
                  <w:t>Cliquez ici pour saisir le texte.</w:t>
                </w:r>
              </w:p>
            </w:tc>
          </w:sdtContent>
        </w:sdt>
      </w:tr>
      <w:tr w:rsidR="00941814" w:rsidRPr="00562E09" w14:paraId="52D1D28A" w14:textId="77777777" w:rsidTr="008603D6">
        <w:sdt>
          <w:sdtPr>
            <w:rPr>
              <w:rStyle w:val="Style1"/>
              <w:rFonts w:eastAsiaTheme="minorEastAsia"/>
            </w:rPr>
            <w:id w:val="1435017778"/>
            <w:placeholder>
              <w:docPart w:val="6D18750E053C427CA240B5434E6C36E7"/>
            </w:placeholder>
            <w:showingPlcHdr/>
          </w:sdtPr>
          <w:sdtEndPr>
            <w:rPr>
              <w:rStyle w:val="DefaultParagraphFont"/>
              <w:rFonts w:eastAsia="Times New Roman"/>
              <w:sz w:val="22"/>
            </w:rPr>
          </w:sdtEndPr>
          <w:sdtContent>
            <w:tc>
              <w:tcPr>
                <w:tcW w:w="1271" w:type="dxa"/>
                <w:tcBorders>
                  <w:top w:val="single" w:sz="12" w:space="0" w:color="6AC9C8"/>
                  <w:left w:val="single" w:sz="18" w:space="0" w:color="6AC9C8"/>
                  <w:bottom w:val="single" w:sz="18" w:space="0" w:color="6AC9C8"/>
                  <w:right w:val="single" w:sz="18" w:space="0" w:color="6AC9C8"/>
                </w:tcBorders>
              </w:tcPr>
              <w:p w14:paraId="6A8A0485" w14:textId="77777777" w:rsidR="00941814" w:rsidRPr="00562E09" w:rsidRDefault="00941814" w:rsidP="008603D6">
                <w:pPr>
                  <w:pStyle w:val="TableText"/>
                </w:pPr>
                <w:r>
                  <w:rPr>
                    <w:rStyle w:val="PlaceholderText"/>
                  </w:rPr>
                  <w:t>Cliquez ici</w:t>
                </w:r>
              </w:p>
            </w:tc>
          </w:sdtContent>
        </w:sdt>
        <w:sdt>
          <w:sdtPr>
            <w:rPr>
              <w:rStyle w:val="Style1"/>
              <w:rFonts w:eastAsiaTheme="minorEastAsia"/>
            </w:rPr>
            <w:id w:val="-1353175203"/>
            <w:placeholder>
              <w:docPart w:val="895AAC44C8CD4431B916C4263F4C2162"/>
            </w:placeholder>
            <w:showingPlcHdr/>
          </w:sdtPr>
          <w:sdtEndPr>
            <w:rPr>
              <w:rStyle w:val="DefaultParagraphFont"/>
              <w:rFonts w:eastAsia="Times New Roman"/>
              <w:sz w:val="22"/>
            </w:rPr>
          </w:sdtEndPr>
          <w:sdtContent>
            <w:tc>
              <w:tcPr>
                <w:tcW w:w="3232" w:type="dxa"/>
                <w:tcBorders>
                  <w:top w:val="single" w:sz="12" w:space="0" w:color="6AC9C8"/>
                  <w:left w:val="single" w:sz="18" w:space="0" w:color="6AC9C8"/>
                  <w:bottom w:val="single" w:sz="18" w:space="0" w:color="6AC9C8"/>
                  <w:right w:val="single" w:sz="18" w:space="0" w:color="6AC9C8"/>
                </w:tcBorders>
              </w:tcPr>
              <w:p w14:paraId="4BDC5089" w14:textId="77777777" w:rsidR="00941814" w:rsidRPr="00562E09" w:rsidRDefault="00941814" w:rsidP="008603D6">
                <w:pPr>
                  <w:pStyle w:val="TableText"/>
                </w:pPr>
                <w:r>
                  <w:rPr>
                    <w:rStyle w:val="PlaceholderText"/>
                  </w:rPr>
                  <w:t>Cliquez ici pour saisir le texte.</w:t>
                </w:r>
              </w:p>
            </w:tc>
          </w:sdtContent>
        </w:sdt>
        <w:sdt>
          <w:sdtPr>
            <w:rPr>
              <w:rStyle w:val="Style1"/>
              <w:rFonts w:eastAsiaTheme="minorEastAsia"/>
            </w:rPr>
            <w:id w:val="1472251382"/>
            <w:placeholder>
              <w:docPart w:val="B4F59B4E2C2345A6B3CC4D5F92F44A4F"/>
            </w:placeholder>
            <w:showingPlcHdr/>
          </w:sdtPr>
          <w:sdtEndPr>
            <w:rPr>
              <w:rStyle w:val="DefaultParagraphFont"/>
              <w:rFonts w:eastAsia="Times New Roman"/>
              <w:sz w:val="22"/>
            </w:rPr>
          </w:sdtEndPr>
          <w:sdtContent>
            <w:tc>
              <w:tcPr>
                <w:tcW w:w="4961" w:type="dxa"/>
                <w:tcBorders>
                  <w:top w:val="single" w:sz="12" w:space="0" w:color="6AC9C8"/>
                  <w:left w:val="single" w:sz="18" w:space="0" w:color="6AC9C8"/>
                  <w:bottom w:val="single" w:sz="18" w:space="0" w:color="6AC9C8"/>
                  <w:right w:val="single" w:sz="18" w:space="0" w:color="6AC9C8"/>
                </w:tcBorders>
              </w:tcPr>
              <w:p w14:paraId="5E0A7906" w14:textId="77777777" w:rsidR="00941814" w:rsidRPr="00562E09" w:rsidRDefault="00941814" w:rsidP="008603D6">
                <w:pPr>
                  <w:pStyle w:val="TableText"/>
                </w:pPr>
                <w:r>
                  <w:rPr>
                    <w:rStyle w:val="PlaceholderText"/>
                  </w:rPr>
                  <w:t>Cliquez ici pour saisir le texte.</w:t>
                </w:r>
              </w:p>
            </w:tc>
          </w:sdtContent>
        </w:sdt>
      </w:tr>
      <w:tr w:rsidR="00941814" w:rsidRPr="00562E09" w14:paraId="0EEFCA71" w14:textId="77777777" w:rsidTr="008603D6">
        <w:sdt>
          <w:sdtPr>
            <w:rPr>
              <w:rStyle w:val="Style1"/>
              <w:rFonts w:eastAsiaTheme="minorEastAsia"/>
            </w:rPr>
            <w:id w:val="38400175"/>
            <w:placeholder>
              <w:docPart w:val="4893E3AFE3E34EFEA9F4CD7C87D9BE4B"/>
            </w:placeholder>
            <w:showingPlcHdr/>
          </w:sdtPr>
          <w:sdtEndPr>
            <w:rPr>
              <w:rStyle w:val="DefaultParagraphFont"/>
              <w:rFonts w:eastAsia="Times New Roman"/>
              <w:sz w:val="22"/>
            </w:rPr>
          </w:sdtEndPr>
          <w:sdtContent>
            <w:tc>
              <w:tcPr>
                <w:tcW w:w="1271" w:type="dxa"/>
                <w:tcBorders>
                  <w:top w:val="single" w:sz="12" w:space="0" w:color="6AC9C8"/>
                  <w:left w:val="single" w:sz="18" w:space="0" w:color="6AC9C8"/>
                  <w:bottom w:val="single" w:sz="18" w:space="0" w:color="6AC9C8"/>
                  <w:right w:val="single" w:sz="18" w:space="0" w:color="6AC9C8"/>
                </w:tcBorders>
              </w:tcPr>
              <w:p w14:paraId="52EE4C7F" w14:textId="77777777" w:rsidR="00941814" w:rsidRPr="00562E09" w:rsidRDefault="00941814" w:rsidP="008603D6">
                <w:pPr>
                  <w:pStyle w:val="TableText"/>
                </w:pPr>
                <w:r>
                  <w:rPr>
                    <w:rStyle w:val="PlaceholderText"/>
                  </w:rPr>
                  <w:t>Cliquez ici</w:t>
                </w:r>
              </w:p>
            </w:tc>
          </w:sdtContent>
        </w:sdt>
        <w:sdt>
          <w:sdtPr>
            <w:rPr>
              <w:rStyle w:val="Style1"/>
              <w:rFonts w:eastAsiaTheme="minorEastAsia"/>
            </w:rPr>
            <w:id w:val="-644346159"/>
            <w:placeholder>
              <w:docPart w:val="BB4EE6792497466EB79915430770C69E"/>
            </w:placeholder>
            <w:showingPlcHdr/>
          </w:sdtPr>
          <w:sdtEndPr>
            <w:rPr>
              <w:rStyle w:val="DefaultParagraphFont"/>
              <w:rFonts w:eastAsia="Times New Roman"/>
              <w:sz w:val="22"/>
            </w:rPr>
          </w:sdtEndPr>
          <w:sdtContent>
            <w:tc>
              <w:tcPr>
                <w:tcW w:w="3232" w:type="dxa"/>
                <w:tcBorders>
                  <w:top w:val="single" w:sz="12" w:space="0" w:color="6AC9C8"/>
                  <w:left w:val="single" w:sz="18" w:space="0" w:color="6AC9C8"/>
                  <w:bottom w:val="single" w:sz="18" w:space="0" w:color="6AC9C8"/>
                  <w:right w:val="single" w:sz="18" w:space="0" w:color="6AC9C8"/>
                </w:tcBorders>
              </w:tcPr>
              <w:p w14:paraId="1AF98E3D" w14:textId="77777777" w:rsidR="00941814" w:rsidRPr="00562E09" w:rsidRDefault="00941814" w:rsidP="008603D6">
                <w:pPr>
                  <w:pStyle w:val="TableText"/>
                </w:pPr>
                <w:r>
                  <w:rPr>
                    <w:rStyle w:val="PlaceholderText"/>
                  </w:rPr>
                  <w:t>Cliquez ici pour saisir le texte.</w:t>
                </w:r>
              </w:p>
            </w:tc>
          </w:sdtContent>
        </w:sdt>
        <w:sdt>
          <w:sdtPr>
            <w:rPr>
              <w:rStyle w:val="Style1"/>
              <w:rFonts w:eastAsiaTheme="minorEastAsia"/>
            </w:rPr>
            <w:id w:val="-1153286244"/>
            <w:placeholder>
              <w:docPart w:val="3757FE32E2B34A86982360E59ABE25CF"/>
            </w:placeholder>
            <w:showingPlcHdr/>
          </w:sdtPr>
          <w:sdtEndPr>
            <w:rPr>
              <w:rStyle w:val="DefaultParagraphFont"/>
              <w:rFonts w:eastAsia="Times New Roman"/>
              <w:sz w:val="22"/>
            </w:rPr>
          </w:sdtEndPr>
          <w:sdtContent>
            <w:tc>
              <w:tcPr>
                <w:tcW w:w="4961" w:type="dxa"/>
                <w:tcBorders>
                  <w:top w:val="single" w:sz="12" w:space="0" w:color="6AC9C8"/>
                  <w:left w:val="single" w:sz="18" w:space="0" w:color="6AC9C8"/>
                  <w:bottom w:val="single" w:sz="18" w:space="0" w:color="6AC9C8"/>
                  <w:right w:val="single" w:sz="18" w:space="0" w:color="6AC9C8"/>
                </w:tcBorders>
              </w:tcPr>
              <w:p w14:paraId="72D2756D" w14:textId="77777777" w:rsidR="00941814" w:rsidRPr="00562E09" w:rsidRDefault="00941814" w:rsidP="008603D6">
                <w:pPr>
                  <w:pStyle w:val="TableText"/>
                </w:pPr>
                <w:r>
                  <w:rPr>
                    <w:rStyle w:val="PlaceholderText"/>
                  </w:rPr>
                  <w:t>Cliquez ici pour saisir le texte.</w:t>
                </w:r>
              </w:p>
            </w:tc>
          </w:sdtContent>
        </w:sdt>
      </w:tr>
      <w:tr w:rsidR="00C141B1" w:rsidRPr="00562E09" w14:paraId="06F16B49" w14:textId="77777777" w:rsidTr="005E2C75">
        <w:sdt>
          <w:sdtPr>
            <w:rPr>
              <w:rStyle w:val="Style1"/>
              <w:rFonts w:eastAsiaTheme="minorEastAsia"/>
            </w:rPr>
            <w:id w:val="448675115"/>
            <w:placeholder>
              <w:docPart w:val="17954271DE3A4A79AB007C752CDC403E"/>
            </w:placeholder>
            <w:showingPlcHdr/>
          </w:sdtPr>
          <w:sdtEndPr>
            <w:rPr>
              <w:rStyle w:val="DefaultParagraphFont"/>
              <w:rFonts w:eastAsia="Times New Roman"/>
              <w:sz w:val="22"/>
            </w:rPr>
          </w:sdtEndPr>
          <w:sdtContent>
            <w:tc>
              <w:tcPr>
                <w:tcW w:w="1271" w:type="dxa"/>
                <w:tcBorders>
                  <w:top w:val="single" w:sz="12" w:space="0" w:color="6AC9C8"/>
                  <w:left w:val="single" w:sz="18" w:space="0" w:color="6AC9C8"/>
                  <w:bottom w:val="single" w:sz="18" w:space="0" w:color="6AC9C8"/>
                  <w:right w:val="single" w:sz="18" w:space="0" w:color="6AC9C8"/>
                </w:tcBorders>
              </w:tcPr>
              <w:p w14:paraId="7DBF63DB" w14:textId="77777777" w:rsidR="00C141B1" w:rsidRPr="00562E09" w:rsidRDefault="00C141B1" w:rsidP="0017551B">
                <w:pPr>
                  <w:pStyle w:val="TableText"/>
                </w:pPr>
                <w:r>
                  <w:rPr>
                    <w:rStyle w:val="PlaceholderText"/>
                  </w:rPr>
                  <w:t>Cliquez ici</w:t>
                </w:r>
              </w:p>
            </w:tc>
          </w:sdtContent>
        </w:sdt>
        <w:sdt>
          <w:sdtPr>
            <w:rPr>
              <w:rStyle w:val="Style1"/>
              <w:rFonts w:eastAsiaTheme="minorEastAsia"/>
            </w:rPr>
            <w:id w:val="-1430878"/>
            <w:placeholder>
              <w:docPart w:val="07A3675423EE46D49003C6568D64E8F6"/>
            </w:placeholder>
            <w:showingPlcHdr/>
          </w:sdtPr>
          <w:sdtEndPr>
            <w:rPr>
              <w:rStyle w:val="DefaultParagraphFont"/>
              <w:rFonts w:eastAsia="Times New Roman"/>
              <w:sz w:val="22"/>
            </w:rPr>
          </w:sdtEndPr>
          <w:sdtContent>
            <w:tc>
              <w:tcPr>
                <w:tcW w:w="3232" w:type="dxa"/>
                <w:tcBorders>
                  <w:top w:val="single" w:sz="12" w:space="0" w:color="6AC9C8"/>
                  <w:left w:val="single" w:sz="18" w:space="0" w:color="6AC9C8"/>
                  <w:bottom w:val="single" w:sz="18" w:space="0" w:color="6AC9C8"/>
                  <w:right w:val="single" w:sz="18" w:space="0" w:color="6AC9C8"/>
                </w:tcBorders>
              </w:tcPr>
              <w:p w14:paraId="3266BEDF" w14:textId="77777777" w:rsidR="00C141B1" w:rsidRPr="00562E09" w:rsidRDefault="00C141B1" w:rsidP="0017551B">
                <w:pPr>
                  <w:pStyle w:val="TableText"/>
                </w:pPr>
                <w:r>
                  <w:rPr>
                    <w:rStyle w:val="PlaceholderText"/>
                  </w:rPr>
                  <w:t>Cliquez ici pour saisir le texte.</w:t>
                </w:r>
              </w:p>
            </w:tc>
          </w:sdtContent>
        </w:sdt>
        <w:sdt>
          <w:sdtPr>
            <w:rPr>
              <w:rStyle w:val="Style1"/>
              <w:rFonts w:eastAsiaTheme="minorEastAsia"/>
            </w:rPr>
            <w:id w:val="-883248601"/>
            <w:placeholder>
              <w:docPart w:val="311D24EDA9BD4A27A0B6BFBF8EE7BA31"/>
            </w:placeholder>
            <w:showingPlcHdr/>
          </w:sdtPr>
          <w:sdtEndPr>
            <w:rPr>
              <w:rStyle w:val="DefaultParagraphFont"/>
              <w:rFonts w:eastAsia="Times New Roman"/>
              <w:sz w:val="22"/>
            </w:rPr>
          </w:sdtEndPr>
          <w:sdtContent>
            <w:tc>
              <w:tcPr>
                <w:tcW w:w="4961" w:type="dxa"/>
                <w:tcBorders>
                  <w:top w:val="single" w:sz="12" w:space="0" w:color="6AC9C8"/>
                  <w:left w:val="single" w:sz="18" w:space="0" w:color="6AC9C8"/>
                  <w:bottom w:val="single" w:sz="18" w:space="0" w:color="6AC9C8"/>
                  <w:right w:val="single" w:sz="18" w:space="0" w:color="6AC9C8"/>
                </w:tcBorders>
              </w:tcPr>
              <w:p w14:paraId="2AB543A9" w14:textId="77777777" w:rsidR="00C141B1" w:rsidRPr="00562E09" w:rsidRDefault="00C141B1" w:rsidP="0017551B">
                <w:pPr>
                  <w:pStyle w:val="TableText"/>
                </w:pPr>
                <w:r>
                  <w:rPr>
                    <w:rStyle w:val="PlaceholderText"/>
                  </w:rPr>
                  <w:t>Cliquez ici pour saisir le texte.</w:t>
                </w:r>
              </w:p>
            </w:tc>
          </w:sdtContent>
        </w:sdt>
      </w:tr>
    </w:tbl>
    <w:p w14:paraId="2F30692E" w14:textId="79BDE5B2" w:rsidR="00941814" w:rsidRDefault="00941814">
      <w:pPr>
        <w:spacing w:line="240" w:lineRule="auto"/>
        <w:rPr>
          <w:rFonts w:eastAsiaTheme="majorEastAsia" w:cstheme="majorBidi"/>
          <w:b/>
          <w:color w:val="221D58"/>
          <w:sz w:val="28"/>
          <w:szCs w:val="28"/>
        </w:rPr>
      </w:pPr>
    </w:p>
    <w:p w14:paraId="60D846C3" w14:textId="28AAB56D" w:rsidR="00941814" w:rsidRDefault="00941814" w:rsidP="00941814">
      <w:pPr>
        <w:pStyle w:val="Heading1"/>
        <w:keepLines w:val="0"/>
        <w:numPr>
          <w:ilvl w:val="0"/>
          <w:numId w:val="7"/>
        </w:numPr>
        <w:spacing w:before="120" w:line="240" w:lineRule="auto"/>
        <w:rPr>
          <w:caps w:val="0"/>
          <w:sz w:val="28"/>
          <w:szCs w:val="28"/>
        </w:rPr>
      </w:pPr>
      <w:r>
        <w:rPr>
          <w:caps w:val="0"/>
          <w:sz w:val="28"/>
          <w:szCs w:val="28"/>
        </w:rPr>
        <w:t>Fournissez un paragraphe sommaire expliquant pourquoi vous avez présenté la candidature de cette personne et pourquoi vous estimez que le candidat satisfait aux critères de nomination au titre de membre à vie</w:t>
      </w:r>
    </w:p>
    <w:p w14:paraId="641F87A5" w14:textId="77777777" w:rsidR="00941814" w:rsidRPr="00E877AE" w:rsidRDefault="00941814" w:rsidP="00941814"/>
    <w:tbl>
      <w:tblPr>
        <w:tblW w:w="94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9464"/>
      </w:tblGrid>
      <w:tr w:rsidR="00941814" w:rsidRPr="00562E09" w14:paraId="2BF78353" w14:textId="77777777" w:rsidTr="008603D6">
        <w:tc>
          <w:tcPr>
            <w:tcW w:w="9464" w:type="dxa"/>
            <w:tcBorders>
              <w:top w:val="single" w:sz="12" w:space="0" w:color="6AC9C8"/>
              <w:left w:val="single" w:sz="18" w:space="0" w:color="6AC9C8"/>
              <w:bottom w:val="single" w:sz="12" w:space="0" w:color="6AC9C8"/>
              <w:right w:val="single" w:sz="18" w:space="0" w:color="6AC9C8"/>
            </w:tcBorders>
          </w:tcPr>
          <w:p w14:paraId="28A3B8DB" w14:textId="77777777" w:rsidR="00941814" w:rsidRPr="00562E09" w:rsidRDefault="00D42EF5" w:rsidP="008603D6">
            <w:pPr>
              <w:pStyle w:val="TableText"/>
            </w:pPr>
            <w:sdt>
              <w:sdtPr>
                <w:rPr>
                  <w:rStyle w:val="Style1"/>
                  <w:rFonts w:eastAsiaTheme="minorEastAsia"/>
                </w:rPr>
                <w:id w:val="2022128981"/>
                <w:placeholder>
                  <w:docPart w:val="68DECF0556B941CB8C789FFED4D7CE54"/>
                </w:placeholder>
                <w:showingPlcHdr/>
              </w:sdtPr>
              <w:sdtEndPr>
                <w:rPr>
                  <w:rStyle w:val="DefaultParagraphFont"/>
                  <w:rFonts w:eastAsia="Times New Roman"/>
                  <w:sz w:val="22"/>
                </w:rPr>
              </w:sdtEndPr>
              <w:sdtContent>
                <w:r w:rsidR="00184AD9">
                  <w:rPr>
                    <w:rStyle w:val="PlaceholderText"/>
                  </w:rPr>
                  <w:t>Cliquez ici pour saisir le texte</w:t>
                </w:r>
              </w:sdtContent>
            </w:sdt>
          </w:p>
        </w:tc>
      </w:tr>
    </w:tbl>
    <w:p w14:paraId="0DDB700A" w14:textId="77777777" w:rsidR="00C141B1" w:rsidRDefault="00C141B1" w:rsidP="00C141B1"/>
    <w:p w14:paraId="4F027BEC" w14:textId="12CAB60E" w:rsidR="00941814" w:rsidRPr="00D10D95" w:rsidRDefault="00941814" w:rsidP="00941814">
      <w:pPr>
        <w:spacing w:before="120" w:after="60" w:line="260" w:lineRule="exact"/>
        <w:jc w:val="both"/>
        <w:rPr>
          <w:rFonts w:eastAsia="Cambria" w:cs="Arial"/>
          <w:b/>
          <w:noProof/>
          <w:color w:val="221D58"/>
          <w:sz w:val="22"/>
          <w:u w:val="single"/>
        </w:rPr>
      </w:pPr>
    </w:p>
    <w:p w14:paraId="12A6F32F" w14:textId="263EFE12" w:rsidR="005E2C75" w:rsidRDefault="005E2C75" w:rsidP="00C141B1"/>
    <w:p w14:paraId="59A5C0FE" w14:textId="17907075" w:rsidR="005E2C75" w:rsidRDefault="005E2C75" w:rsidP="00C141B1"/>
    <w:p w14:paraId="1B36E949" w14:textId="13C1A835" w:rsidR="005E2C75" w:rsidRDefault="005E2C75" w:rsidP="00C141B1"/>
    <w:p w14:paraId="075EAA56" w14:textId="1DB724C6" w:rsidR="005E2C75" w:rsidRDefault="005E2C75" w:rsidP="00C141B1"/>
    <w:sectPr w:rsidR="005E2C75" w:rsidSect="00D10D95">
      <w:type w:val="continuous"/>
      <w:pgSz w:w="12240" w:h="15840"/>
      <w:pgMar w:top="1298" w:right="1298" w:bottom="1440" w:left="1298" w:header="1083"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D43D40" w14:textId="77777777" w:rsidR="00A16997" w:rsidRDefault="00A16997" w:rsidP="000B349B">
      <w:pPr>
        <w:spacing w:line="240" w:lineRule="auto"/>
      </w:pPr>
      <w:r>
        <w:separator/>
      </w:r>
    </w:p>
  </w:endnote>
  <w:endnote w:type="continuationSeparator" w:id="0">
    <w:p w14:paraId="07ADC3F1" w14:textId="77777777" w:rsidR="00A16997" w:rsidRDefault="00A16997" w:rsidP="000B34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 HTF Book">
    <w:charset w:val="00"/>
    <w:family w:val="auto"/>
    <w:pitch w:val="variable"/>
    <w:sig w:usb0="A00000AF" w:usb1="50000048" w:usb2="00000000" w:usb3="00000000" w:csb0="00000111"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TFBZR+TimesNewRomanPSMT">
    <w:altName w:val="Times New Roman PSM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92B39" w14:textId="77777777" w:rsidR="00B968E3" w:rsidRDefault="00B968E3" w:rsidP="00BE75A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CBEC04" w14:textId="77777777" w:rsidR="00B968E3" w:rsidRDefault="00B968E3" w:rsidP="00B968E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D4904" w14:textId="783FE15A" w:rsidR="002E5671" w:rsidRPr="002E5671" w:rsidRDefault="002E5671" w:rsidP="006A4D18">
    <w:pPr>
      <w:pStyle w:val="Footer"/>
      <w:pBdr>
        <w:top w:val="single" w:sz="4" w:space="3" w:color="221D58"/>
      </w:pBdr>
      <w:tabs>
        <w:tab w:val="clear" w:pos="9360"/>
        <w:tab w:val="right" w:pos="9639"/>
      </w:tabs>
      <w:rPr>
        <w:noProof/>
      </w:rPr>
    </w:pPr>
    <w:r>
      <w:t>© Institut canadien des experts en évaluation d’entreprises</w:t>
    </w:r>
  </w:p>
  <w:p w14:paraId="019DA768" w14:textId="7AB6AD15" w:rsidR="00B968E3" w:rsidRPr="0045797D" w:rsidRDefault="0045797D" w:rsidP="006A4D18">
    <w:pPr>
      <w:pStyle w:val="Footer"/>
      <w:pBdr>
        <w:top w:val="single" w:sz="4" w:space="3" w:color="221D58"/>
      </w:pBdr>
      <w:tabs>
        <w:tab w:val="clear" w:pos="9360"/>
        <w:tab w:val="right" w:pos="9639"/>
      </w:tabs>
    </w:pPr>
    <w:r>
      <w:tab/>
    </w:r>
    <w:r>
      <w:tab/>
    </w:r>
    <w:r w:rsidR="001C728A">
      <w:rPr>
        <w:rStyle w:val="PageNumber"/>
      </w:rPr>
      <w:fldChar w:fldCharType="begin"/>
    </w:r>
    <w:r w:rsidR="001C728A">
      <w:rPr>
        <w:rStyle w:val="PageNumber"/>
      </w:rPr>
      <w:instrText xml:space="preserve">PAGE  </w:instrText>
    </w:r>
    <w:r w:rsidR="001C728A">
      <w:rPr>
        <w:rStyle w:val="PageNumber"/>
      </w:rPr>
      <w:fldChar w:fldCharType="separate"/>
    </w:r>
    <w:r w:rsidR="005A40F8">
      <w:rPr>
        <w:rStyle w:val="PageNumber"/>
      </w:rPr>
      <w:t>1</w:t>
    </w:r>
    <w:r w:rsidR="001C728A">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413A9" w14:textId="69E4727D" w:rsidR="00AB07F2" w:rsidRPr="001C728A" w:rsidRDefault="00A95A5D" w:rsidP="001C728A">
    <w:pPr>
      <w:pStyle w:val="Footer"/>
      <w:tabs>
        <w:tab w:val="clear" w:pos="9360"/>
        <w:tab w:val="right" w:pos="9639"/>
      </w:tabs>
    </w:pPr>
    <w:r>
      <w:rPr>
        <w:noProof/>
      </w:rPr>
      <w:drawing>
        <wp:anchor distT="0" distB="0" distL="114300" distR="114300" simplePos="0" relativeHeight="251658240" behindDoc="1" locked="0" layoutInCell="1" allowOverlap="1" wp14:anchorId="64A9DBF5" wp14:editId="627B2B03">
          <wp:simplePos x="0" y="0"/>
          <wp:positionH relativeFrom="margin">
            <wp:align>center</wp:align>
          </wp:positionH>
          <wp:positionV relativeFrom="page">
            <wp:posOffset>8116570</wp:posOffset>
          </wp:positionV>
          <wp:extent cx="8002800" cy="2059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png"/>
                  <pic:cNvPicPr/>
                </pic:nvPicPr>
                <pic:blipFill>
                  <a:blip r:embed="rId1">
                    <a:extLst>
                      <a:ext uri="{28A0092B-C50C-407E-A947-70E740481C1C}">
                        <a14:useLocalDpi xmlns:a14="http://schemas.microsoft.com/office/drawing/2010/main" val="0"/>
                      </a:ext>
                    </a:extLst>
                  </a:blip>
                  <a:stretch>
                    <a:fillRect/>
                  </a:stretch>
                </pic:blipFill>
                <pic:spPr>
                  <a:xfrm>
                    <a:off x="0" y="0"/>
                    <a:ext cx="8002800" cy="2059200"/>
                  </a:xfrm>
                  <a:prstGeom prst="rect">
                    <a:avLst/>
                  </a:prstGeom>
                </pic:spPr>
              </pic:pic>
            </a:graphicData>
          </a:graphic>
          <wp14:sizeRelH relativeFrom="page">
            <wp14:pctWidth>0</wp14:pctWidth>
          </wp14:sizeRelH>
          <wp14:sizeRelV relativeFrom="page">
            <wp14:pctHeight>0</wp14:pctHeight>
          </wp14:sizeRelV>
        </wp:anchor>
      </w:drawing>
    </w:r>
    <w:r>
      <w:t>Réunion du conseil d’administration de l’Institut des CBV de novembre 2017</w:t>
    </w:r>
    <w:r>
      <w:tab/>
    </w:r>
    <w:r>
      <w:tab/>
    </w:r>
    <w:r w:rsidR="000C09AF">
      <w:rPr>
        <w:rStyle w:val="PageNumber"/>
      </w:rPr>
      <w:fldChar w:fldCharType="begin"/>
    </w:r>
    <w:r w:rsidR="000C09AF">
      <w:rPr>
        <w:rStyle w:val="PageNumber"/>
      </w:rPr>
      <w:instrText xml:space="preserve">PAGE  </w:instrText>
    </w:r>
    <w:r w:rsidR="000C09AF">
      <w:rPr>
        <w:rStyle w:val="PageNumber"/>
      </w:rPr>
      <w:fldChar w:fldCharType="separate"/>
    </w:r>
    <w:r w:rsidR="00FE37D5">
      <w:rPr>
        <w:rStyle w:val="PageNumber"/>
      </w:rPr>
      <w:t>1</w:t>
    </w:r>
    <w:r w:rsidR="000C09A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F44A29" w14:textId="77777777" w:rsidR="00A16997" w:rsidRDefault="00A16997" w:rsidP="000B349B">
      <w:pPr>
        <w:spacing w:line="240" w:lineRule="auto"/>
      </w:pPr>
      <w:r>
        <w:separator/>
      </w:r>
    </w:p>
  </w:footnote>
  <w:footnote w:type="continuationSeparator" w:id="0">
    <w:p w14:paraId="4F6C5900" w14:textId="77777777" w:rsidR="00A16997" w:rsidRDefault="00A16997" w:rsidP="000B349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6D9A2" w14:textId="32C7FBD6" w:rsidR="00DC2D65" w:rsidRPr="00DC2D65" w:rsidRDefault="00DC2D65">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B4189"/>
    <w:multiLevelType w:val="hybridMultilevel"/>
    <w:tmpl w:val="C1E04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3E64D8"/>
    <w:multiLevelType w:val="hybridMultilevel"/>
    <w:tmpl w:val="09DCA55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2E4672CC"/>
    <w:multiLevelType w:val="hybridMultilevel"/>
    <w:tmpl w:val="D4DA59A8"/>
    <w:lvl w:ilvl="0" w:tplc="04090015">
      <w:start w:val="1"/>
      <w:numFmt w:val="upperLetter"/>
      <w:lvlText w:val="%1."/>
      <w:lvlJc w:val="left"/>
      <w:pPr>
        <w:ind w:left="4590" w:hanging="360"/>
      </w:pPr>
      <w:rPr>
        <w:rFonts w:hint="default"/>
      </w:rPr>
    </w:lvl>
    <w:lvl w:ilvl="1" w:tplc="10090019" w:tentative="1">
      <w:start w:val="1"/>
      <w:numFmt w:val="lowerLetter"/>
      <w:lvlText w:val="%2."/>
      <w:lvlJc w:val="left"/>
      <w:pPr>
        <w:ind w:left="5310" w:hanging="360"/>
      </w:pPr>
    </w:lvl>
    <w:lvl w:ilvl="2" w:tplc="1009001B" w:tentative="1">
      <w:start w:val="1"/>
      <w:numFmt w:val="lowerRoman"/>
      <w:lvlText w:val="%3."/>
      <w:lvlJc w:val="right"/>
      <w:pPr>
        <w:ind w:left="6030" w:hanging="180"/>
      </w:pPr>
    </w:lvl>
    <w:lvl w:ilvl="3" w:tplc="1009000F" w:tentative="1">
      <w:start w:val="1"/>
      <w:numFmt w:val="decimal"/>
      <w:lvlText w:val="%4."/>
      <w:lvlJc w:val="left"/>
      <w:pPr>
        <w:ind w:left="6750" w:hanging="360"/>
      </w:pPr>
    </w:lvl>
    <w:lvl w:ilvl="4" w:tplc="10090019" w:tentative="1">
      <w:start w:val="1"/>
      <w:numFmt w:val="lowerLetter"/>
      <w:lvlText w:val="%5."/>
      <w:lvlJc w:val="left"/>
      <w:pPr>
        <w:ind w:left="7470" w:hanging="360"/>
      </w:pPr>
    </w:lvl>
    <w:lvl w:ilvl="5" w:tplc="1009001B" w:tentative="1">
      <w:start w:val="1"/>
      <w:numFmt w:val="lowerRoman"/>
      <w:lvlText w:val="%6."/>
      <w:lvlJc w:val="right"/>
      <w:pPr>
        <w:ind w:left="8190" w:hanging="180"/>
      </w:pPr>
    </w:lvl>
    <w:lvl w:ilvl="6" w:tplc="1009000F" w:tentative="1">
      <w:start w:val="1"/>
      <w:numFmt w:val="decimal"/>
      <w:lvlText w:val="%7."/>
      <w:lvlJc w:val="left"/>
      <w:pPr>
        <w:ind w:left="8910" w:hanging="360"/>
      </w:pPr>
    </w:lvl>
    <w:lvl w:ilvl="7" w:tplc="10090019" w:tentative="1">
      <w:start w:val="1"/>
      <w:numFmt w:val="lowerLetter"/>
      <w:lvlText w:val="%8."/>
      <w:lvlJc w:val="left"/>
      <w:pPr>
        <w:ind w:left="9630" w:hanging="360"/>
      </w:pPr>
    </w:lvl>
    <w:lvl w:ilvl="8" w:tplc="1009001B" w:tentative="1">
      <w:start w:val="1"/>
      <w:numFmt w:val="lowerRoman"/>
      <w:lvlText w:val="%9."/>
      <w:lvlJc w:val="right"/>
      <w:pPr>
        <w:ind w:left="10350" w:hanging="180"/>
      </w:pPr>
    </w:lvl>
  </w:abstractNum>
  <w:abstractNum w:abstractNumId="3" w15:restartNumberingAfterBreak="0">
    <w:nsid w:val="4515669E"/>
    <w:multiLevelType w:val="hybridMultilevel"/>
    <w:tmpl w:val="4158483E"/>
    <w:lvl w:ilvl="0" w:tplc="1009000D">
      <w:start w:val="1"/>
      <w:numFmt w:val="bullet"/>
      <w:lvlText w:val=""/>
      <w:lvlJc w:val="left"/>
      <w:pPr>
        <w:ind w:left="1296" w:hanging="360"/>
      </w:pPr>
      <w:rPr>
        <w:rFonts w:ascii="Wingdings" w:hAnsi="Wingdings" w:hint="default"/>
      </w:rPr>
    </w:lvl>
    <w:lvl w:ilvl="1" w:tplc="10090003" w:tentative="1">
      <w:start w:val="1"/>
      <w:numFmt w:val="bullet"/>
      <w:lvlText w:val="o"/>
      <w:lvlJc w:val="left"/>
      <w:pPr>
        <w:ind w:left="2016" w:hanging="360"/>
      </w:pPr>
      <w:rPr>
        <w:rFonts w:ascii="Courier New" w:hAnsi="Courier New" w:cs="Courier New" w:hint="default"/>
      </w:rPr>
    </w:lvl>
    <w:lvl w:ilvl="2" w:tplc="10090005" w:tentative="1">
      <w:start w:val="1"/>
      <w:numFmt w:val="bullet"/>
      <w:lvlText w:val=""/>
      <w:lvlJc w:val="left"/>
      <w:pPr>
        <w:ind w:left="2736" w:hanging="360"/>
      </w:pPr>
      <w:rPr>
        <w:rFonts w:ascii="Wingdings" w:hAnsi="Wingdings" w:hint="default"/>
      </w:rPr>
    </w:lvl>
    <w:lvl w:ilvl="3" w:tplc="10090001" w:tentative="1">
      <w:start w:val="1"/>
      <w:numFmt w:val="bullet"/>
      <w:lvlText w:val=""/>
      <w:lvlJc w:val="left"/>
      <w:pPr>
        <w:ind w:left="3456" w:hanging="360"/>
      </w:pPr>
      <w:rPr>
        <w:rFonts w:ascii="Symbol" w:hAnsi="Symbol" w:hint="default"/>
      </w:rPr>
    </w:lvl>
    <w:lvl w:ilvl="4" w:tplc="10090003" w:tentative="1">
      <w:start w:val="1"/>
      <w:numFmt w:val="bullet"/>
      <w:lvlText w:val="o"/>
      <w:lvlJc w:val="left"/>
      <w:pPr>
        <w:ind w:left="4176" w:hanging="360"/>
      </w:pPr>
      <w:rPr>
        <w:rFonts w:ascii="Courier New" w:hAnsi="Courier New" w:cs="Courier New" w:hint="default"/>
      </w:rPr>
    </w:lvl>
    <w:lvl w:ilvl="5" w:tplc="10090005" w:tentative="1">
      <w:start w:val="1"/>
      <w:numFmt w:val="bullet"/>
      <w:lvlText w:val=""/>
      <w:lvlJc w:val="left"/>
      <w:pPr>
        <w:ind w:left="4896" w:hanging="360"/>
      </w:pPr>
      <w:rPr>
        <w:rFonts w:ascii="Wingdings" w:hAnsi="Wingdings" w:hint="default"/>
      </w:rPr>
    </w:lvl>
    <w:lvl w:ilvl="6" w:tplc="10090001" w:tentative="1">
      <w:start w:val="1"/>
      <w:numFmt w:val="bullet"/>
      <w:lvlText w:val=""/>
      <w:lvlJc w:val="left"/>
      <w:pPr>
        <w:ind w:left="5616" w:hanging="360"/>
      </w:pPr>
      <w:rPr>
        <w:rFonts w:ascii="Symbol" w:hAnsi="Symbol" w:hint="default"/>
      </w:rPr>
    </w:lvl>
    <w:lvl w:ilvl="7" w:tplc="10090003" w:tentative="1">
      <w:start w:val="1"/>
      <w:numFmt w:val="bullet"/>
      <w:lvlText w:val="o"/>
      <w:lvlJc w:val="left"/>
      <w:pPr>
        <w:ind w:left="6336" w:hanging="360"/>
      </w:pPr>
      <w:rPr>
        <w:rFonts w:ascii="Courier New" w:hAnsi="Courier New" w:cs="Courier New" w:hint="default"/>
      </w:rPr>
    </w:lvl>
    <w:lvl w:ilvl="8" w:tplc="10090005" w:tentative="1">
      <w:start w:val="1"/>
      <w:numFmt w:val="bullet"/>
      <w:lvlText w:val=""/>
      <w:lvlJc w:val="left"/>
      <w:pPr>
        <w:ind w:left="7056" w:hanging="360"/>
      </w:pPr>
      <w:rPr>
        <w:rFonts w:ascii="Wingdings" w:hAnsi="Wingdings" w:hint="default"/>
      </w:rPr>
    </w:lvl>
  </w:abstractNum>
  <w:abstractNum w:abstractNumId="4" w15:restartNumberingAfterBreak="0">
    <w:nsid w:val="4F0821D1"/>
    <w:multiLevelType w:val="hybridMultilevel"/>
    <w:tmpl w:val="1FBAABF4"/>
    <w:lvl w:ilvl="0" w:tplc="0409000F">
      <w:start w:val="1"/>
      <w:numFmt w:val="decimal"/>
      <w:lvlText w:val="%1."/>
      <w:lvlJc w:val="left"/>
      <w:pPr>
        <w:ind w:left="915" w:hanging="555"/>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7CF053D"/>
    <w:multiLevelType w:val="hybridMultilevel"/>
    <w:tmpl w:val="5088DB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F93A7F"/>
    <w:multiLevelType w:val="hybridMultilevel"/>
    <w:tmpl w:val="8E8E49D0"/>
    <w:lvl w:ilvl="0" w:tplc="1009000D">
      <w:start w:val="1"/>
      <w:numFmt w:val="bullet"/>
      <w:lvlText w:val=""/>
      <w:lvlJc w:val="left"/>
      <w:pPr>
        <w:ind w:left="1296" w:hanging="360"/>
      </w:pPr>
      <w:rPr>
        <w:rFonts w:ascii="Wingdings" w:hAnsi="Wingdings" w:hint="default"/>
      </w:rPr>
    </w:lvl>
    <w:lvl w:ilvl="1" w:tplc="10090003" w:tentative="1">
      <w:start w:val="1"/>
      <w:numFmt w:val="bullet"/>
      <w:lvlText w:val="o"/>
      <w:lvlJc w:val="left"/>
      <w:pPr>
        <w:ind w:left="2016" w:hanging="360"/>
      </w:pPr>
      <w:rPr>
        <w:rFonts w:ascii="Courier New" w:hAnsi="Courier New" w:cs="Courier New" w:hint="default"/>
      </w:rPr>
    </w:lvl>
    <w:lvl w:ilvl="2" w:tplc="10090005" w:tentative="1">
      <w:start w:val="1"/>
      <w:numFmt w:val="bullet"/>
      <w:lvlText w:val=""/>
      <w:lvlJc w:val="left"/>
      <w:pPr>
        <w:ind w:left="2736" w:hanging="360"/>
      </w:pPr>
      <w:rPr>
        <w:rFonts w:ascii="Wingdings" w:hAnsi="Wingdings" w:hint="default"/>
      </w:rPr>
    </w:lvl>
    <w:lvl w:ilvl="3" w:tplc="10090001" w:tentative="1">
      <w:start w:val="1"/>
      <w:numFmt w:val="bullet"/>
      <w:lvlText w:val=""/>
      <w:lvlJc w:val="left"/>
      <w:pPr>
        <w:ind w:left="3456" w:hanging="360"/>
      </w:pPr>
      <w:rPr>
        <w:rFonts w:ascii="Symbol" w:hAnsi="Symbol" w:hint="default"/>
      </w:rPr>
    </w:lvl>
    <w:lvl w:ilvl="4" w:tplc="10090003" w:tentative="1">
      <w:start w:val="1"/>
      <w:numFmt w:val="bullet"/>
      <w:lvlText w:val="o"/>
      <w:lvlJc w:val="left"/>
      <w:pPr>
        <w:ind w:left="4176" w:hanging="360"/>
      </w:pPr>
      <w:rPr>
        <w:rFonts w:ascii="Courier New" w:hAnsi="Courier New" w:cs="Courier New" w:hint="default"/>
      </w:rPr>
    </w:lvl>
    <w:lvl w:ilvl="5" w:tplc="10090005" w:tentative="1">
      <w:start w:val="1"/>
      <w:numFmt w:val="bullet"/>
      <w:lvlText w:val=""/>
      <w:lvlJc w:val="left"/>
      <w:pPr>
        <w:ind w:left="4896" w:hanging="360"/>
      </w:pPr>
      <w:rPr>
        <w:rFonts w:ascii="Wingdings" w:hAnsi="Wingdings" w:hint="default"/>
      </w:rPr>
    </w:lvl>
    <w:lvl w:ilvl="6" w:tplc="10090001" w:tentative="1">
      <w:start w:val="1"/>
      <w:numFmt w:val="bullet"/>
      <w:lvlText w:val=""/>
      <w:lvlJc w:val="left"/>
      <w:pPr>
        <w:ind w:left="5616" w:hanging="360"/>
      </w:pPr>
      <w:rPr>
        <w:rFonts w:ascii="Symbol" w:hAnsi="Symbol" w:hint="default"/>
      </w:rPr>
    </w:lvl>
    <w:lvl w:ilvl="7" w:tplc="10090003" w:tentative="1">
      <w:start w:val="1"/>
      <w:numFmt w:val="bullet"/>
      <w:lvlText w:val="o"/>
      <w:lvlJc w:val="left"/>
      <w:pPr>
        <w:ind w:left="6336" w:hanging="360"/>
      </w:pPr>
      <w:rPr>
        <w:rFonts w:ascii="Courier New" w:hAnsi="Courier New" w:cs="Courier New" w:hint="default"/>
      </w:rPr>
    </w:lvl>
    <w:lvl w:ilvl="8" w:tplc="10090005" w:tentative="1">
      <w:start w:val="1"/>
      <w:numFmt w:val="bullet"/>
      <w:lvlText w:val=""/>
      <w:lvlJc w:val="left"/>
      <w:pPr>
        <w:ind w:left="7056" w:hanging="360"/>
      </w:pPr>
      <w:rPr>
        <w:rFonts w:ascii="Wingdings" w:hAnsi="Wingdings" w:hint="default"/>
      </w:rPr>
    </w:lvl>
  </w:abstractNum>
  <w:num w:numId="1" w16cid:durableId="2067680086">
    <w:abstractNumId w:val="3"/>
  </w:num>
  <w:num w:numId="2" w16cid:durableId="814371594">
    <w:abstractNumId w:val="6"/>
  </w:num>
  <w:num w:numId="3" w16cid:durableId="49425561">
    <w:abstractNumId w:val="5"/>
  </w:num>
  <w:num w:numId="4" w16cid:durableId="267933828">
    <w:abstractNumId w:val="4"/>
  </w:num>
  <w:num w:numId="5" w16cid:durableId="1456480973">
    <w:abstractNumId w:val="2"/>
  </w:num>
  <w:num w:numId="6" w16cid:durableId="1520965750">
    <w:abstractNumId w:val="0"/>
  </w:num>
  <w:num w:numId="7" w16cid:durableId="53412169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en-US" w:vendorID="64" w:dllVersion="6" w:nlCheck="1" w:checkStyle="0"/>
  <w:activeWritingStyle w:appName="MSWord" w:lang="en-US" w:vendorID="64" w:dllVersion="4096" w:nlCheck="1" w:checkStyle="0"/>
  <w:activeWritingStyle w:appName="MSWord" w:lang="en-CA" w:vendorID="64" w:dllVersion="6" w:nlCheck="1" w:checkStyle="0"/>
  <w:activeWritingStyle w:appName="MSWord" w:lang="en-CA" w:vendorID="64" w:dllVersion="409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es-CU" w:vendorID="64" w:dllVersion="0" w:nlCheck="1" w:checkStyle="0"/>
  <w:activeWritingStyle w:appName="MSWord" w:lang="en-CA" w:vendorID="64" w:dllVersion="0" w:nlCheck="1" w:checkStyle="0"/>
  <w:activeWritingStyle w:appName="MSWord" w:lang="fr-CA"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enforcement="1" w:cryptProviderType="rsaAES" w:cryptAlgorithmClass="hash" w:cryptAlgorithmType="typeAny" w:cryptAlgorithmSid="14" w:cryptSpinCount="100000" w:hash="SfkG4bnjLLPrnH9Wg2oaWaUrfQ3DGwYK6yP7eGXHKnqb1ON7ghvwOMa3Znzj3uJBg5FbwxnxnW7iBYPI2NivDw==" w:salt="BG27ztE4qKXY9Ix1VRa1Ig=="/>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Njc1MjUxNjQxNzFX0lEKTi0uzszPAykwrAUAFa9qiCwAAAA="/>
  </w:docVars>
  <w:rsids>
    <w:rsidRoot w:val="000B349B"/>
    <w:rsid w:val="00015B40"/>
    <w:rsid w:val="00036D80"/>
    <w:rsid w:val="00063333"/>
    <w:rsid w:val="000B0AA9"/>
    <w:rsid w:val="000B2B68"/>
    <w:rsid w:val="000B349B"/>
    <w:rsid w:val="000C09AF"/>
    <w:rsid w:val="000C5BD3"/>
    <w:rsid w:val="000D36C7"/>
    <w:rsid w:val="000E6287"/>
    <w:rsid w:val="000E6D65"/>
    <w:rsid w:val="000F7A28"/>
    <w:rsid w:val="00121225"/>
    <w:rsid w:val="00134812"/>
    <w:rsid w:val="001623A4"/>
    <w:rsid w:val="001675EA"/>
    <w:rsid w:val="001818E7"/>
    <w:rsid w:val="00182CE4"/>
    <w:rsid w:val="00184AD9"/>
    <w:rsid w:val="001B36B4"/>
    <w:rsid w:val="001B66C6"/>
    <w:rsid w:val="001C349E"/>
    <w:rsid w:val="001C728A"/>
    <w:rsid w:val="001D6090"/>
    <w:rsid w:val="00210A22"/>
    <w:rsid w:val="0021402B"/>
    <w:rsid w:val="00217B71"/>
    <w:rsid w:val="002209EE"/>
    <w:rsid w:val="00220C4D"/>
    <w:rsid w:val="0023390C"/>
    <w:rsid w:val="002358C4"/>
    <w:rsid w:val="00240527"/>
    <w:rsid w:val="00261ACD"/>
    <w:rsid w:val="0026471E"/>
    <w:rsid w:val="00264C5F"/>
    <w:rsid w:val="00272E40"/>
    <w:rsid w:val="00280E09"/>
    <w:rsid w:val="002C033D"/>
    <w:rsid w:val="002C7EF5"/>
    <w:rsid w:val="002D2285"/>
    <w:rsid w:val="002D2F58"/>
    <w:rsid w:val="002E1403"/>
    <w:rsid w:val="002E5671"/>
    <w:rsid w:val="002E7AFE"/>
    <w:rsid w:val="002F4C06"/>
    <w:rsid w:val="00310F24"/>
    <w:rsid w:val="003176AB"/>
    <w:rsid w:val="00337EC4"/>
    <w:rsid w:val="00341800"/>
    <w:rsid w:val="00346214"/>
    <w:rsid w:val="0035141A"/>
    <w:rsid w:val="003778A4"/>
    <w:rsid w:val="00382694"/>
    <w:rsid w:val="003866AC"/>
    <w:rsid w:val="00397814"/>
    <w:rsid w:val="003A0EE9"/>
    <w:rsid w:val="003B0044"/>
    <w:rsid w:val="003B0C98"/>
    <w:rsid w:val="003B5D0F"/>
    <w:rsid w:val="003C00E5"/>
    <w:rsid w:val="003C20F3"/>
    <w:rsid w:val="003E2959"/>
    <w:rsid w:val="003F2779"/>
    <w:rsid w:val="003F3DBF"/>
    <w:rsid w:val="00411125"/>
    <w:rsid w:val="0041134C"/>
    <w:rsid w:val="00445AAC"/>
    <w:rsid w:val="004514C8"/>
    <w:rsid w:val="0045797D"/>
    <w:rsid w:val="00460BF0"/>
    <w:rsid w:val="00463EA4"/>
    <w:rsid w:val="0047602A"/>
    <w:rsid w:val="004764B6"/>
    <w:rsid w:val="0048231A"/>
    <w:rsid w:val="00486ABC"/>
    <w:rsid w:val="004B5C5B"/>
    <w:rsid w:val="004C4590"/>
    <w:rsid w:val="004E3F13"/>
    <w:rsid w:val="004E619D"/>
    <w:rsid w:val="005003B9"/>
    <w:rsid w:val="00503FD1"/>
    <w:rsid w:val="00512DF2"/>
    <w:rsid w:val="005171DB"/>
    <w:rsid w:val="0053491C"/>
    <w:rsid w:val="00544DA0"/>
    <w:rsid w:val="00554373"/>
    <w:rsid w:val="00564D06"/>
    <w:rsid w:val="005658A8"/>
    <w:rsid w:val="0058130B"/>
    <w:rsid w:val="00587285"/>
    <w:rsid w:val="005A40F8"/>
    <w:rsid w:val="005A5A66"/>
    <w:rsid w:val="005A5D6B"/>
    <w:rsid w:val="005A7C0D"/>
    <w:rsid w:val="005B5F74"/>
    <w:rsid w:val="005D3BE2"/>
    <w:rsid w:val="005E21B9"/>
    <w:rsid w:val="005E2C75"/>
    <w:rsid w:val="005F5041"/>
    <w:rsid w:val="00604112"/>
    <w:rsid w:val="006238FA"/>
    <w:rsid w:val="006314DC"/>
    <w:rsid w:val="0063498C"/>
    <w:rsid w:val="00634E07"/>
    <w:rsid w:val="00636196"/>
    <w:rsid w:val="00647418"/>
    <w:rsid w:val="0066366C"/>
    <w:rsid w:val="0068245D"/>
    <w:rsid w:val="00686343"/>
    <w:rsid w:val="006960ED"/>
    <w:rsid w:val="006A070C"/>
    <w:rsid w:val="006A4D18"/>
    <w:rsid w:val="006B0307"/>
    <w:rsid w:val="006D70C7"/>
    <w:rsid w:val="006E24D4"/>
    <w:rsid w:val="006F588E"/>
    <w:rsid w:val="00741F45"/>
    <w:rsid w:val="00765E1E"/>
    <w:rsid w:val="0078340D"/>
    <w:rsid w:val="00784522"/>
    <w:rsid w:val="00784ADC"/>
    <w:rsid w:val="00791E92"/>
    <w:rsid w:val="00795C5B"/>
    <w:rsid w:val="007A3833"/>
    <w:rsid w:val="007D1243"/>
    <w:rsid w:val="007D64DE"/>
    <w:rsid w:val="007F2823"/>
    <w:rsid w:val="00801995"/>
    <w:rsid w:val="00810F13"/>
    <w:rsid w:val="008271C5"/>
    <w:rsid w:val="008323EC"/>
    <w:rsid w:val="00842B0A"/>
    <w:rsid w:val="008472C3"/>
    <w:rsid w:val="008515EE"/>
    <w:rsid w:val="00853D41"/>
    <w:rsid w:val="00854154"/>
    <w:rsid w:val="00863C3B"/>
    <w:rsid w:val="008809CB"/>
    <w:rsid w:val="008A6AB2"/>
    <w:rsid w:val="008B2BD8"/>
    <w:rsid w:val="008C0724"/>
    <w:rsid w:val="008E0FF3"/>
    <w:rsid w:val="008E6ABA"/>
    <w:rsid w:val="008E6C70"/>
    <w:rsid w:val="008F148A"/>
    <w:rsid w:val="00906B9A"/>
    <w:rsid w:val="009143CA"/>
    <w:rsid w:val="00914719"/>
    <w:rsid w:val="00940AAB"/>
    <w:rsid w:val="00941814"/>
    <w:rsid w:val="00953E11"/>
    <w:rsid w:val="0097107F"/>
    <w:rsid w:val="00972937"/>
    <w:rsid w:val="00972C7B"/>
    <w:rsid w:val="0097353D"/>
    <w:rsid w:val="00975FB4"/>
    <w:rsid w:val="009859FA"/>
    <w:rsid w:val="00990D60"/>
    <w:rsid w:val="00994B98"/>
    <w:rsid w:val="009B43CA"/>
    <w:rsid w:val="009B64E5"/>
    <w:rsid w:val="009E1299"/>
    <w:rsid w:val="009F038E"/>
    <w:rsid w:val="009F1207"/>
    <w:rsid w:val="009F388D"/>
    <w:rsid w:val="00A03407"/>
    <w:rsid w:val="00A0652F"/>
    <w:rsid w:val="00A15984"/>
    <w:rsid w:val="00A16997"/>
    <w:rsid w:val="00A26FC2"/>
    <w:rsid w:val="00A31F12"/>
    <w:rsid w:val="00A37DD0"/>
    <w:rsid w:val="00A75E4B"/>
    <w:rsid w:val="00A90CCD"/>
    <w:rsid w:val="00A9564B"/>
    <w:rsid w:val="00A95A5D"/>
    <w:rsid w:val="00AB07F2"/>
    <w:rsid w:val="00AB79AB"/>
    <w:rsid w:val="00AD1066"/>
    <w:rsid w:val="00B07711"/>
    <w:rsid w:val="00B27A14"/>
    <w:rsid w:val="00B37AE1"/>
    <w:rsid w:val="00B61E46"/>
    <w:rsid w:val="00B76949"/>
    <w:rsid w:val="00B876D3"/>
    <w:rsid w:val="00B968E3"/>
    <w:rsid w:val="00BA16E3"/>
    <w:rsid w:val="00BB0816"/>
    <w:rsid w:val="00BB6858"/>
    <w:rsid w:val="00BC1EFD"/>
    <w:rsid w:val="00BC205E"/>
    <w:rsid w:val="00BE1754"/>
    <w:rsid w:val="00BE206B"/>
    <w:rsid w:val="00BE352B"/>
    <w:rsid w:val="00BE5745"/>
    <w:rsid w:val="00C01FC7"/>
    <w:rsid w:val="00C141B1"/>
    <w:rsid w:val="00C17EC5"/>
    <w:rsid w:val="00C4085E"/>
    <w:rsid w:val="00C643AE"/>
    <w:rsid w:val="00C75935"/>
    <w:rsid w:val="00C81386"/>
    <w:rsid w:val="00C8358B"/>
    <w:rsid w:val="00C8381C"/>
    <w:rsid w:val="00C903BA"/>
    <w:rsid w:val="00C948E6"/>
    <w:rsid w:val="00C968B1"/>
    <w:rsid w:val="00CA220F"/>
    <w:rsid w:val="00CB0693"/>
    <w:rsid w:val="00CB2A67"/>
    <w:rsid w:val="00CB3377"/>
    <w:rsid w:val="00CC4771"/>
    <w:rsid w:val="00CE1A6F"/>
    <w:rsid w:val="00CE321A"/>
    <w:rsid w:val="00CE3DAA"/>
    <w:rsid w:val="00CF3ED9"/>
    <w:rsid w:val="00CF59CB"/>
    <w:rsid w:val="00CF6BA7"/>
    <w:rsid w:val="00D04A90"/>
    <w:rsid w:val="00D070D4"/>
    <w:rsid w:val="00D10D95"/>
    <w:rsid w:val="00D11AF5"/>
    <w:rsid w:val="00D1216B"/>
    <w:rsid w:val="00D27D92"/>
    <w:rsid w:val="00D32D94"/>
    <w:rsid w:val="00D4093C"/>
    <w:rsid w:val="00D42EF5"/>
    <w:rsid w:val="00D6284B"/>
    <w:rsid w:val="00D72323"/>
    <w:rsid w:val="00D8447E"/>
    <w:rsid w:val="00D95A65"/>
    <w:rsid w:val="00DA15DF"/>
    <w:rsid w:val="00DA207B"/>
    <w:rsid w:val="00DA58E0"/>
    <w:rsid w:val="00DC1D9C"/>
    <w:rsid w:val="00DC2D65"/>
    <w:rsid w:val="00DD2BD5"/>
    <w:rsid w:val="00DD539C"/>
    <w:rsid w:val="00DF260D"/>
    <w:rsid w:val="00E12D10"/>
    <w:rsid w:val="00E24E85"/>
    <w:rsid w:val="00E37196"/>
    <w:rsid w:val="00E55CFF"/>
    <w:rsid w:val="00E62A22"/>
    <w:rsid w:val="00E64C2F"/>
    <w:rsid w:val="00E70CB5"/>
    <w:rsid w:val="00E81DC5"/>
    <w:rsid w:val="00EA2BAB"/>
    <w:rsid w:val="00EB2C41"/>
    <w:rsid w:val="00EB4917"/>
    <w:rsid w:val="00EB5835"/>
    <w:rsid w:val="00EC1B40"/>
    <w:rsid w:val="00EC324A"/>
    <w:rsid w:val="00ED033D"/>
    <w:rsid w:val="00ED07F5"/>
    <w:rsid w:val="00ED1EAE"/>
    <w:rsid w:val="00ED6612"/>
    <w:rsid w:val="00ED729C"/>
    <w:rsid w:val="00EF24C7"/>
    <w:rsid w:val="00EF70A3"/>
    <w:rsid w:val="00F06211"/>
    <w:rsid w:val="00F1518E"/>
    <w:rsid w:val="00F15EFB"/>
    <w:rsid w:val="00F3337F"/>
    <w:rsid w:val="00F40E43"/>
    <w:rsid w:val="00F43769"/>
    <w:rsid w:val="00F51EA7"/>
    <w:rsid w:val="00F705BB"/>
    <w:rsid w:val="00F73CE4"/>
    <w:rsid w:val="00F97A17"/>
    <w:rsid w:val="00FA498E"/>
    <w:rsid w:val="00FB6C82"/>
    <w:rsid w:val="00FB79F4"/>
    <w:rsid w:val="00FC0651"/>
    <w:rsid w:val="00FE37D5"/>
    <w:rsid w:val="00FE5A54"/>
    <w:rsid w:val="00FF16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659820A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C41"/>
    <w:pPr>
      <w:spacing w:line="312" w:lineRule="auto"/>
    </w:pPr>
    <w:rPr>
      <w:rFonts w:ascii="Arial" w:eastAsiaTheme="minorEastAsia" w:hAnsi="Arial"/>
      <w:sz w:val="20"/>
      <w:szCs w:val="22"/>
    </w:rPr>
  </w:style>
  <w:style w:type="paragraph" w:styleId="Heading1">
    <w:name w:val="heading 1"/>
    <w:basedOn w:val="Normal"/>
    <w:next w:val="Normal"/>
    <w:link w:val="Heading1Char"/>
    <w:uiPriority w:val="9"/>
    <w:qFormat/>
    <w:rsid w:val="00F43769"/>
    <w:pPr>
      <w:keepNext/>
      <w:keepLines/>
      <w:spacing w:before="480"/>
      <w:outlineLvl w:val="0"/>
    </w:pPr>
    <w:rPr>
      <w:rFonts w:eastAsiaTheme="majorEastAsia" w:cstheme="majorBidi"/>
      <w:b/>
      <w:caps/>
      <w:color w:val="221D58"/>
      <w:sz w:val="24"/>
      <w:szCs w:val="32"/>
    </w:rPr>
  </w:style>
  <w:style w:type="paragraph" w:styleId="Heading2">
    <w:name w:val="heading 2"/>
    <w:basedOn w:val="Normal"/>
    <w:next w:val="Normal"/>
    <w:link w:val="Heading2Char"/>
    <w:uiPriority w:val="9"/>
    <w:unhideWhenUsed/>
    <w:qFormat/>
    <w:rsid w:val="00F43769"/>
    <w:pPr>
      <w:keepNext/>
      <w:keepLines/>
      <w:spacing w:before="40" w:line="360" w:lineRule="auto"/>
      <w:outlineLvl w:val="1"/>
    </w:pPr>
    <w:rPr>
      <w:rFonts w:eastAsiaTheme="majorEastAsia" w:cstheme="majorBidi"/>
      <w:b/>
      <w:color w:val="6AC9C8"/>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07F2"/>
    <w:pPr>
      <w:tabs>
        <w:tab w:val="center" w:pos="4680"/>
        <w:tab w:val="right" w:pos="9360"/>
      </w:tabs>
      <w:spacing w:line="240" w:lineRule="auto"/>
    </w:pPr>
  </w:style>
  <w:style w:type="character" w:customStyle="1" w:styleId="HeaderChar">
    <w:name w:val="Header Char"/>
    <w:basedOn w:val="DefaultParagraphFont"/>
    <w:link w:val="Header"/>
    <w:uiPriority w:val="99"/>
    <w:rsid w:val="00AB07F2"/>
    <w:rPr>
      <w:rFonts w:ascii="Gotham HTF Book" w:hAnsi="Gotham HTF Book"/>
      <w:color w:val="221D58"/>
      <w:sz w:val="20"/>
      <w:szCs w:val="22"/>
    </w:rPr>
  </w:style>
  <w:style w:type="paragraph" w:styleId="Footer">
    <w:name w:val="footer"/>
    <w:basedOn w:val="Normal"/>
    <w:link w:val="FooterChar"/>
    <w:uiPriority w:val="99"/>
    <w:unhideWhenUsed/>
    <w:rsid w:val="000C5BD3"/>
    <w:pPr>
      <w:pBdr>
        <w:top w:val="single" w:sz="4" w:space="6" w:color="221D58"/>
      </w:pBdr>
      <w:tabs>
        <w:tab w:val="center" w:pos="4680"/>
        <w:tab w:val="right" w:pos="9360"/>
      </w:tabs>
      <w:jc w:val="both"/>
    </w:pPr>
    <w:rPr>
      <w:color w:val="221D58"/>
      <w:sz w:val="16"/>
    </w:rPr>
  </w:style>
  <w:style w:type="character" w:customStyle="1" w:styleId="FooterChar">
    <w:name w:val="Footer Char"/>
    <w:basedOn w:val="DefaultParagraphFont"/>
    <w:link w:val="Footer"/>
    <w:uiPriority w:val="99"/>
    <w:rsid w:val="000C5BD3"/>
    <w:rPr>
      <w:rFonts w:ascii="Gotham HTF Book" w:hAnsi="Gotham HTF Book"/>
      <w:color w:val="221D58"/>
      <w:sz w:val="16"/>
      <w:szCs w:val="22"/>
    </w:rPr>
  </w:style>
  <w:style w:type="character" w:styleId="BookTitle">
    <w:name w:val="Book Title"/>
    <w:basedOn w:val="DefaultParagraphFont"/>
    <w:uiPriority w:val="33"/>
    <w:qFormat/>
    <w:rsid w:val="00C643AE"/>
    <w:rPr>
      <w:rFonts w:ascii="Arial" w:hAnsi="Arial"/>
      <w:b/>
      <w:bCs/>
      <w:i/>
      <w:iCs/>
      <w:color w:val="221D58"/>
      <w:spacing w:val="5"/>
      <w:sz w:val="20"/>
    </w:rPr>
  </w:style>
  <w:style w:type="character" w:styleId="Hyperlink">
    <w:name w:val="Hyperlink"/>
    <w:basedOn w:val="DefaultParagraphFont"/>
    <w:uiPriority w:val="99"/>
    <w:unhideWhenUsed/>
    <w:rsid w:val="00F43769"/>
    <w:rPr>
      <w:rFonts w:ascii="Arial" w:hAnsi="Arial"/>
      <w:color w:val="715F8A"/>
      <w:sz w:val="20"/>
      <w:u w:val="single"/>
    </w:rPr>
  </w:style>
  <w:style w:type="character" w:customStyle="1" w:styleId="Heading1Char">
    <w:name w:val="Heading 1 Char"/>
    <w:basedOn w:val="DefaultParagraphFont"/>
    <w:link w:val="Heading1"/>
    <w:uiPriority w:val="9"/>
    <w:rsid w:val="00F43769"/>
    <w:rPr>
      <w:rFonts w:ascii="Arial" w:eastAsiaTheme="majorEastAsia" w:hAnsi="Arial" w:cstheme="majorBidi"/>
      <w:b/>
      <w:caps/>
      <w:color w:val="221D58"/>
      <w:sz w:val="20"/>
      <w:szCs w:val="32"/>
    </w:rPr>
  </w:style>
  <w:style w:type="paragraph" w:styleId="Title">
    <w:name w:val="Title"/>
    <w:basedOn w:val="Normal"/>
    <w:next w:val="Normal"/>
    <w:link w:val="TitleChar"/>
    <w:uiPriority w:val="10"/>
    <w:qFormat/>
    <w:rsid w:val="00F43769"/>
    <w:pPr>
      <w:spacing w:before="1200" w:line="240" w:lineRule="auto"/>
      <w:contextualSpacing/>
    </w:pPr>
    <w:rPr>
      <w:rFonts w:eastAsiaTheme="majorEastAsia" w:cstheme="majorBidi"/>
      <w:b/>
      <w:caps/>
      <w:color w:val="221D58"/>
      <w:spacing w:val="-10"/>
      <w:kern w:val="28"/>
      <w:sz w:val="40"/>
      <w:szCs w:val="52"/>
    </w:rPr>
  </w:style>
  <w:style w:type="character" w:customStyle="1" w:styleId="TitleChar">
    <w:name w:val="Title Char"/>
    <w:basedOn w:val="DefaultParagraphFont"/>
    <w:link w:val="Title"/>
    <w:uiPriority w:val="10"/>
    <w:rsid w:val="00F43769"/>
    <w:rPr>
      <w:rFonts w:ascii="Arial" w:eastAsiaTheme="majorEastAsia" w:hAnsi="Arial" w:cstheme="majorBidi"/>
      <w:b/>
      <w:caps/>
      <w:color w:val="221D58"/>
      <w:spacing w:val="-10"/>
      <w:kern w:val="28"/>
      <w:sz w:val="40"/>
      <w:szCs w:val="52"/>
    </w:rPr>
  </w:style>
  <w:style w:type="character" w:customStyle="1" w:styleId="Heading2Char">
    <w:name w:val="Heading 2 Char"/>
    <w:basedOn w:val="DefaultParagraphFont"/>
    <w:link w:val="Heading2"/>
    <w:uiPriority w:val="9"/>
    <w:rsid w:val="00F43769"/>
    <w:rPr>
      <w:rFonts w:ascii="Arial" w:eastAsiaTheme="majorEastAsia" w:hAnsi="Arial" w:cstheme="majorBidi"/>
      <w:b/>
      <w:color w:val="6AC9C8"/>
      <w:sz w:val="20"/>
      <w:szCs w:val="19"/>
    </w:rPr>
  </w:style>
  <w:style w:type="paragraph" w:customStyle="1" w:styleId="ReportDate">
    <w:name w:val="Report Date"/>
    <w:basedOn w:val="Heading2"/>
    <w:qFormat/>
    <w:rsid w:val="00F43769"/>
    <w:pPr>
      <w:spacing w:line="312" w:lineRule="auto"/>
    </w:pPr>
    <w:rPr>
      <w:color w:val="69587B"/>
      <w:sz w:val="19"/>
      <w:szCs w:val="20"/>
    </w:rPr>
  </w:style>
  <w:style w:type="character" w:styleId="PageNumber">
    <w:name w:val="page number"/>
    <w:basedOn w:val="DefaultParagraphFont"/>
    <w:uiPriority w:val="99"/>
    <w:semiHidden/>
    <w:unhideWhenUsed/>
    <w:rsid w:val="001C728A"/>
    <w:rPr>
      <w:rFonts w:ascii="Arial" w:hAnsi="Arial"/>
      <w:color w:val="221D58"/>
      <w:sz w:val="20"/>
      <w:bdr w:val="none" w:sz="0" w:space="0" w:color="auto"/>
    </w:rPr>
  </w:style>
  <w:style w:type="character" w:styleId="FollowedHyperlink">
    <w:name w:val="FollowedHyperlink"/>
    <w:basedOn w:val="DefaultParagraphFont"/>
    <w:uiPriority w:val="99"/>
    <w:semiHidden/>
    <w:unhideWhenUsed/>
    <w:rsid w:val="00C643AE"/>
    <w:rPr>
      <w:rFonts w:ascii="Arial" w:hAnsi="Arial"/>
      <w:color w:val="954F72" w:themeColor="followedHyperlink"/>
      <w:sz w:val="20"/>
      <w:u w:val="single"/>
    </w:rPr>
  </w:style>
  <w:style w:type="paragraph" w:styleId="Quote">
    <w:name w:val="Quote"/>
    <w:basedOn w:val="Normal"/>
    <w:next w:val="Normal"/>
    <w:link w:val="QuoteChar"/>
    <w:uiPriority w:val="29"/>
    <w:qFormat/>
    <w:rsid w:val="007F2823"/>
    <w:pPr>
      <w:spacing w:before="200" w:after="200"/>
      <w:ind w:left="862" w:right="862"/>
      <w:jc w:val="center"/>
    </w:pPr>
    <w:rPr>
      <w:i/>
      <w:iCs/>
      <w:color w:val="404040" w:themeColor="text1" w:themeTint="BF"/>
    </w:rPr>
  </w:style>
  <w:style w:type="character" w:customStyle="1" w:styleId="QuoteChar">
    <w:name w:val="Quote Char"/>
    <w:basedOn w:val="DefaultParagraphFont"/>
    <w:link w:val="Quote"/>
    <w:uiPriority w:val="29"/>
    <w:rsid w:val="007F2823"/>
    <w:rPr>
      <w:rFonts w:ascii="Gotham HTF Book" w:hAnsi="Gotham HTF Book"/>
      <w:i/>
      <w:iCs/>
      <w:color w:val="404040" w:themeColor="text1" w:themeTint="BF"/>
      <w:sz w:val="20"/>
      <w:szCs w:val="22"/>
    </w:rPr>
  </w:style>
  <w:style w:type="paragraph" w:styleId="IntenseQuote">
    <w:name w:val="Intense Quote"/>
    <w:aliases w:val="Highlight"/>
    <w:basedOn w:val="Normal"/>
    <w:next w:val="Normal"/>
    <w:link w:val="IntenseQuoteChar"/>
    <w:uiPriority w:val="30"/>
    <w:qFormat/>
    <w:rsid w:val="00F43769"/>
    <w:pPr>
      <w:pBdr>
        <w:top w:val="single" w:sz="2" w:space="10" w:color="6AC9C8"/>
        <w:bottom w:val="single" w:sz="2" w:space="10" w:color="6AC9C8"/>
      </w:pBdr>
      <w:spacing w:before="440" w:after="400"/>
    </w:pPr>
    <w:rPr>
      <w:color w:val="221D58"/>
      <w:sz w:val="22"/>
    </w:rPr>
  </w:style>
  <w:style w:type="character" w:customStyle="1" w:styleId="IntenseQuoteChar">
    <w:name w:val="Intense Quote Char"/>
    <w:aliases w:val="Highlight Char"/>
    <w:basedOn w:val="DefaultParagraphFont"/>
    <w:link w:val="IntenseQuote"/>
    <w:uiPriority w:val="30"/>
    <w:rsid w:val="00F43769"/>
    <w:rPr>
      <w:rFonts w:ascii="Arial" w:hAnsi="Arial"/>
      <w:color w:val="221D58"/>
      <w:sz w:val="22"/>
      <w:szCs w:val="22"/>
    </w:rPr>
  </w:style>
  <w:style w:type="paragraph" w:styleId="BalloonText">
    <w:name w:val="Balloon Text"/>
    <w:basedOn w:val="Normal"/>
    <w:link w:val="BalloonTextChar"/>
    <w:uiPriority w:val="99"/>
    <w:semiHidden/>
    <w:unhideWhenUsed/>
    <w:rsid w:val="00272E40"/>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72E40"/>
    <w:rPr>
      <w:rFonts w:ascii="Times New Roman" w:eastAsiaTheme="minorEastAsia" w:hAnsi="Times New Roman" w:cs="Times New Roman"/>
      <w:sz w:val="18"/>
      <w:szCs w:val="18"/>
    </w:rPr>
  </w:style>
  <w:style w:type="paragraph" w:styleId="BodyText">
    <w:name w:val="Body Text"/>
    <w:basedOn w:val="Normal"/>
    <w:link w:val="BodyTextChar"/>
    <w:uiPriority w:val="99"/>
    <w:semiHidden/>
    <w:unhideWhenUsed/>
    <w:rsid w:val="0023390C"/>
    <w:pPr>
      <w:spacing w:after="120"/>
    </w:pPr>
  </w:style>
  <w:style w:type="character" w:customStyle="1" w:styleId="BodyTextChar">
    <w:name w:val="Body Text Char"/>
    <w:basedOn w:val="DefaultParagraphFont"/>
    <w:link w:val="BodyText"/>
    <w:uiPriority w:val="99"/>
    <w:semiHidden/>
    <w:rsid w:val="0023390C"/>
    <w:rPr>
      <w:rFonts w:ascii="Arial" w:eastAsiaTheme="minorEastAsia" w:hAnsi="Arial"/>
      <w:sz w:val="20"/>
      <w:szCs w:val="22"/>
    </w:rPr>
  </w:style>
  <w:style w:type="paragraph" w:customStyle="1" w:styleId="PolicyTitle">
    <w:name w:val="_Policy Title"/>
    <w:basedOn w:val="Normal"/>
    <w:rsid w:val="002E1403"/>
    <w:pPr>
      <w:spacing w:before="360" w:after="120" w:line="240" w:lineRule="auto"/>
    </w:pPr>
    <w:rPr>
      <w:rFonts w:ascii="Franklin Gothic Medium" w:eastAsia="Times New Roman" w:hAnsi="Franklin Gothic Medium" w:cs="Times New Roman"/>
      <w:bCs/>
      <w:sz w:val="52"/>
      <w:szCs w:val="20"/>
    </w:rPr>
  </w:style>
  <w:style w:type="paragraph" w:customStyle="1" w:styleId="Heading1main">
    <w:name w:val="_Heading 1_main"/>
    <w:basedOn w:val="Heading1"/>
    <w:rsid w:val="00CA220F"/>
    <w:pPr>
      <w:keepLines w:val="0"/>
      <w:spacing w:before="240" w:line="240" w:lineRule="auto"/>
    </w:pPr>
    <w:rPr>
      <w:rFonts w:ascii="Franklin Gothic Medium" w:eastAsia="Times New Roman" w:hAnsi="Franklin Gothic Medium" w:cs="Times New Roman"/>
      <w:b w:val="0"/>
      <w:bCs/>
      <w:color w:val="auto"/>
      <w:kern w:val="28"/>
      <w:sz w:val="28"/>
      <w:szCs w:val="20"/>
    </w:rPr>
  </w:style>
  <w:style w:type="paragraph" w:customStyle="1" w:styleId="ParagraphNumbered">
    <w:name w:val="_Paragraph Numbered"/>
    <w:basedOn w:val="Normal"/>
    <w:rsid w:val="009F038E"/>
    <w:pPr>
      <w:spacing w:before="120" w:after="120" w:line="259" w:lineRule="auto"/>
      <w:ind w:left="720" w:hanging="720"/>
      <w:jc w:val="both"/>
    </w:pPr>
    <w:rPr>
      <w:rFonts w:ascii="Franklin Gothic Book" w:eastAsia="Times New Roman" w:hAnsi="Franklin Gothic Book" w:cs="Times New Roman"/>
      <w:sz w:val="21"/>
      <w:szCs w:val="20"/>
    </w:rPr>
  </w:style>
  <w:style w:type="paragraph" w:customStyle="1" w:styleId="Default">
    <w:name w:val="Default"/>
    <w:rsid w:val="008A6AB2"/>
    <w:pPr>
      <w:widowControl w:val="0"/>
      <w:autoSpaceDE w:val="0"/>
      <w:autoSpaceDN w:val="0"/>
      <w:adjustRightInd w:val="0"/>
    </w:pPr>
    <w:rPr>
      <w:rFonts w:ascii="FTFBZR+TimesNewRomanPSMT" w:eastAsia="Times New Roman" w:hAnsi="FTFBZR+TimesNewRomanPSMT" w:cs="FTFBZR+TimesNewRomanPSMT"/>
      <w:color w:val="000000"/>
    </w:rPr>
  </w:style>
  <w:style w:type="paragraph" w:styleId="ListParagraph">
    <w:name w:val="List Paragraph"/>
    <w:basedOn w:val="Normal"/>
    <w:uiPriority w:val="34"/>
    <w:qFormat/>
    <w:rsid w:val="002209EE"/>
    <w:pPr>
      <w:ind w:left="720"/>
      <w:contextualSpacing/>
    </w:pPr>
  </w:style>
  <w:style w:type="paragraph" w:customStyle="1" w:styleId="Righttext">
    <w:name w:val="_Right text"/>
    <w:basedOn w:val="Normal"/>
    <w:rsid w:val="008515EE"/>
    <w:pPr>
      <w:spacing w:after="120" w:line="259" w:lineRule="auto"/>
      <w:jc w:val="right"/>
    </w:pPr>
    <w:rPr>
      <w:rFonts w:ascii="Franklin Gothic Book" w:eastAsia="Times New Roman" w:hAnsi="Franklin Gothic Book" w:cs="Times New Roman"/>
      <w:sz w:val="21"/>
      <w:szCs w:val="20"/>
    </w:rPr>
  </w:style>
  <w:style w:type="paragraph" w:customStyle="1" w:styleId="Heading2Bullet">
    <w:name w:val="_Heading 2 Bullet"/>
    <w:basedOn w:val="Normal"/>
    <w:rsid w:val="008809CB"/>
    <w:pPr>
      <w:spacing w:before="240" w:after="240" w:line="250" w:lineRule="auto"/>
      <w:ind w:left="720" w:hanging="720"/>
    </w:pPr>
    <w:rPr>
      <w:rFonts w:ascii="Franklin Gothic Medium" w:eastAsia="Times New Roman" w:hAnsi="Franklin Gothic Medium" w:cs="Times New Roman"/>
      <w:caps/>
      <w:sz w:val="21"/>
      <w:szCs w:val="20"/>
    </w:rPr>
  </w:style>
  <w:style w:type="paragraph" w:customStyle="1" w:styleId="ParagraphNumberedIndent">
    <w:name w:val="_Paragraph Numbered Indent"/>
    <w:basedOn w:val="ParagraphNumbered"/>
    <w:rsid w:val="004C4590"/>
    <w:pPr>
      <w:ind w:left="1512" w:hanging="792"/>
    </w:pPr>
    <w:rPr>
      <w:iCs/>
    </w:rPr>
  </w:style>
  <w:style w:type="paragraph" w:customStyle="1" w:styleId="StyleParagraphNumberedIndentBold">
    <w:name w:val="Style _Paragraph Numbered Indent + Bold"/>
    <w:basedOn w:val="ParagraphNumberedIndent"/>
    <w:rsid w:val="004C4590"/>
    <w:rPr>
      <w:bCs/>
      <w:i/>
    </w:rPr>
  </w:style>
  <w:style w:type="character" w:customStyle="1" w:styleId="FranklinMedium">
    <w:name w:val="Franklin Medium"/>
    <w:basedOn w:val="DefaultParagraphFont"/>
    <w:uiPriority w:val="1"/>
    <w:qFormat/>
    <w:rsid w:val="004C4590"/>
    <w:rPr>
      <w:rFonts w:ascii="Franklin Gothic Medium" w:hAnsi="Franklin Gothic Medium"/>
    </w:rPr>
  </w:style>
  <w:style w:type="character" w:styleId="CommentReference">
    <w:name w:val="annotation reference"/>
    <w:basedOn w:val="DefaultParagraphFont"/>
    <w:uiPriority w:val="99"/>
    <w:semiHidden/>
    <w:unhideWhenUsed/>
    <w:rsid w:val="00554373"/>
    <w:rPr>
      <w:sz w:val="16"/>
      <w:szCs w:val="16"/>
    </w:rPr>
  </w:style>
  <w:style w:type="paragraph" w:styleId="CommentText">
    <w:name w:val="annotation text"/>
    <w:basedOn w:val="Normal"/>
    <w:link w:val="CommentTextChar"/>
    <w:uiPriority w:val="99"/>
    <w:semiHidden/>
    <w:unhideWhenUsed/>
    <w:rsid w:val="00554373"/>
    <w:pPr>
      <w:spacing w:line="240" w:lineRule="auto"/>
    </w:pPr>
    <w:rPr>
      <w:szCs w:val="20"/>
    </w:rPr>
  </w:style>
  <w:style w:type="character" w:customStyle="1" w:styleId="CommentTextChar">
    <w:name w:val="Comment Text Char"/>
    <w:basedOn w:val="DefaultParagraphFont"/>
    <w:link w:val="CommentText"/>
    <w:uiPriority w:val="99"/>
    <w:semiHidden/>
    <w:rsid w:val="00554373"/>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554373"/>
    <w:rPr>
      <w:b/>
      <w:bCs/>
    </w:rPr>
  </w:style>
  <w:style w:type="character" w:customStyle="1" w:styleId="CommentSubjectChar">
    <w:name w:val="Comment Subject Char"/>
    <w:basedOn w:val="CommentTextChar"/>
    <w:link w:val="CommentSubject"/>
    <w:uiPriority w:val="99"/>
    <w:semiHidden/>
    <w:rsid w:val="00554373"/>
    <w:rPr>
      <w:rFonts w:ascii="Arial" w:eastAsiaTheme="minorEastAsia" w:hAnsi="Arial"/>
      <w:b/>
      <w:bCs/>
      <w:sz w:val="20"/>
      <w:szCs w:val="20"/>
    </w:rPr>
  </w:style>
  <w:style w:type="paragraph" w:customStyle="1" w:styleId="Paragraph">
    <w:name w:val="_Paragraph"/>
    <w:basedOn w:val="Normal"/>
    <w:rsid w:val="0078340D"/>
    <w:pPr>
      <w:spacing w:after="120" w:line="259" w:lineRule="auto"/>
      <w:jc w:val="both"/>
    </w:pPr>
    <w:rPr>
      <w:rFonts w:ascii="Franklin Gothic Book" w:eastAsia="Times New Roman" w:hAnsi="Franklin Gothic Book" w:cs="Times New Roman"/>
      <w:sz w:val="21"/>
      <w:szCs w:val="20"/>
    </w:rPr>
  </w:style>
  <w:style w:type="table" w:styleId="TableGrid">
    <w:name w:val="Table Grid"/>
    <w:basedOn w:val="TableNormal"/>
    <w:uiPriority w:val="39"/>
    <w:rsid w:val="00EA2BA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BB685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72C7B"/>
    <w:rPr>
      <w:color w:val="808080"/>
    </w:rPr>
  </w:style>
  <w:style w:type="paragraph" w:styleId="BodyText3">
    <w:name w:val="Body Text 3"/>
    <w:basedOn w:val="Normal"/>
    <w:link w:val="BodyText3Char"/>
    <w:uiPriority w:val="99"/>
    <w:unhideWhenUsed/>
    <w:rsid w:val="0047602A"/>
    <w:pPr>
      <w:spacing w:after="120"/>
    </w:pPr>
    <w:rPr>
      <w:sz w:val="16"/>
      <w:szCs w:val="16"/>
    </w:rPr>
  </w:style>
  <w:style w:type="character" w:customStyle="1" w:styleId="BodyText3Char">
    <w:name w:val="Body Text 3 Char"/>
    <w:basedOn w:val="DefaultParagraphFont"/>
    <w:link w:val="BodyText3"/>
    <w:uiPriority w:val="99"/>
    <w:rsid w:val="0047602A"/>
    <w:rPr>
      <w:rFonts w:ascii="Arial" w:eastAsiaTheme="minorEastAsia" w:hAnsi="Arial"/>
      <w:sz w:val="16"/>
      <w:szCs w:val="16"/>
    </w:rPr>
  </w:style>
  <w:style w:type="paragraph" w:customStyle="1" w:styleId="Bullet1">
    <w:name w:val="_Bullet1"/>
    <w:basedOn w:val="Normal"/>
    <w:rsid w:val="00D10D95"/>
    <w:pPr>
      <w:spacing w:before="60" w:after="60" w:line="259" w:lineRule="auto"/>
      <w:ind w:left="562" w:hanging="562"/>
      <w:jc w:val="both"/>
    </w:pPr>
    <w:rPr>
      <w:rFonts w:eastAsia="Times New Roman" w:cs="Times New Roman"/>
      <w:sz w:val="21"/>
      <w:szCs w:val="20"/>
      <w:lang w:eastAsia="en-CA"/>
    </w:rPr>
  </w:style>
  <w:style w:type="paragraph" w:customStyle="1" w:styleId="Bullet2">
    <w:name w:val="_Bullet2"/>
    <w:basedOn w:val="Normal"/>
    <w:rsid w:val="00D10D95"/>
    <w:pPr>
      <w:spacing w:before="120" w:after="120" w:line="259" w:lineRule="auto"/>
      <w:ind w:left="1138" w:hanging="562"/>
      <w:jc w:val="both"/>
    </w:pPr>
    <w:rPr>
      <w:rFonts w:eastAsia="Times New Roman" w:cs="Times New Roman"/>
      <w:sz w:val="21"/>
      <w:szCs w:val="20"/>
      <w:lang w:eastAsia="en-CA"/>
    </w:rPr>
  </w:style>
  <w:style w:type="paragraph" w:customStyle="1" w:styleId="TableText">
    <w:name w:val="Table Text"/>
    <w:basedOn w:val="Paragraph"/>
    <w:qFormat/>
    <w:rsid w:val="008E6ABA"/>
    <w:pPr>
      <w:spacing w:before="60" w:after="60" w:line="240" w:lineRule="auto"/>
      <w:jc w:val="left"/>
    </w:pPr>
    <w:rPr>
      <w:rFonts w:ascii="Arial" w:hAnsi="Arial"/>
      <w:sz w:val="22"/>
      <w:lang w:eastAsia="en-CA"/>
    </w:rPr>
  </w:style>
  <w:style w:type="character" w:customStyle="1" w:styleId="Style1">
    <w:name w:val="Style1"/>
    <w:basedOn w:val="DefaultParagraphFont"/>
    <w:uiPriority w:val="1"/>
    <w:rsid w:val="008E6ABA"/>
    <w:rPr>
      <w:rFonts w:ascii="Arial" w:hAnsi="Arial"/>
      <w:sz w:val="20"/>
    </w:rPr>
  </w:style>
  <w:style w:type="character" w:customStyle="1" w:styleId="Style2">
    <w:name w:val="Style2"/>
    <w:basedOn w:val="DefaultParagraphFont"/>
    <w:uiPriority w:val="1"/>
    <w:rsid w:val="00784522"/>
    <w:rPr>
      <w:rFonts w:ascii="Arial" w:hAnsi="Arial"/>
      <w:sz w:val="18"/>
    </w:rPr>
  </w:style>
  <w:style w:type="character" w:styleId="UnresolvedMention">
    <w:name w:val="Unresolved Mention"/>
    <w:basedOn w:val="DefaultParagraphFont"/>
    <w:uiPriority w:val="99"/>
    <w:semiHidden/>
    <w:unhideWhenUsed/>
    <w:rsid w:val="009418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0922374">
      <w:bodyDiv w:val="1"/>
      <w:marLeft w:val="0"/>
      <w:marRight w:val="0"/>
      <w:marTop w:val="0"/>
      <w:marBottom w:val="0"/>
      <w:divBdr>
        <w:top w:val="none" w:sz="0" w:space="0" w:color="auto"/>
        <w:left w:val="none" w:sz="0" w:space="0" w:color="auto"/>
        <w:bottom w:val="none" w:sz="0" w:space="0" w:color="auto"/>
        <w:right w:val="none" w:sz="0" w:space="0" w:color="auto"/>
      </w:divBdr>
    </w:div>
    <w:div w:id="1086731498">
      <w:bodyDiv w:val="1"/>
      <w:marLeft w:val="0"/>
      <w:marRight w:val="0"/>
      <w:marTop w:val="0"/>
      <w:marBottom w:val="0"/>
      <w:divBdr>
        <w:top w:val="none" w:sz="0" w:space="0" w:color="auto"/>
        <w:left w:val="none" w:sz="0" w:space="0" w:color="auto"/>
        <w:bottom w:val="none" w:sz="0" w:space="0" w:color="auto"/>
        <w:right w:val="none" w:sz="0" w:space="0" w:color="auto"/>
      </w:divBdr>
    </w:div>
    <w:div w:id="1196624055">
      <w:bodyDiv w:val="1"/>
      <w:marLeft w:val="0"/>
      <w:marRight w:val="0"/>
      <w:marTop w:val="0"/>
      <w:marBottom w:val="0"/>
      <w:divBdr>
        <w:top w:val="none" w:sz="0" w:space="0" w:color="auto"/>
        <w:left w:val="none" w:sz="0" w:space="0" w:color="auto"/>
        <w:bottom w:val="none" w:sz="0" w:space="0" w:color="auto"/>
        <w:right w:val="none" w:sz="0" w:space="0" w:color="auto"/>
      </w:divBdr>
    </w:div>
    <w:div w:id="1619491049">
      <w:bodyDiv w:val="1"/>
      <w:marLeft w:val="0"/>
      <w:marRight w:val="0"/>
      <w:marTop w:val="0"/>
      <w:marBottom w:val="0"/>
      <w:divBdr>
        <w:top w:val="none" w:sz="0" w:space="0" w:color="auto"/>
        <w:left w:val="none" w:sz="0" w:space="0" w:color="auto"/>
        <w:bottom w:val="none" w:sz="0" w:space="0" w:color="auto"/>
        <w:right w:val="none" w:sz="0" w:space="0" w:color="auto"/>
      </w:divBdr>
    </w:div>
    <w:div w:id="1816988721">
      <w:bodyDiv w:val="1"/>
      <w:marLeft w:val="0"/>
      <w:marRight w:val="0"/>
      <w:marTop w:val="0"/>
      <w:marBottom w:val="0"/>
      <w:divBdr>
        <w:top w:val="none" w:sz="0" w:space="0" w:color="auto"/>
        <w:left w:val="none" w:sz="0" w:space="0" w:color="auto"/>
        <w:bottom w:val="none" w:sz="0" w:space="0" w:color="auto"/>
        <w:right w:val="none" w:sz="0" w:space="0" w:color="auto"/>
      </w:divBdr>
    </w:div>
    <w:div w:id="20118348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hristine.sawchuk@cbvinstitute.com" TargetMode="External"/><Relationship Id="rId18" Type="http://schemas.openxmlformats.org/officeDocument/2006/relationships/hyperlink" Target="https://cbvinstitute.com/wp-content/uploads/2025/10/Designating-Life-Member-Policy_FR-Sep-2025.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deborah.hanlon@cbvinstitute.com"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516B79C62944855B8BA0C1996093FBF"/>
        <w:category>
          <w:name w:val="General"/>
          <w:gallery w:val="placeholder"/>
        </w:category>
        <w:types>
          <w:type w:val="bbPlcHdr"/>
        </w:types>
        <w:behaviors>
          <w:behavior w:val="content"/>
        </w:behaviors>
        <w:guid w:val="{E340B610-8D9B-4EE2-BD54-21E313524FE5}"/>
      </w:docPartPr>
      <w:docPartBody>
        <w:p w:rsidR="00F10B3D" w:rsidRDefault="00AD7392" w:rsidP="00AD7392">
          <w:r>
            <w:rPr>
              <w:rStyle w:val="PlaceholderText"/>
            </w:rPr>
            <w:t>Cliquez ici</w:t>
          </w:r>
        </w:p>
      </w:docPartBody>
    </w:docPart>
    <w:docPart>
      <w:docPartPr>
        <w:name w:val="8C3A2BA65CA84C10B608CA7F3B1A3818"/>
        <w:category>
          <w:name w:val="General"/>
          <w:gallery w:val="placeholder"/>
        </w:category>
        <w:types>
          <w:type w:val="bbPlcHdr"/>
        </w:types>
        <w:behaviors>
          <w:behavior w:val="content"/>
        </w:behaviors>
        <w:guid w:val="{281228CE-ED95-4EB4-AA61-478BB12366A6}"/>
      </w:docPartPr>
      <w:docPartBody>
        <w:p w:rsidR="00F10B3D" w:rsidRDefault="00AD7392" w:rsidP="00AD7392">
          <w:r>
            <w:rPr>
              <w:rStyle w:val="PlaceholderText"/>
            </w:rPr>
            <w:t>Cliquez ici pour saisir le texte.</w:t>
          </w:r>
        </w:p>
      </w:docPartBody>
    </w:docPart>
    <w:docPart>
      <w:docPartPr>
        <w:name w:val="01AC219E289642A09D60B52EE5C85740"/>
        <w:category>
          <w:name w:val="General"/>
          <w:gallery w:val="placeholder"/>
        </w:category>
        <w:types>
          <w:type w:val="bbPlcHdr"/>
        </w:types>
        <w:behaviors>
          <w:behavior w:val="content"/>
        </w:behaviors>
        <w:guid w:val="{65025E16-C4BA-4D6E-BACD-95541B4BF14D}"/>
      </w:docPartPr>
      <w:docPartBody>
        <w:p w:rsidR="00F10B3D" w:rsidRDefault="00AD7392" w:rsidP="00AD7392">
          <w:r>
            <w:rPr>
              <w:rStyle w:val="PlaceholderText"/>
            </w:rPr>
            <w:t>Cliquez ici pour saisir le texte.</w:t>
          </w:r>
        </w:p>
      </w:docPartBody>
    </w:docPart>
    <w:docPart>
      <w:docPartPr>
        <w:name w:val="BE955691EA0C4F0FA939E4913847B855"/>
        <w:category>
          <w:name w:val="General"/>
          <w:gallery w:val="placeholder"/>
        </w:category>
        <w:types>
          <w:type w:val="bbPlcHdr"/>
        </w:types>
        <w:behaviors>
          <w:behavior w:val="content"/>
        </w:behaviors>
        <w:guid w:val="{3FE1BDF7-AA25-451D-B208-3C3E490A1263}"/>
      </w:docPartPr>
      <w:docPartBody>
        <w:p w:rsidR="00F10B3D" w:rsidRDefault="00AD7392" w:rsidP="00AD7392">
          <w:r>
            <w:rPr>
              <w:rStyle w:val="PlaceholderText"/>
            </w:rPr>
            <w:t>Cliquez ici</w:t>
          </w:r>
        </w:p>
      </w:docPartBody>
    </w:docPart>
    <w:docPart>
      <w:docPartPr>
        <w:name w:val="12640D86005F40299B8259873E399978"/>
        <w:category>
          <w:name w:val="General"/>
          <w:gallery w:val="placeholder"/>
        </w:category>
        <w:types>
          <w:type w:val="bbPlcHdr"/>
        </w:types>
        <w:behaviors>
          <w:behavior w:val="content"/>
        </w:behaviors>
        <w:guid w:val="{2A25ED05-C9ED-4796-9482-16191DFE224C}"/>
      </w:docPartPr>
      <w:docPartBody>
        <w:p w:rsidR="00F10B3D" w:rsidRDefault="00AD7392" w:rsidP="00AD7392">
          <w:r>
            <w:rPr>
              <w:rStyle w:val="PlaceholderText"/>
            </w:rPr>
            <w:t>Cliquez ici pour saisir le texte.</w:t>
          </w:r>
        </w:p>
      </w:docPartBody>
    </w:docPart>
    <w:docPart>
      <w:docPartPr>
        <w:name w:val="E60CA27E131A46A291573369531DE722"/>
        <w:category>
          <w:name w:val="General"/>
          <w:gallery w:val="placeholder"/>
        </w:category>
        <w:types>
          <w:type w:val="bbPlcHdr"/>
        </w:types>
        <w:behaviors>
          <w:behavior w:val="content"/>
        </w:behaviors>
        <w:guid w:val="{C8C1EC34-C811-4CCE-8690-A9DC7BED477A}"/>
      </w:docPartPr>
      <w:docPartBody>
        <w:p w:rsidR="00F10B3D" w:rsidRDefault="00AD7392" w:rsidP="00AD7392">
          <w:r>
            <w:rPr>
              <w:rStyle w:val="PlaceholderText"/>
            </w:rPr>
            <w:t>Cliquez ici pour saisir le texte.</w:t>
          </w:r>
        </w:p>
      </w:docPartBody>
    </w:docPart>
    <w:docPart>
      <w:docPartPr>
        <w:name w:val="F6F412579FEB48DCBDF7B523B1179B76"/>
        <w:category>
          <w:name w:val="General"/>
          <w:gallery w:val="placeholder"/>
        </w:category>
        <w:types>
          <w:type w:val="bbPlcHdr"/>
        </w:types>
        <w:behaviors>
          <w:behavior w:val="content"/>
        </w:behaviors>
        <w:guid w:val="{AA754411-73E7-4465-AF32-94D1E97FE813}"/>
      </w:docPartPr>
      <w:docPartBody>
        <w:p w:rsidR="00F10B3D" w:rsidRDefault="00AD7392" w:rsidP="00AD7392">
          <w:r>
            <w:rPr>
              <w:rStyle w:val="PlaceholderText"/>
            </w:rPr>
            <w:t>Cliquez ici</w:t>
          </w:r>
        </w:p>
      </w:docPartBody>
    </w:docPart>
    <w:docPart>
      <w:docPartPr>
        <w:name w:val="81ACD21E36D8400BB72338A476BC36BB"/>
        <w:category>
          <w:name w:val="General"/>
          <w:gallery w:val="placeholder"/>
        </w:category>
        <w:types>
          <w:type w:val="bbPlcHdr"/>
        </w:types>
        <w:behaviors>
          <w:behavior w:val="content"/>
        </w:behaviors>
        <w:guid w:val="{9DF2652F-F373-4607-994A-10C6ABF2D0E7}"/>
      </w:docPartPr>
      <w:docPartBody>
        <w:p w:rsidR="00F10B3D" w:rsidRDefault="00AD7392" w:rsidP="00AD7392">
          <w:r>
            <w:rPr>
              <w:rStyle w:val="PlaceholderText"/>
            </w:rPr>
            <w:t>Cliquez ici pour saisir le texte.</w:t>
          </w:r>
        </w:p>
      </w:docPartBody>
    </w:docPart>
    <w:docPart>
      <w:docPartPr>
        <w:name w:val="81770F22FF1B42A8A04E1E2C2DACCF57"/>
        <w:category>
          <w:name w:val="General"/>
          <w:gallery w:val="placeholder"/>
        </w:category>
        <w:types>
          <w:type w:val="bbPlcHdr"/>
        </w:types>
        <w:behaviors>
          <w:behavior w:val="content"/>
        </w:behaviors>
        <w:guid w:val="{AAF37CFE-9848-40F7-B34D-F6EAD3924F6A}"/>
      </w:docPartPr>
      <w:docPartBody>
        <w:p w:rsidR="00F10B3D" w:rsidRDefault="00AD7392" w:rsidP="00AD7392">
          <w:r>
            <w:rPr>
              <w:rStyle w:val="PlaceholderText"/>
            </w:rPr>
            <w:t>Cliquez ici pour saisir le texte.</w:t>
          </w:r>
        </w:p>
      </w:docPartBody>
    </w:docPart>
    <w:docPart>
      <w:docPartPr>
        <w:name w:val="B037D28268374E6FA8D1D034A87CD643"/>
        <w:category>
          <w:name w:val="General"/>
          <w:gallery w:val="placeholder"/>
        </w:category>
        <w:types>
          <w:type w:val="bbPlcHdr"/>
        </w:types>
        <w:behaviors>
          <w:behavior w:val="content"/>
        </w:behaviors>
        <w:guid w:val="{CAFBFBEE-A100-4F6B-A172-83442D9C1872}"/>
      </w:docPartPr>
      <w:docPartBody>
        <w:p w:rsidR="00F10B3D" w:rsidRDefault="00AD7392" w:rsidP="00AD7392">
          <w:r>
            <w:rPr>
              <w:rStyle w:val="PlaceholderText"/>
            </w:rPr>
            <w:t>Cliquez ici</w:t>
          </w:r>
        </w:p>
      </w:docPartBody>
    </w:docPart>
    <w:docPart>
      <w:docPartPr>
        <w:name w:val="465383A877894ECF84CF7142404B8CBF"/>
        <w:category>
          <w:name w:val="General"/>
          <w:gallery w:val="placeholder"/>
        </w:category>
        <w:types>
          <w:type w:val="bbPlcHdr"/>
        </w:types>
        <w:behaviors>
          <w:behavior w:val="content"/>
        </w:behaviors>
        <w:guid w:val="{F207E95D-19DB-4BBF-B8FD-AB356912BF24}"/>
      </w:docPartPr>
      <w:docPartBody>
        <w:p w:rsidR="00F10B3D" w:rsidRDefault="00AD7392" w:rsidP="00AD7392">
          <w:r>
            <w:rPr>
              <w:rStyle w:val="PlaceholderText"/>
            </w:rPr>
            <w:t>Cliquez ici pour saisir le texte.</w:t>
          </w:r>
        </w:p>
      </w:docPartBody>
    </w:docPart>
    <w:docPart>
      <w:docPartPr>
        <w:name w:val="87CFBF5D74B74F71ADF4088B67E04DAA"/>
        <w:category>
          <w:name w:val="General"/>
          <w:gallery w:val="placeholder"/>
        </w:category>
        <w:types>
          <w:type w:val="bbPlcHdr"/>
        </w:types>
        <w:behaviors>
          <w:behavior w:val="content"/>
        </w:behaviors>
        <w:guid w:val="{6ECF10B6-DA93-4FCD-AB11-C49468CEDD00}"/>
      </w:docPartPr>
      <w:docPartBody>
        <w:p w:rsidR="00F10B3D" w:rsidRDefault="00AD7392" w:rsidP="00AD7392">
          <w:r>
            <w:rPr>
              <w:rStyle w:val="PlaceholderText"/>
            </w:rPr>
            <w:t>Cliquez ici pour saisir le texte.</w:t>
          </w:r>
        </w:p>
      </w:docPartBody>
    </w:docPart>
    <w:docPart>
      <w:docPartPr>
        <w:name w:val="962F03426F594C65BFA4F6CD82D14361"/>
        <w:category>
          <w:name w:val="General"/>
          <w:gallery w:val="placeholder"/>
        </w:category>
        <w:types>
          <w:type w:val="bbPlcHdr"/>
        </w:types>
        <w:behaviors>
          <w:behavior w:val="content"/>
        </w:behaviors>
        <w:guid w:val="{00C2E6B5-D6A6-4ADE-BBCA-84FEDF1B9C14}"/>
      </w:docPartPr>
      <w:docPartBody>
        <w:p w:rsidR="00F10B3D" w:rsidRDefault="00AD7392" w:rsidP="00AD7392">
          <w:r>
            <w:rPr>
              <w:rStyle w:val="PlaceholderText"/>
            </w:rPr>
            <w:t>Cliquez ici</w:t>
          </w:r>
        </w:p>
      </w:docPartBody>
    </w:docPart>
    <w:docPart>
      <w:docPartPr>
        <w:name w:val="5C6B0840E170457395700A3A9E95BCF9"/>
        <w:category>
          <w:name w:val="General"/>
          <w:gallery w:val="placeholder"/>
        </w:category>
        <w:types>
          <w:type w:val="bbPlcHdr"/>
        </w:types>
        <w:behaviors>
          <w:behavior w:val="content"/>
        </w:behaviors>
        <w:guid w:val="{FC13BFC2-41F9-4AE4-A96C-9D8780DAD67C}"/>
      </w:docPartPr>
      <w:docPartBody>
        <w:p w:rsidR="00F10B3D" w:rsidRDefault="00AD7392" w:rsidP="00AD7392">
          <w:r>
            <w:rPr>
              <w:rStyle w:val="PlaceholderText"/>
            </w:rPr>
            <w:t>Cliquez ici pour saisir le texte.</w:t>
          </w:r>
        </w:p>
      </w:docPartBody>
    </w:docPart>
    <w:docPart>
      <w:docPartPr>
        <w:name w:val="60432954D90D467C98384FF33F9A53CB"/>
        <w:category>
          <w:name w:val="General"/>
          <w:gallery w:val="placeholder"/>
        </w:category>
        <w:types>
          <w:type w:val="bbPlcHdr"/>
        </w:types>
        <w:behaviors>
          <w:behavior w:val="content"/>
        </w:behaviors>
        <w:guid w:val="{628168C4-FB30-4B5D-81E0-B202C28AF822}"/>
      </w:docPartPr>
      <w:docPartBody>
        <w:p w:rsidR="00F10B3D" w:rsidRDefault="00AD7392" w:rsidP="00AD7392">
          <w:r>
            <w:rPr>
              <w:rStyle w:val="PlaceholderText"/>
            </w:rPr>
            <w:t>Cliquez ici pour saisir le texte.</w:t>
          </w:r>
        </w:p>
      </w:docPartBody>
    </w:docPart>
    <w:docPart>
      <w:docPartPr>
        <w:name w:val="63B1AEBD6E6F46C2B2E0322CC145D7B0"/>
        <w:category>
          <w:name w:val="General"/>
          <w:gallery w:val="placeholder"/>
        </w:category>
        <w:types>
          <w:type w:val="bbPlcHdr"/>
        </w:types>
        <w:behaviors>
          <w:behavior w:val="content"/>
        </w:behaviors>
        <w:guid w:val="{79ACC898-9B93-49C2-8DF9-EB34FF3D12B8}"/>
      </w:docPartPr>
      <w:docPartBody>
        <w:p w:rsidR="00F10B3D" w:rsidRDefault="00AD7392" w:rsidP="00AD7392">
          <w:r>
            <w:rPr>
              <w:rStyle w:val="PlaceholderText"/>
            </w:rPr>
            <w:t>Cliquez ici</w:t>
          </w:r>
        </w:p>
      </w:docPartBody>
    </w:docPart>
    <w:docPart>
      <w:docPartPr>
        <w:name w:val="62C333B0072143F2A9C100C452B3E8CB"/>
        <w:category>
          <w:name w:val="General"/>
          <w:gallery w:val="placeholder"/>
        </w:category>
        <w:types>
          <w:type w:val="bbPlcHdr"/>
        </w:types>
        <w:behaviors>
          <w:behavior w:val="content"/>
        </w:behaviors>
        <w:guid w:val="{ADAB87C9-2C1F-4116-801B-160511358C2A}"/>
      </w:docPartPr>
      <w:docPartBody>
        <w:p w:rsidR="00F10B3D" w:rsidRDefault="00AD7392" w:rsidP="00AD7392">
          <w:r>
            <w:rPr>
              <w:rStyle w:val="PlaceholderText"/>
            </w:rPr>
            <w:t>Cliquez ici pour saisir le texte.</w:t>
          </w:r>
        </w:p>
      </w:docPartBody>
    </w:docPart>
    <w:docPart>
      <w:docPartPr>
        <w:name w:val="AA7A1777BB5D49689ECD333FA11A9711"/>
        <w:category>
          <w:name w:val="General"/>
          <w:gallery w:val="placeholder"/>
        </w:category>
        <w:types>
          <w:type w:val="bbPlcHdr"/>
        </w:types>
        <w:behaviors>
          <w:behavior w:val="content"/>
        </w:behaviors>
        <w:guid w:val="{A3B7A6E4-C8BC-436B-823A-1BD091B00796}"/>
      </w:docPartPr>
      <w:docPartBody>
        <w:p w:rsidR="00F10B3D" w:rsidRDefault="00AD7392" w:rsidP="00AD7392">
          <w:r>
            <w:rPr>
              <w:rStyle w:val="PlaceholderText"/>
            </w:rPr>
            <w:t>Cliquez ici pour saisir le texte.</w:t>
          </w:r>
        </w:p>
      </w:docPartBody>
    </w:docPart>
    <w:docPart>
      <w:docPartPr>
        <w:name w:val="BD6D6187AB51464FBB36E3B5B0C870BD"/>
        <w:category>
          <w:name w:val="General"/>
          <w:gallery w:val="placeholder"/>
        </w:category>
        <w:types>
          <w:type w:val="bbPlcHdr"/>
        </w:types>
        <w:behaviors>
          <w:behavior w:val="content"/>
        </w:behaviors>
        <w:guid w:val="{C7D6B647-F3AD-4194-8D9B-868096D290EF}"/>
      </w:docPartPr>
      <w:docPartBody>
        <w:p w:rsidR="00F10B3D" w:rsidRDefault="00AD7392" w:rsidP="00AD7392">
          <w:r>
            <w:rPr>
              <w:rStyle w:val="PlaceholderText"/>
            </w:rPr>
            <w:t>Cliquez ici</w:t>
          </w:r>
        </w:p>
      </w:docPartBody>
    </w:docPart>
    <w:docPart>
      <w:docPartPr>
        <w:name w:val="4961DC5800B9446CB52FC00568AE991E"/>
        <w:category>
          <w:name w:val="General"/>
          <w:gallery w:val="placeholder"/>
        </w:category>
        <w:types>
          <w:type w:val="bbPlcHdr"/>
        </w:types>
        <w:behaviors>
          <w:behavior w:val="content"/>
        </w:behaviors>
        <w:guid w:val="{A496A280-44EC-4098-9467-0F4198245A2B}"/>
      </w:docPartPr>
      <w:docPartBody>
        <w:p w:rsidR="00F10B3D" w:rsidRDefault="00AD7392" w:rsidP="00AD7392">
          <w:r>
            <w:rPr>
              <w:rStyle w:val="PlaceholderText"/>
            </w:rPr>
            <w:t>Cliquez ici pour saisir le texte.</w:t>
          </w:r>
        </w:p>
      </w:docPartBody>
    </w:docPart>
    <w:docPart>
      <w:docPartPr>
        <w:name w:val="4C5E1F9F5CD8487CA4C4CAF100A040E6"/>
        <w:category>
          <w:name w:val="General"/>
          <w:gallery w:val="placeholder"/>
        </w:category>
        <w:types>
          <w:type w:val="bbPlcHdr"/>
        </w:types>
        <w:behaviors>
          <w:behavior w:val="content"/>
        </w:behaviors>
        <w:guid w:val="{E585F03E-4474-437E-B0E4-EC131246BAF2}"/>
      </w:docPartPr>
      <w:docPartBody>
        <w:p w:rsidR="00F10B3D" w:rsidRDefault="00AD7392" w:rsidP="00AD7392">
          <w:r>
            <w:rPr>
              <w:rStyle w:val="PlaceholderText"/>
            </w:rPr>
            <w:t>Cliquez ici pour saisir le texte.</w:t>
          </w:r>
        </w:p>
      </w:docPartBody>
    </w:docPart>
    <w:docPart>
      <w:docPartPr>
        <w:name w:val="569CB414F23249FE815BA739CC5CCFBD"/>
        <w:category>
          <w:name w:val="General"/>
          <w:gallery w:val="placeholder"/>
        </w:category>
        <w:types>
          <w:type w:val="bbPlcHdr"/>
        </w:types>
        <w:behaviors>
          <w:behavior w:val="content"/>
        </w:behaviors>
        <w:guid w:val="{7335A2A4-BC01-49AF-86A0-FB1D53F21DE7}"/>
      </w:docPartPr>
      <w:docPartBody>
        <w:p w:rsidR="00F10B3D" w:rsidRDefault="00AD7392" w:rsidP="00AD7392">
          <w:r>
            <w:rPr>
              <w:rStyle w:val="PlaceholderText"/>
            </w:rPr>
            <w:t>Cliquez ici</w:t>
          </w:r>
        </w:p>
      </w:docPartBody>
    </w:docPart>
    <w:docPart>
      <w:docPartPr>
        <w:name w:val="A35ADE8AEC0A44EFBC99FE81275A03FF"/>
        <w:category>
          <w:name w:val="General"/>
          <w:gallery w:val="placeholder"/>
        </w:category>
        <w:types>
          <w:type w:val="bbPlcHdr"/>
        </w:types>
        <w:behaviors>
          <w:behavior w:val="content"/>
        </w:behaviors>
        <w:guid w:val="{C1A0BDDC-A668-4FE0-9D1E-B87DFCAB4670}"/>
      </w:docPartPr>
      <w:docPartBody>
        <w:p w:rsidR="00F10B3D" w:rsidRDefault="00AD7392" w:rsidP="00AD7392">
          <w:r>
            <w:rPr>
              <w:rStyle w:val="PlaceholderText"/>
            </w:rPr>
            <w:t>Cliquez ici pour saisir le texte.</w:t>
          </w:r>
        </w:p>
      </w:docPartBody>
    </w:docPart>
    <w:docPart>
      <w:docPartPr>
        <w:name w:val="C7702FC8E3DD4CE38C49C6E7988D7E30"/>
        <w:category>
          <w:name w:val="General"/>
          <w:gallery w:val="placeholder"/>
        </w:category>
        <w:types>
          <w:type w:val="bbPlcHdr"/>
        </w:types>
        <w:behaviors>
          <w:behavior w:val="content"/>
        </w:behaviors>
        <w:guid w:val="{D870D378-9AFC-4426-A3C3-111FB36A0C5D}"/>
      </w:docPartPr>
      <w:docPartBody>
        <w:p w:rsidR="00F10B3D" w:rsidRDefault="00AD7392" w:rsidP="00AD7392">
          <w:r>
            <w:rPr>
              <w:rStyle w:val="PlaceholderText"/>
            </w:rPr>
            <w:t>Cliquez ici pour saisir le texte.</w:t>
          </w:r>
        </w:p>
      </w:docPartBody>
    </w:docPart>
    <w:docPart>
      <w:docPartPr>
        <w:name w:val="517CC95FA8BB4E09B8DE4379AC1782CC"/>
        <w:category>
          <w:name w:val="General"/>
          <w:gallery w:val="placeholder"/>
        </w:category>
        <w:types>
          <w:type w:val="bbPlcHdr"/>
        </w:types>
        <w:behaviors>
          <w:behavior w:val="content"/>
        </w:behaviors>
        <w:guid w:val="{36B27D3C-E253-4378-B074-38CE3263D819}"/>
      </w:docPartPr>
      <w:docPartBody>
        <w:p w:rsidR="00F10B3D" w:rsidRDefault="00AD7392" w:rsidP="00AD7392">
          <w:r>
            <w:rPr>
              <w:rStyle w:val="PlaceholderText"/>
            </w:rPr>
            <w:t>Cliquez ici</w:t>
          </w:r>
        </w:p>
      </w:docPartBody>
    </w:docPart>
    <w:docPart>
      <w:docPartPr>
        <w:name w:val="D907B49E0FC8480795C02E7F35401389"/>
        <w:category>
          <w:name w:val="General"/>
          <w:gallery w:val="placeholder"/>
        </w:category>
        <w:types>
          <w:type w:val="bbPlcHdr"/>
        </w:types>
        <w:behaviors>
          <w:behavior w:val="content"/>
        </w:behaviors>
        <w:guid w:val="{F853C8F3-0FAF-4764-87E4-88EE8357A352}"/>
      </w:docPartPr>
      <w:docPartBody>
        <w:p w:rsidR="00F10B3D" w:rsidRDefault="00AD7392" w:rsidP="00AD7392">
          <w:r>
            <w:rPr>
              <w:rStyle w:val="PlaceholderText"/>
            </w:rPr>
            <w:t>Cliquez ici pour saisir le texte.</w:t>
          </w:r>
        </w:p>
      </w:docPartBody>
    </w:docPart>
    <w:docPart>
      <w:docPartPr>
        <w:name w:val="04D4317624F5497D806C9635D92A25ED"/>
        <w:category>
          <w:name w:val="General"/>
          <w:gallery w:val="placeholder"/>
        </w:category>
        <w:types>
          <w:type w:val="bbPlcHdr"/>
        </w:types>
        <w:behaviors>
          <w:behavior w:val="content"/>
        </w:behaviors>
        <w:guid w:val="{282DB506-ED40-445C-A0CF-BC55F861DC1C}"/>
      </w:docPartPr>
      <w:docPartBody>
        <w:p w:rsidR="00F10B3D" w:rsidRDefault="00AD7392" w:rsidP="00AD7392">
          <w:r>
            <w:rPr>
              <w:rStyle w:val="PlaceholderText"/>
            </w:rPr>
            <w:t>Cliquez ici pour saisir le texte.</w:t>
          </w:r>
        </w:p>
      </w:docPartBody>
    </w:docPart>
    <w:docPart>
      <w:docPartPr>
        <w:name w:val="8E45A30DC2FA4DA2914AA881029AE158"/>
        <w:category>
          <w:name w:val="General"/>
          <w:gallery w:val="placeholder"/>
        </w:category>
        <w:types>
          <w:type w:val="bbPlcHdr"/>
        </w:types>
        <w:behaviors>
          <w:behavior w:val="content"/>
        </w:behaviors>
        <w:guid w:val="{B1F536FF-7E9A-481B-B3AE-155A4B4863BC}"/>
      </w:docPartPr>
      <w:docPartBody>
        <w:p w:rsidR="00F10B3D" w:rsidRDefault="00AD7392" w:rsidP="00AD7392">
          <w:r>
            <w:rPr>
              <w:rStyle w:val="PlaceholderText"/>
            </w:rPr>
            <w:t>Cliquez ici</w:t>
          </w:r>
        </w:p>
      </w:docPartBody>
    </w:docPart>
    <w:docPart>
      <w:docPartPr>
        <w:name w:val="7A44892F03DD49D9AEBB269237BD2BAF"/>
        <w:category>
          <w:name w:val="General"/>
          <w:gallery w:val="placeholder"/>
        </w:category>
        <w:types>
          <w:type w:val="bbPlcHdr"/>
        </w:types>
        <w:behaviors>
          <w:behavior w:val="content"/>
        </w:behaviors>
        <w:guid w:val="{373397CE-2DB0-419A-86E7-81F0653F5346}"/>
      </w:docPartPr>
      <w:docPartBody>
        <w:p w:rsidR="00F10B3D" w:rsidRDefault="00AD7392" w:rsidP="00AD7392">
          <w:r>
            <w:rPr>
              <w:rStyle w:val="PlaceholderText"/>
            </w:rPr>
            <w:t>Cliquez ici pour saisir le texte.</w:t>
          </w:r>
        </w:p>
      </w:docPartBody>
    </w:docPart>
    <w:docPart>
      <w:docPartPr>
        <w:name w:val="87D8DD13E9A54AADB51D5B9E2C23F880"/>
        <w:category>
          <w:name w:val="General"/>
          <w:gallery w:val="placeholder"/>
        </w:category>
        <w:types>
          <w:type w:val="bbPlcHdr"/>
        </w:types>
        <w:behaviors>
          <w:behavior w:val="content"/>
        </w:behaviors>
        <w:guid w:val="{3BBABCC0-1B0B-4D67-BD6C-7FFBE05FB75C}"/>
      </w:docPartPr>
      <w:docPartBody>
        <w:p w:rsidR="00F10B3D" w:rsidRDefault="00AD7392" w:rsidP="00AD7392">
          <w:r>
            <w:rPr>
              <w:rStyle w:val="PlaceholderText"/>
            </w:rPr>
            <w:t>Cliquez ici pour saisir le texte.</w:t>
          </w:r>
        </w:p>
      </w:docPartBody>
    </w:docPart>
    <w:docPart>
      <w:docPartPr>
        <w:name w:val="379780D671AC47A5A7337782F6596621"/>
        <w:category>
          <w:name w:val="General"/>
          <w:gallery w:val="placeholder"/>
        </w:category>
        <w:types>
          <w:type w:val="bbPlcHdr"/>
        </w:types>
        <w:behaviors>
          <w:behavior w:val="content"/>
        </w:behaviors>
        <w:guid w:val="{F82ECC4D-D5C1-4478-BE1E-A331FFDD8FA3}"/>
      </w:docPartPr>
      <w:docPartBody>
        <w:p w:rsidR="00F10B3D" w:rsidRDefault="00AD7392" w:rsidP="00AD7392">
          <w:r>
            <w:rPr>
              <w:rStyle w:val="PlaceholderText"/>
            </w:rPr>
            <w:t>Cliquez ici</w:t>
          </w:r>
        </w:p>
      </w:docPartBody>
    </w:docPart>
    <w:docPart>
      <w:docPartPr>
        <w:name w:val="17CA0F56846C420D8A7130B1D3D26576"/>
        <w:category>
          <w:name w:val="General"/>
          <w:gallery w:val="placeholder"/>
        </w:category>
        <w:types>
          <w:type w:val="bbPlcHdr"/>
        </w:types>
        <w:behaviors>
          <w:behavior w:val="content"/>
        </w:behaviors>
        <w:guid w:val="{FA387DB7-3E73-44F6-8060-DC576FF232F5}"/>
      </w:docPartPr>
      <w:docPartBody>
        <w:p w:rsidR="00F10B3D" w:rsidRDefault="00AD7392" w:rsidP="00AD7392">
          <w:r>
            <w:rPr>
              <w:rStyle w:val="PlaceholderText"/>
            </w:rPr>
            <w:t>Cliquez ici pour saisir le texte.</w:t>
          </w:r>
        </w:p>
      </w:docPartBody>
    </w:docPart>
    <w:docPart>
      <w:docPartPr>
        <w:name w:val="C257AF11700C421E808CEAA7543DB3FE"/>
        <w:category>
          <w:name w:val="General"/>
          <w:gallery w:val="placeholder"/>
        </w:category>
        <w:types>
          <w:type w:val="bbPlcHdr"/>
        </w:types>
        <w:behaviors>
          <w:behavior w:val="content"/>
        </w:behaviors>
        <w:guid w:val="{0A5A5E57-3AFA-4CED-B42D-83BC28807475}"/>
      </w:docPartPr>
      <w:docPartBody>
        <w:p w:rsidR="00F10B3D" w:rsidRDefault="00AD7392" w:rsidP="00AD7392">
          <w:r>
            <w:rPr>
              <w:rStyle w:val="PlaceholderText"/>
            </w:rPr>
            <w:t>Cliquez ici pour saisir le texte.</w:t>
          </w:r>
        </w:p>
      </w:docPartBody>
    </w:docPart>
    <w:docPart>
      <w:docPartPr>
        <w:name w:val="C9B5983D3679425187F4BEC2CD92A986"/>
        <w:category>
          <w:name w:val="General"/>
          <w:gallery w:val="placeholder"/>
        </w:category>
        <w:types>
          <w:type w:val="bbPlcHdr"/>
        </w:types>
        <w:behaviors>
          <w:behavior w:val="content"/>
        </w:behaviors>
        <w:guid w:val="{0284AE41-49A1-4853-93EF-82995CCADC4D}"/>
      </w:docPartPr>
      <w:docPartBody>
        <w:p w:rsidR="00F10B3D" w:rsidRDefault="00AD7392" w:rsidP="00AD7392">
          <w:r>
            <w:rPr>
              <w:rStyle w:val="PlaceholderText"/>
            </w:rPr>
            <w:t>Cliquez ici</w:t>
          </w:r>
        </w:p>
      </w:docPartBody>
    </w:docPart>
    <w:docPart>
      <w:docPartPr>
        <w:name w:val="D0BDB08381604E2791CBA1D3EF701BC2"/>
        <w:category>
          <w:name w:val="General"/>
          <w:gallery w:val="placeholder"/>
        </w:category>
        <w:types>
          <w:type w:val="bbPlcHdr"/>
        </w:types>
        <w:behaviors>
          <w:behavior w:val="content"/>
        </w:behaviors>
        <w:guid w:val="{15BBC41D-C5C6-4267-A728-50F7C80DAF0A}"/>
      </w:docPartPr>
      <w:docPartBody>
        <w:p w:rsidR="00F10B3D" w:rsidRDefault="00AD7392" w:rsidP="00AD7392">
          <w:r>
            <w:rPr>
              <w:rStyle w:val="PlaceholderText"/>
            </w:rPr>
            <w:t>Cliquez ici pour saisir le texte.</w:t>
          </w:r>
        </w:p>
      </w:docPartBody>
    </w:docPart>
    <w:docPart>
      <w:docPartPr>
        <w:name w:val="D8F7E31C1D1D41579E091D1D608727D9"/>
        <w:category>
          <w:name w:val="General"/>
          <w:gallery w:val="placeholder"/>
        </w:category>
        <w:types>
          <w:type w:val="bbPlcHdr"/>
        </w:types>
        <w:behaviors>
          <w:behavior w:val="content"/>
        </w:behaviors>
        <w:guid w:val="{EDDBBFF1-4B56-45A6-9A8C-491D4F1314A1}"/>
      </w:docPartPr>
      <w:docPartBody>
        <w:p w:rsidR="00F10B3D" w:rsidRDefault="00AD7392" w:rsidP="00AD7392">
          <w:r>
            <w:rPr>
              <w:rStyle w:val="PlaceholderText"/>
            </w:rPr>
            <w:t>Cliquez ici pour saisir le texte.</w:t>
          </w:r>
        </w:p>
      </w:docPartBody>
    </w:docPart>
    <w:docPart>
      <w:docPartPr>
        <w:name w:val="234EA59C70AC4F1E99053C674FC2352B"/>
        <w:category>
          <w:name w:val="General"/>
          <w:gallery w:val="placeholder"/>
        </w:category>
        <w:types>
          <w:type w:val="bbPlcHdr"/>
        </w:types>
        <w:behaviors>
          <w:behavior w:val="content"/>
        </w:behaviors>
        <w:guid w:val="{752CA223-4CE0-4E19-B2A3-F3721635A0A6}"/>
      </w:docPartPr>
      <w:docPartBody>
        <w:p w:rsidR="00F10B3D" w:rsidRDefault="00AD7392" w:rsidP="00AD7392">
          <w:r>
            <w:rPr>
              <w:rStyle w:val="PlaceholderText"/>
            </w:rPr>
            <w:t>Cliquez ici</w:t>
          </w:r>
        </w:p>
      </w:docPartBody>
    </w:docPart>
    <w:docPart>
      <w:docPartPr>
        <w:name w:val="DAB4FA3541E8433A8C24362C43EAC37C"/>
        <w:category>
          <w:name w:val="General"/>
          <w:gallery w:val="placeholder"/>
        </w:category>
        <w:types>
          <w:type w:val="bbPlcHdr"/>
        </w:types>
        <w:behaviors>
          <w:behavior w:val="content"/>
        </w:behaviors>
        <w:guid w:val="{DADABA7F-5B4F-475D-A229-3CE37EA5051E}"/>
      </w:docPartPr>
      <w:docPartBody>
        <w:p w:rsidR="00F10B3D" w:rsidRDefault="00AD7392" w:rsidP="00AD7392">
          <w:r>
            <w:rPr>
              <w:rStyle w:val="PlaceholderText"/>
            </w:rPr>
            <w:t>Cliquez ici pour saisir le texte.</w:t>
          </w:r>
        </w:p>
      </w:docPartBody>
    </w:docPart>
    <w:docPart>
      <w:docPartPr>
        <w:name w:val="7F88666248FA431DBFB866E759A771A0"/>
        <w:category>
          <w:name w:val="General"/>
          <w:gallery w:val="placeholder"/>
        </w:category>
        <w:types>
          <w:type w:val="bbPlcHdr"/>
        </w:types>
        <w:behaviors>
          <w:behavior w:val="content"/>
        </w:behaviors>
        <w:guid w:val="{9302A32E-FCD2-404F-92FC-348D2147466E}"/>
      </w:docPartPr>
      <w:docPartBody>
        <w:p w:rsidR="00F10B3D" w:rsidRDefault="00AD7392" w:rsidP="00AD7392">
          <w:r>
            <w:rPr>
              <w:rStyle w:val="PlaceholderText"/>
            </w:rPr>
            <w:t>Cliquez ici pour saisir le texte.</w:t>
          </w:r>
        </w:p>
      </w:docPartBody>
    </w:docPart>
    <w:docPart>
      <w:docPartPr>
        <w:name w:val="BCFD43AA485244BBBB7380858E2010EB"/>
        <w:category>
          <w:name w:val="General"/>
          <w:gallery w:val="placeholder"/>
        </w:category>
        <w:types>
          <w:type w:val="bbPlcHdr"/>
        </w:types>
        <w:behaviors>
          <w:behavior w:val="content"/>
        </w:behaviors>
        <w:guid w:val="{07448C75-40D8-46EF-B86C-C6146B10D201}"/>
      </w:docPartPr>
      <w:docPartBody>
        <w:p w:rsidR="00F10B3D" w:rsidRDefault="00AD7392" w:rsidP="00AD7392">
          <w:r>
            <w:rPr>
              <w:rStyle w:val="PlaceholderText"/>
            </w:rPr>
            <w:t>Cliquez ici</w:t>
          </w:r>
        </w:p>
      </w:docPartBody>
    </w:docPart>
    <w:docPart>
      <w:docPartPr>
        <w:name w:val="4CFA453CA9D54DFC9962BE781EE51156"/>
        <w:category>
          <w:name w:val="General"/>
          <w:gallery w:val="placeholder"/>
        </w:category>
        <w:types>
          <w:type w:val="bbPlcHdr"/>
        </w:types>
        <w:behaviors>
          <w:behavior w:val="content"/>
        </w:behaviors>
        <w:guid w:val="{6C494F59-8CA7-4056-9425-21391FD36754}"/>
      </w:docPartPr>
      <w:docPartBody>
        <w:p w:rsidR="00F10B3D" w:rsidRDefault="00AD7392" w:rsidP="00AD7392">
          <w:r>
            <w:rPr>
              <w:rStyle w:val="PlaceholderText"/>
            </w:rPr>
            <w:t>Cliquez ici pour saisir le texte.</w:t>
          </w:r>
        </w:p>
      </w:docPartBody>
    </w:docPart>
    <w:docPart>
      <w:docPartPr>
        <w:name w:val="5272E0BD289746AD98A65D19E158DF19"/>
        <w:category>
          <w:name w:val="General"/>
          <w:gallery w:val="placeholder"/>
        </w:category>
        <w:types>
          <w:type w:val="bbPlcHdr"/>
        </w:types>
        <w:behaviors>
          <w:behavior w:val="content"/>
        </w:behaviors>
        <w:guid w:val="{C253297E-5B05-439C-8E3C-08ECFCF4290B}"/>
      </w:docPartPr>
      <w:docPartBody>
        <w:p w:rsidR="00F10B3D" w:rsidRDefault="00AD7392" w:rsidP="00AD7392">
          <w:r>
            <w:rPr>
              <w:rStyle w:val="PlaceholderText"/>
            </w:rPr>
            <w:t>Cliquez ici pour saisir le texte.</w:t>
          </w:r>
        </w:p>
      </w:docPartBody>
    </w:docPart>
    <w:docPart>
      <w:docPartPr>
        <w:name w:val="69F3BBA5CF6C43288689312116E975ED"/>
        <w:category>
          <w:name w:val="General"/>
          <w:gallery w:val="placeholder"/>
        </w:category>
        <w:types>
          <w:type w:val="bbPlcHdr"/>
        </w:types>
        <w:behaviors>
          <w:behavior w:val="content"/>
        </w:behaviors>
        <w:guid w:val="{8809A319-0C10-4D05-85E1-8DA8F45E899A}"/>
      </w:docPartPr>
      <w:docPartBody>
        <w:p w:rsidR="00F10B3D" w:rsidRDefault="00AD7392" w:rsidP="00AD7392">
          <w:r>
            <w:rPr>
              <w:rStyle w:val="PlaceholderText"/>
            </w:rPr>
            <w:t>Cliquez ici</w:t>
          </w:r>
        </w:p>
      </w:docPartBody>
    </w:docPart>
    <w:docPart>
      <w:docPartPr>
        <w:name w:val="41EBD20D66F4481D84513E1B99FF52AE"/>
        <w:category>
          <w:name w:val="General"/>
          <w:gallery w:val="placeholder"/>
        </w:category>
        <w:types>
          <w:type w:val="bbPlcHdr"/>
        </w:types>
        <w:behaviors>
          <w:behavior w:val="content"/>
        </w:behaviors>
        <w:guid w:val="{93BC5A55-69D1-4F2B-94D2-9DDAA0CDCC1D}"/>
      </w:docPartPr>
      <w:docPartBody>
        <w:p w:rsidR="00F10B3D" w:rsidRDefault="00AD7392" w:rsidP="00AD7392">
          <w:r>
            <w:rPr>
              <w:rStyle w:val="PlaceholderText"/>
            </w:rPr>
            <w:t>Cliquez ici pour saisir le texte.</w:t>
          </w:r>
        </w:p>
      </w:docPartBody>
    </w:docPart>
    <w:docPart>
      <w:docPartPr>
        <w:name w:val="57747A17A2484D22AEB3BB47BF25C152"/>
        <w:category>
          <w:name w:val="General"/>
          <w:gallery w:val="placeholder"/>
        </w:category>
        <w:types>
          <w:type w:val="bbPlcHdr"/>
        </w:types>
        <w:behaviors>
          <w:behavior w:val="content"/>
        </w:behaviors>
        <w:guid w:val="{9A506A7E-F578-4355-BB83-5B15FB2AE029}"/>
      </w:docPartPr>
      <w:docPartBody>
        <w:p w:rsidR="00F10B3D" w:rsidRDefault="00AD7392" w:rsidP="00AD7392">
          <w:r>
            <w:rPr>
              <w:rStyle w:val="PlaceholderText"/>
            </w:rPr>
            <w:t>Cliquez ici pour saisir le texte.</w:t>
          </w:r>
        </w:p>
      </w:docPartBody>
    </w:docPart>
    <w:docPart>
      <w:docPartPr>
        <w:name w:val="17954271DE3A4A79AB007C752CDC403E"/>
        <w:category>
          <w:name w:val="General"/>
          <w:gallery w:val="placeholder"/>
        </w:category>
        <w:types>
          <w:type w:val="bbPlcHdr"/>
        </w:types>
        <w:behaviors>
          <w:behavior w:val="content"/>
        </w:behaviors>
        <w:guid w:val="{80857756-C47D-4381-8923-E23A700F1AC2}"/>
      </w:docPartPr>
      <w:docPartBody>
        <w:p w:rsidR="00F10B3D" w:rsidRDefault="00AD7392" w:rsidP="00AD7392">
          <w:r>
            <w:rPr>
              <w:rStyle w:val="PlaceholderText"/>
            </w:rPr>
            <w:t>Cliquez ici</w:t>
          </w:r>
        </w:p>
      </w:docPartBody>
    </w:docPart>
    <w:docPart>
      <w:docPartPr>
        <w:name w:val="07A3675423EE46D49003C6568D64E8F6"/>
        <w:category>
          <w:name w:val="General"/>
          <w:gallery w:val="placeholder"/>
        </w:category>
        <w:types>
          <w:type w:val="bbPlcHdr"/>
        </w:types>
        <w:behaviors>
          <w:behavior w:val="content"/>
        </w:behaviors>
        <w:guid w:val="{FE87DD22-8FCF-410D-893F-1C8B02308CD9}"/>
      </w:docPartPr>
      <w:docPartBody>
        <w:p w:rsidR="00F10B3D" w:rsidRDefault="00AD7392" w:rsidP="00AD7392">
          <w:r>
            <w:rPr>
              <w:rStyle w:val="PlaceholderText"/>
            </w:rPr>
            <w:t>Cliquez ici pour saisir le texte.</w:t>
          </w:r>
        </w:p>
      </w:docPartBody>
    </w:docPart>
    <w:docPart>
      <w:docPartPr>
        <w:name w:val="311D24EDA9BD4A27A0B6BFBF8EE7BA31"/>
        <w:category>
          <w:name w:val="General"/>
          <w:gallery w:val="placeholder"/>
        </w:category>
        <w:types>
          <w:type w:val="bbPlcHdr"/>
        </w:types>
        <w:behaviors>
          <w:behavior w:val="content"/>
        </w:behaviors>
        <w:guid w:val="{B508F023-B55D-4BEC-B89A-B0F489257D6A}"/>
      </w:docPartPr>
      <w:docPartBody>
        <w:p w:rsidR="00F10B3D" w:rsidRDefault="00AD7392" w:rsidP="00AD7392">
          <w:r>
            <w:rPr>
              <w:rStyle w:val="PlaceholderText"/>
            </w:rPr>
            <w:t>Cliquez ici pour saisir le texte.</w:t>
          </w:r>
        </w:p>
      </w:docPartBody>
    </w:docPart>
    <w:docPart>
      <w:docPartPr>
        <w:name w:val="720EF9191B6349F6AFCE229D873EB3F1"/>
        <w:category>
          <w:name w:val="General"/>
          <w:gallery w:val="placeholder"/>
        </w:category>
        <w:types>
          <w:type w:val="bbPlcHdr"/>
        </w:types>
        <w:behaviors>
          <w:behavior w:val="content"/>
        </w:behaviors>
        <w:guid w:val="{99A4FF26-6C15-413C-94F2-2E8BBAF2B060}"/>
      </w:docPartPr>
      <w:docPartBody>
        <w:p w:rsidR="00F54E22" w:rsidRDefault="00F10B3D" w:rsidP="00F10B3D">
          <w:pPr>
            <w:pStyle w:val="720EF9191B6349F6AFCE229D873EB3F1"/>
          </w:pPr>
          <w:r w:rsidRPr="000C6FA3">
            <w:rPr>
              <w:rStyle w:val="PlaceholderText"/>
              <w:rFonts w:ascii="Arial" w:eastAsia="Times" w:hAnsi="Arial" w:cs="Arial"/>
            </w:rPr>
            <w:t>Click here to enter text.</w:t>
          </w:r>
        </w:p>
      </w:docPartBody>
    </w:docPart>
    <w:docPart>
      <w:docPartPr>
        <w:name w:val="6BCF2923727347F397BC5ED294D4E86B"/>
        <w:category>
          <w:name w:val="General"/>
          <w:gallery w:val="placeholder"/>
        </w:category>
        <w:types>
          <w:type w:val="bbPlcHdr"/>
        </w:types>
        <w:behaviors>
          <w:behavior w:val="content"/>
        </w:behaviors>
        <w:guid w:val="{4B2DE27F-376A-4B8F-AB7C-8398143A6563}"/>
      </w:docPartPr>
      <w:docPartBody>
        <w:p w:rsidR="00F54E22" w:rsidRDefault="00F10B3D" w:rsidP="00F10B3D">
          <w:pPr>
            <w:pStyle w:val="6BCF2923727347F397BC5ED294D4E86B"/>
          </w:pPr>
          <w:r w:rsidRPr="000C6FA3">
            <w:rPr>
              <w:rStyle w:val="PlaceholderText"/>
              <w:rFonts w:ascii="Arial" w:eastAsia="Times" w:hAnsi="Arial" w:cs="Arial"/>
            </w:rPr>
            <w:t>Click here to enter text.</w:t>
          </w:r>
        </w:p>
      </w:docPartBody>
    </w:docPart>
    <w:docPart>
      <w:docPartPr>
        <w:name w:val="FBBE96DB4960464C8DB4EAFE446938F3"/>
        <w:category>
          <w:name w:val="General"/>
          <w:gallery w:val="placeholder"/>
        </w:category>
        <w:types>
          <w:type w:val="bbPlcHdr"/>
        </w:types>
        <w:behaviors>
          <w:behavior w:val="content"/>
        </w:behaviors>
        <w:guid w:val="{EAC3F0E6-1E13-4C3C-A17D-0CA5A0D9623D}"/>
      </w:docPartPr>
      <w:docPartBody>
        <w:p w:rsidR="00F54E22" w:rsidRDefault="00F10B3D" w:rsidP="00F10B3D">
          <w:pPr>
            <w:pStyle w:val="FBBE96DB4960464C8DB4EAFE446938F3"/>
          </w:pPr>
          <w:r w:rsidRPr="000C6FA3">
            <w:rPr>
              <w:rStyle w:val="PlaceholderText"/>
              <w:rFonts w:ascii="Arial" w:eastAsia="Times" w:hAnsi="Arial" w:cs="Arial"/>
            </w:rPr>
            <w:t>Click here to enter text.</w:t>
          </w:r>
        </w:p>
      </w:docPartBody>
    </w:docPart>
    <w:docPart>
      <w:docPartPr>
        <w:name w:val="68B5BE1ADA1849D0BF97A307420A08A5"/>
        <w:category>
          <w:name w:val="General"/>
          <w:gallery w:val="placeholder"/>
        </w:category>
        <w:types>
          <w:type w:val="bbPlcHdr"/>
        </w:types>
        <w:behaviors>
          <w:behavior w:val="content"/>
        </w:behaviors>
        <w:guid w:val="{9938FE42-8974-422F-8191-8351FC4D6011}"/>
      </w:docPartPr>
      <w:docPartBody>
        <w:p w:rsidR="00F54E22" w:rsidRDefault="00F10B3D" w:rsidP="00F10B3D">
          <w:pPr>
            <w:pStyle w:val="68B5BE1ADA1849D0BF97A307420A08A5"/>
          </w:pPr>
          <w:r w:rsidRPr="000C6FA3">
            <w:rPr>
              <w:rStyle w:val="PlaceholderText"/>
              <w:rFonts w:ascii="Arial" w:eastAsia="Times" w:hAnsi="Arial" w:cs="Arial"/>
            </w:rPr>
            <w:t>Click here to enter text.</w:t>
          </w:r>
        </w:p>
      </w:docPartBody>
    </w:docPart>
    <w:docPart>
      <w:docPartPr>
        <w:name w:val="36996E3807C74FA090A9D7CFB244E274"/>
        <w:category>
          <w:name w:val="General"/>
          <w:gallery w:val="placeholder"/>
        </w:category>
        <w:types>
          <w:type w:val="bbPlcHdr"/>
        </w:types>
        <w:behaviors>
          <w:behavior w:val="content"/>
        </w:behaviors>
        <w:guid w:val="{2931AAB4-8265-4E1C-A56C-BA42DCAB4E35}"/>
      </w:docPartPr>
      <w:docPartBody>
        <w:p w:rsidR="00F54E22" w:rsidRDefault="00F10B3D" w:rsidP="00F10B3D">
          <w:pPr>
            <w:pStyle w:val="36996E3807C74FA090A9D7CFB244E274"/>
          </w:pPr>
          <w:r w:rsidRPr="000C6FA3">
            <w:rPr>
              <w:rStyle w:val="PlaceholderText"/>
              <w:rFonts w:ascii="Arial" w:eastAsia="Times" w:hAnsi="Arial" w:cs="Arial"/>
            </w:rPr>
            <w:t>Click here to enter text.</w:t>
          </w:r>
        </w:p>
      </w:docPartBody>
    </w:docPart>
    <w:docPart>
      <w:docPartPr>
        <w:name w:val="C3F394E77D2142E08FF8AC93612B1228"/>
        <w:category>
          <w:name w:val="General"/>
          <w:gallery w:val="placeholder"/>
        </w:category>
        <w:types>
          <w:type w:val="bbPlcHdr"/>
        </w:types>
        <w:behaviors>
          <w:behavior w:val="content"/>
        </w:behaviors>
        <w:guid w:val="{EFA03887-FB41-4905-A89D-468C999AB91F}"/>
      </w:docPartPr>
      <w:docPartBody>
        <w:p w:rsidR="00F54E22" w:rsidRDefault="00F10B3D" w:rsidP="00F10B3D">
          <w:pPr>
            <w:pStyle w:val="C3F394E77D2142E08FF8AC93612B1228"/>
          </w:pPr>
          <w:r w:rsidRPr="000C6FA3">
            <w:rPr>
              <w:rStyle w:val="PlaceholderText"/>
              <w:rFonts w:ascii="Arial" w:eastAsia="Times" w:hAnsi="Arial" w:cs="Arial"/>
            </w:rPr>
            <w:t>Click here to enter text.</w:t>
          </w:r>
        </w:p>
      </w:docPartBody>
    </w:docPart>
    <w:docPart>
      <w:docPartPr>
        <w:name w:val="F9019112257D45E3BDB1D3E7A88E358D"/>
        <w:category>
          <w:name w:val="General"/>
          <w:gallery w:val="placeholder"/>
        </w:category>
        <w:types>
          <w:type w:val="bbPlcHdr"/>
        </w:types>
        <w:behaviors>
          <w:behavior w:val="content"/>
        </w:behaviors>
        <w:guid w:val="{C18801D8-4F48-44BE-92EC-E398535EB1FE}"/>
      </w:docPartPr>
      <w:docPartBody>
        <w:p w:rsidR="00F54E22" w:rsidRDefault="00F10B3D" w:rsidP="00F10B3D">
          <w:pPr>
            <w:pStyle w:val="F9019112257D45E3BDB1D3E7A88E358D"/>
          </w:pPr>
          <w:r w:rsidRPr="000C6FA3">
            <w:rPr>
              <w:rStyle w:val="PlaceholderText"/>
              <w:rFonts w:ascii="Arial" w:eastAsia="Times" w:hAnsi="Arial" w:cs="Arial"/>
            </w:rPr>
            <w:t>Click here to enter text.</w:t>
          </w:r>
        </w:p>
      </w:docPartBody>
    </w:docPart>
    <w:docPart>
      <w:docPartPr>
        <w:name w:val="D7D72F1BC4624F159DE65787C5A3A305"/>
        <w:category>
          <w:name w:val="General"/>
          <w:gallery w:val="placeholder"/>
        </w:category>
        <w:types>
          <w:type w:val="bbPlcHdr"/>
        </w:types>
        <w:behaviors>
          <w:behavior w:val="content"/>
        </w:behaviors>
        <w:guid w:val="{5CED6004-D25B-4F75-AA11-31E3C38EF492}"/>
      </w:docPartPr>
      <w:docPartBody>
        <w:p w:rsidR="00F54E22" w:rsidRDefault="00F10B3D" w:rsidP="00F10B3D">
          <w:pPr>
            <w:pStyle w:val="D7D72F1BC4624F159DE65787C5A3A305"/>
          </w:pPr>
          <w:r w:rsidRPr="000C6FA3">
            <w:rPr>
              <w:rStyle w:val="PlaceholderText"/>
              <w:rFonts w:ascii="Arial" w:eastAsia="Times" w:hAnsi="Arial" w:cs="Arial"/>
            </w:rPr>
            <w:t>Click here to enter text.</w:t>
          </w:r>
        </w:p>
      </w:docPartBody>
    </w:docPart>
    <w:docPart>
      <w:docPartPr>
        <w:name w:val="8F7F87330C8F401FABC51A9EC2D5C1E8"/>
        <w:category>
          <w:name w:val="General"/>
          <w:gallery w:val="placeholder"/>
        </w:category>
        <w:types>
          <w:type w:val="bbPlcHdr"/>
        </w:types>
        <w:behaviors>
          <w:behavior w:val="content"/>
        </w:behaviors>
        <w:guid w:val="{A38C0EF4-E110-4335-BB92-D5EA3F0F45F5}"/>
      </w:docPartPr>
      <w:docPartBody>
        <w:p w:rsidR="00F54E22" w:rsidRDefault="00F10B3D" w:rsidP="00F10B3D">
          <w:pPr>
            <w:pStyle w:val="8F7F87330C8F401FABC51A9EC2D5C1E8"/>
          </w:pPr>
          <w:r w:rsidRPr="000C6FA3">
            <w:rPr>
              <w:rStyle w:val="PlaceholderText"/>
              <w:rFonts w:ascii="Arial" w:eastAsia="Times" w:hAnsi="Arial" w:cs="Arial"/>
            </w:rPr>
            <w:t>Click here</w:t>
          </w:r>
        </w:p>
      </w:docPartBody>
    </w:docPart>
    <w:docPart>
      <w:docPartPr>
        <w:name w:val="68DFB902EDE049ABB38B904BD0995DCB"/>
        <w:category>
          <w:name w:val="General"/>
          <w:gallery w:val="placeholder"/>
        </w:category>
        <w:types>
          <w:type w:val="bbPlcHdr"/>
        </w:types>
        <w:behaviors>
          <w:behavior w:val="content"/>
        </w:behaviors>
        <w:guid w:val="{3D2DE4C9-235D-4D84-A02E-BF17B04B2801}"/>
      </w:docPartPr>
      <w:docPartBody>
        <w:p w:rsidR="00F54E22" w:rsidRDefault="00F10B3D" w:rsidP="00F10B3D">
          <w:pPr>
            <w:pStyle w:val="68DFB902EDE049ABB38B904BD0995DCB"/>
          </w:pPr>
          <w:r w:rsidRPr="000C6FA3">
            <w:rPr>
              <w:rStyle w:val="PlaceholderText"/>
              <w:rFonts w:ascii="Arial" w:eastAsia="Times" w:hAnsi="Arial" w:cs="Arial"/>
            </w:rPr>
            <w:t>Click here to enter text.</w:t>
          </w:r>
        </w:p>
      </w:docPartBody>
    </w:docPart>
    <w:docPart>
      <w:docPartPr>
        <w:name w:val="C3E3A33BE5C54A85AE3358AA41C5211B"/>
        <w:category>
          <w:name w:val="General"/>
          <w:gallery w:val="placeholder"/>
        </w:category>
        <w:types>
          <w:type w:val="bbPlcHdr"/>
        </w:types>
        <w:behaviors>
          <w:behavior w:val="content"/>
        </w:behaviors>
        <w:guid w:val="{545C6E69-AD2A-4B0F-B78B-02CEB61403BB}"/>
      </w:docPartPr>
      <w:docPartBody>
        <w:p w:rsidR="00F54E22" w:rsidRDefault="00F10B3D" w:rsidP="00F10B3D">
          <w:pPr>
            <w:pStyle w:val="C3E3A33BE5C54A85AE3358AA41C5211B"/>
          </w:pPr>
          <w:r w:rsidRPr="000C6FA3">
            <w:rPr>
              <w:rStyle w:val="PlaceholderText"/>
              <w:rFonts w:ascii="Arial" w:eastAsia="Times" w:hAnsi="Arial" w:cs="Arial"/>
            </w:rPr>
            <w:t>Click here to enter text.</w:t>
          </w:r>
        </w:p>
      </w:docPartBody>
    </w:docPart>
    <w:docPart>
      <w:docPartPr>
        <w:name w:val="B48600957EB74C91BC6AAA71FD8243D2"/>
        <w:category>
          <w:name w:val="General"/>
          <w:gallery w:val="placeholder"/>
        </w:category>
        <w:types>
          <w:type w:val="bbPlcHdr"/>
        </w:types>
        <w:behaviors>
          <w:behavior w:val="content"/>
        </w:behaviors>
        <w:guid w:val="{E0A8C483-FE4E-4EBC-AD98-4F9954E09841}"/>
      </w:docPartPr>
      <w:docPartBody>
        <w:p w:rsidR="00F54E22" w:rsidRDefault="00F10B3D" w:rsidP="00F10B3D">
          <w:pPr>
            <w:pStyle w:val="B48600957EB74C91BC6AAA71FD8243D2"/>
          </w:pPr>
          <w:r w:rsidRPr="000C6FA3">
            <w:rPr>
              <w:rStyle w:val="PlaceholderText"/>
              <w:rFonts w:ascii="Arial" w:eastAsia="Times" w:hAnsi="Arial" w:cs="Arial"/>
            </w:rPr>
            <w:t>Click to enter a date.</w:t>
          </w:r>
        </w:p>
      </w:docPartBody>
    </w:docPart>
    <w:docPart>
      <w:docPartPr>
        <w:name w:val="68DECF0556B941CB8C789FFED4D7CE54"/>
        <w:category>
          <w:name w:val="General"/>
          <w:gallery w:val="placeholder"/>
        </w:category>
        <w:types>
          <w:type w:val="bbPlcHdr"/>
        </w:types>
        <w:behaviors>
          <w:behavior w:val="content"/>
        </w:behaviors>
        <w:guid w:val="{5B7E0792-6B6A-42D8-8762-8A1DD6443E2C}"/>
      </w:docPartPr>
      <w:docPartBody>
        <w:p w:rsidR="00CE0256" w:rsidRDefault="00AA14BA" w:rsidP="00AA14BA">
          <w:r>
            <w:rPr>
              <w:rStyle w:val="PlaceholderText"/>
            </w:rPr>
            <w:t>Cliquez ici pour saisir le texte</w:t>
          </w:r>
        </w:p>
      </w:docPartBody>
    </w:docPart>
    <w:docPart>
      <w:docPartPr>
        <w:name w:val="F12D9838F780455E93DAA33890F405CF"/>
        <w:category>
          <w:name w:val="General"/>
          <w:gallery w:val="placeholder"/>
        </w:category>
        <w:types>
          <w:type w:val="bbPlcHdr"/>
        </w:types>
        <w:behaviors>
          <w:behavior w:val="content"/>
        </w:behaviors>
        <w:guid w:val="{8CEF2F15-8E45-48AE-AB67-8B1387D1A5D5}"/>
      </w:docPartPr>
      <w:docPartBody>
        <w:p w:rsidR="00CE0256" w:rsidRDefault="00AA14BA" w:rsidP="00AA14BA">
          <w:r>
            <w:rPr>
              <w:rStyle w:val="PlaceholderText"/>
            </w:rPr>
            <w:t>Cliquez ici</w:t>
          </w:r>
        </w:p>
      </w:docPartBody>
    </w:docPart>
    <w:docPart>
      <w:docPartPr>
        <w:name w:val="8DA74C50B66E4B53A9074C5CC523446A"/>
        <w:category>
          <w:name w:val="General"/>
          <w:gallery w:val="placeholder"/>
        </w:category>
        <w:types>
          <w:type w:val="bbPlcHdr"/>
        </w:types>
        <w:behaviors>
          <w:behavior w:val="content"/>
        </w:behaviors>
        <w:guid w:val="{D5D84FB6-C87D-4DC8-998A-AF7D0ADD19CB}"/>
      </w:docPartPr>
      <w:docPartBody>
        <w:p w:rsidR="00CE0256" w:rsidRDefault="00AA14BA" w:rsidP="00AA14BA">
          <w:r>
            <w:rPr>
              <w:rStyle w:val="PlaceholderText"/>
            </w:rPr>
            <w:t>Cliquez ici pour saisir le texte.</w:t>
          </w:r>
        </w:p>
      </w:docPartBody>
    </w:docPart>
    <w:docPart>
      <w:docPartPr>
        <w:name w:val="AD0B5B454DAF4683ADADB867350D4126"/>
        <w:category>
          <w:name w:val="General"/>
          <w:gallery w:val="placeholder"/>
        </w:category>
        <w:types>
          <w:type w:val="bbPlcHdr"/>
        </w:types>
        <w:behaviors>
          <w:behavior w:val="content"/>
        </w:behaviors>
        <w:guid w:val="{1CBC094D-36AD-43DF-B24C-B975B9759926}"/>
      </w:docPartPr>
      <w:docPartBody>
        <w:p w:rsidR="00CE0256" w:rsidRDefault="00AA14BA" w:rsidP="00AA14BA">
          <w:r>
            <w:rPr>
              <w:rStyle w:val="PlaceholderText"/>
            </w:rPr>
            <w:t>Cliquez ici pour saisir le texte.</w:t>
          </w:r>
        </w:p>
      </w:docPartBody>
    </w:docPart>
    <w:docPart>
      <w:docPartPr>
        <w:name w:val="B6DE73E15C7E402B96C094CE941B09F6"/>
        <w:category>
          <w:name w:val="General"/>
          <w:gallery w:val="placeholder"/>
        </w:category>
        <w:types>
          <w:type w:val="bbPlcHdr"/>
        </w:types>
        <w:behaviors>
          <w:behavior w:val="content"/>
        </w:behaviors>
        <w:guid w:val="{65C48929-3CDF-48ED-BBB1-795F0D8A72BC}"/>
      </w:docPartPr>
      <w:docPartBody>
        <w:p w:rsidR="00CE0256" w:rsidRDefault="00AA14BA" w:rsidP="00AA14BA">
          <w:r>
            <w:rPr>
              <w:rStyle w:val="PlaceholderText"/>
            </w:rPr>
            <w:t>Cliquez ici</w:t>
          </w:r>
        </w:p>
      </w:docPartBody>
    </w:docPart>
    <w:docPart>
      <w:docPartPr>
        <w:name w:val="13CF6F127E6E4346903E70E284864DA7"/>
        <w:category>
          <w:name w:val="General"/>
          <w:gallery w:val="placeholder"/>
        </w:category>
        <w:types>
          <w:type w:val="bbPlcHdr"/>
        </w:types>
        <w:behaviors>
          <w:behavior w:val="content"/>
        </w:behaviors>
        <w:guid w:val="{235FCC48-A89C-4384-87CC-90B90886A55B}"/>
      </w:docPartPr>
      <w:docPartBody>
        <w:p w:rsidR="00CE0256" w:rsidRDefault="00AA14BA" w:rsidP="00AA14BA">
          <w:r>
            <w:rPr>
              <w:rStyle w:val="PlaceholderText"/>
            </w:rPr>
            <w:t>Cliquez ici pour saisir le texte.</w:t>
          </w:r>
        </w:p>
      </w:docPartBody>
    </w:docPart>
    <w:docPart>
      <w:docPartPr>
        <w:name w:val="6439F420487C451BA6E0FAB192B5A1C9"/>
        <w:category>
          <w:name w:val="General"/>
          <w:gallery w:val="placeholder"/>
        </w:category>
        <w:types>
          <w:type w:val="bbPlcHdr"/>
        </w:types>
        <w:behaviors>
          <w:behavior w:val="content"/>
        </w:behaviors>
        <w:guid w:val="{D268586B-CD5C-4697-85BD-5064E2C305C5}"/>
      </w:docPartPr>
      <w:docPartBody>
        <w:p w:rsidR="00CE0256" w:rsidRDefault="00AA14BA" w:rsidP="00AA14BA">
          <w:r>
            <w:rPr>
              <w:rStyle w:val="PlaceholderText"/>
            </w:rPr>
            <w:t>Cliquez ici pour saisir le texte.</w:t>
          </w:r>
        </w:p>
      </w:docPartBody>
    </w:docPart>
    <w:docPart>
      <w:docPartPr>
        <w:name w:val="5A3F5936A1944B0A97AF8E2B70A2951C"/>
        <w:category>
          <w:name w:val="General"/>
          <w:gallery w:val="placeholder"/>
        </w:category>
        <w:types>
          <w:type w:val="bbPlcHdr"/>
        </w:types>
        <w:behaviors>
          <w:behavior w:val="content"/>
        </w:behaviors>
        <w:guid w:val="{EF87C703-8F29-44F6-AEE8-A92E51AF0417}"/>
      </w:docPartPr>
      <w:docPartBody>
        <w:p w:rsidR="00CE0256" w:rsidRDefault="00AA14BA" w:rsidP="00AA14BA">
          <w:r>
            <w:rPr>
              <w:rStyle w:val="PlaceholderText"/>
            </w:rPr>
            <w:t>Cliquez ici</w:t>
          </w:r>
        </w:p>
      </w:docPartBody>
    </w:docPart>
    <w:docPart>
      <w:docPartPr>
        <w:name w:val="D1C6D1364B4D4EF58C71247E9D5DB147"/>
        <w:category>
          <w:name w:val="General"/>
          <w:gallery w:val="placeholder"/>
        </w:category>
        <w:types>
          <w:type w:val="bbPlcHdr"/>
        </w:types>
        <w:behaviors>
          <w:behavior w:val="content"/>
        </w:behaviors>
        <w:guid w:val="{E1F5EF08-9338-48BA-A043-2822A88B2FCD}"/>
      </w:docPartPr>
      <w:docPartBody>
        <w:p w:rsidR="00CE0256" w:rsidRDefault="00AA14BA" w:rsidP="00AA14BA">
          <w:r>
            <w:rPr>
              <w:rStyle w:val="PlaceholderText"/>
            </w:rPr>
            <w:t>Cliquez ici pour saisir le texte.</w:t>
          </w:r>
        </w:p>
      </w:docPartBody>
    </w:docPart>
    <w:docPart>
      <w:docPartPr>
        <w:name w:val="F22B09F8C4ED4AD09173AA74C50D3803"/>
        <w:category>
          <w:name w:val="General"/>
          <w:gallery w:val="placeholder"/>
        </w:category>
        <w:types>
          <w:type w:val="bbPlcHdr"/>
        </w:types>
        <w:behaviors>
          <w:behavior w:val="content"/>
        </w:behaviors>
        <w:guid w:val="{4F6F98BC-D3FC-46A4-B699-9AA4524FFE1F}"/>
      </w:docPartPr>
      <w:docPartBody>
        <w:p w:rsidR="00CE0256" w:rsidRDefault="00AA14BA" w:rsidP="00AA14BA">
          <w:r>
            <w:rPr>
              <w:rStyle w:val="PlaceholderText"/>
            </w:rPr>
            <w:t>Cliquez ici pour saisir le texte.</w:t>
          </w:r>
        </w:p>
      </w:docPartBody>
    </w:docPart>
    <w:docPart>
      <w:docPartPr>
        <w:name w:val="542E4D4A5CEA4A83A80BBF4FDBF53643"/>
        <w:category>
          <w:name w:val="General"/>
          <w:gallery w:val="placeholder"/>
        </w:category>
        <w:types>
          <w:type w:val="bbPlcHdr"/>
        </w:types>
        <w:behaviors>
          <w:behavior w:val="content"/>
        </w:behaviors>
        <w:guid w:val="{ED45EB68-4B35-490A-895F-9A0848F6EAAD}"/>
      </w:docPartPr>
      <w:docPartBody>
        <w:p w:rsidR="00CE0256" w:rsidRDefault="00AA14BA" w:rsidP="00AA14BA">
          <w:r>
            <w:rPr>
              <w:rStyle w:val="PlaceholderText"/>
            </w:rPr>
            <w:t>Cliquez ici</w:t>
          </w:r>
        </w:p>
      </w:docPartBody>
    </w:docPart>
    <w:docPart>
      <w:docPartPr>
        <w:name w:val="B109156308E74A7B900E8DAD8D5157FE"/>
        <w:category>
          <w:name w:val="General"/>
          <w:gallery w:val="placeholder"/>
        </w:category>
        <w:types>
          <w:type w:val="bbPlcHdr"/>
        </w:types>
        <w:behaviors>
          <w:behavior w:val="content"/>
        </w:behaviors>
        <w:guid w:val="{D52227D5-0FB9-44B3-AEBF-3FCE36ABBB92}"/>
      </w:docPartPr>
      <w:docPartBody>
        <w:p w:rsidR="00CE0256" w:rsidRDefault="00AA14BA" w:rsidP="00AA14BA">
          <w:r>
            <w:rPr>
              <w:rStyle w:val="PlaceholderText"/>
            </w:rPr>
            <w:t>Cliquez ici pour saisir le texte.</w:t>
          </w:r>
        </w:p>
      </w:docPartBody>
    </w:docPart>
    <w:docPart>
      <w:docPartPr>
        <w:name w:val="4D4EA0750E9B40ABA1900A2C16B073EE"/>
        <w:category>
          <w:name w:val="General"/>
          <w:gallery w:val="placeholder"/>
        </w:category>
        <w:types>
          <w:type w:val="bbPlcHdr"/>
        </w:types>
        <w:behaviors>
          <w:behavior w:val="content"/>
        </w:behaviors>
        <w:guid w:val="{11AACD9B-16B8-4754-BFCE-DA09F2DA1FA2}"/>
      </w:docPartPr>
      <w:docPartBody>
        <w:p w:rsidR="00CE0256" w:rsidRDefault="00AA14BA" w:rsidP="00AA14BA">
          <w:r>
            <w:rPr>
              <w:rStyle w:val="PlaceholderText"/>
            </w:rPr>
            <w:t>Cliquez ici pour saisir le texte.</w:t>
          </w:r>
        </w:p>
      </w:docPartBody>
    </w:docPart>
    <w:docPart>
      <w:docPartPr>
        <w:name w:val="043D5DA1F9C7461AB56C0F65869C796D"/>
        <w:category>
          <w:name w:val="General"/>
          <w:gallery w:val="placeholder"/>
        </w:category>
        <w:types>
          <w:type w:val="bbPlcHdr"/>
        </w:types>
        <w:behaviors>
          <w:behavior w:val="content"/>
        </w:behaviors>
        <w:guid w:val="{EBBAAA61-CD30-47DA-AA75-14F3C06E87C8}"/>
      </w:docPartPr>
      <w:docPartBody>
        <w:p w:rsidR="00CE0256" w:rsidRDefault="00AA14BA" w:rsidP="00AA14BA">
          <w:r>
            <w:rPr>
              <w:rStyle w:val="PlaceholderText"/>
            </w:rPr>
            <w:t>Cliquez ici</w:t>
          </w:r>
        </w:p>
      </w:docPartBody>
    </w:docPart>
    <w:docPart>
      <w:docPartPr>
        <w:name w:val="0DBB77DA3B9E461AACA3BF914F621402"/>
        <w:category>
          <w:name w:val="General"/>
          <w:gallery w:val="placeholder"/>
        </w:category>
        <w:types>
          <w:type w:val="bbPlcHdr"/>
        </w:types>
        <w:behaviors>
          <w:behavior w:val="content"/>
        </w:behaviors>
        <w:guid w:val="{3126C955-4BAC-4BE0-ABB9-331CC6B0FD41}"/>
      </w:docPartPr>
      <w:docPartBody>
        <w:p w:rsidR="00CE0256" w:rsidRDefault="00AA14BA" w:rsidP="00AA14BA">
          <w:r>
            <w:rPr>
              <w:rStyle w:val="PlaceholderText"/>
            </w:rPr>
            <w:t>Cliquez ici pour saisir le texte.</w:t>
          </w:r>
        </w:p>
      </w:docPartBody>
    </w:docPart>
    <w:docPart>
      <w:docPartPr>
        <w:name w:val="59B9802E0ABE463989FAFA10E576CE79"/>
        <w:category>
          <w:name w:val="General"/>
          <w:gallery w:val="placeholder"/>
        </w:category>
        <w:types>
          <w:type w:val="bbPlcHdr"/>
        </w:types>
        <w:behaviors>
          <w:behavior w:val="content"/>
        </w:behaviors>
        <w:guid w:val="{21A15578-052C-42E7-AD2D-D3CB205AC603}"/>
      </w:docPartPr>
      <w:docPartBody>
        <w:p w:rsidR="00CE0256" w:rsidRDefault="00AA14BA" w:rsidP="00AA14BA">
          <w:r>
            <w:rPr>
              <w:rStyle w:val="PlaceholderText"/>
            </w:rPr>
            <w:t>Cliquez ici pour saisir le texte.</w:t>
          </w:r>
        </w:p>
      </w:docPartBody>
    </w:docPart>
    <w:docPart>
      <w:docPartPr>
        <w:name w:val="0A4429BF9EBB47D0824D9F916CA7D5A3"/>
        <w:category>
          <w:name w:val="General"/>
          <w:gallery w:val="placeholder"/>
        </w:category>
        <w:types>
          <w:type w:val="bbPlcHdr"/>
        </w:types>
        <w:behaviors>
          <w:behavior w:val="content"/>
        </w:behaviors>
        <w:guid w:val="{8B25BA29-B2A4-4D5C-909D-CE06761FD1DC}"/>
      </w:docPartPr>
      <w:docPartBody>
        <w:p w:rsidR="00CE0256" w:rsidRDefault="00AA14BA" w:rsidP="00AA14BA">
          <w:r>
            <w:rPr>
              <w:rStyle w:val="PlaceholderText"/>
            </w:rPr>
            <w:t>Cliquez ici</w:t>
          </w:r>
        </w:p>
      </w:docPartBody>
    </w:docPart>
    <w:docPart>
      <w:docPartPr>
        <w:name w:val="9380FE9B75FB4DD59E9931A00A77645C"/>
        <w:category>
          <w:name w:val="General"/>
          <w:gallery w:val="placeholder"/>
        </w:category>
        <w:types>
          <w:type w:val="bbPlcHdr"/>
        </w:types>
        <w:behaviors>
          <w:behavior w:val="content"/>
        </w:behaviors>
        <w:guid w:val="{2914CA9C-0DAA-45A2-BD24-CCC69A81DCB3}"/>
      </w:docPartPr>
      <w:docPartBody>
        <w:p w:rsidR="00CE0256" w:rsidRDefault="00AA14BA" w:rsidP="00AA14BA">
          <w:r>
            <w:rPr>
              <w:rStyle w:val="PlaceholderText"/>
            </w:rPr>
            <w:t>Cliquez ici pour saisir le texte.</w:t>
          </w:r>
        </w:p>
      </w:docPartBody>
    </w:docPart>
    <w:docPart>
      <w:docPartPr>
        <w:name w:val="99E44E086F084839924C664B083EBB32"/>
        <w:category>
          <w:name w:val="General"/>
          <w:gallery w:val="placeholder"/>
        </w:category>
        <w:types>
          <w:type w:val="bbPlcHdr"/>
        </w:types>
        <w:behaviors>
          <w:behavior w:val="content"/>
        </w:behaviors>
        <w:guid w:val="{08ACB278-75A0-4377-8ED4-8B546892868C}"/>
      </w:docPartPr>
      <w:docPartBody>
        <w:p w:rsidR="00CE0256" w:rsidRDefault="00AA14BA" w:rsidP="00AA14BA">
          <w:r>
            <w:rPr>
              <w:rStyle w:val="PlaceholderText"/>
            </w:rPr>
            <w:t>Cliquez ici pour saisir le texte.</w:t>
          </w:r>
        </w:p>
      </w:docPartBody>
    </w:docPart>
    <w:docPart>
      <w:docPartPr>
        <w:name w:val="6D18750E053C427CA240B5434E6C36E7"/>
        <w:category>
          <w:name w:val="General"/>
          <w:gallery w:val="placeholder"/>
        </w:category>
        <w:types>
          <w:type w:val="bbPlcHdr"/>
        </w:types>
        <w:behaviors>
          <w:behavior w:val="content"/>
        </w:behaviors>
        <w:guid w:val="{B368790C-A987-4ED3-A2FD-A5226B7D085B}"/>
      </w:docPartPr>
      <w:docPartBody>
        <w:p w:rsidR="00CE0256" w:rsidRDefault="00AA14BA" w:rsidP="00AA14BA">
          <w:r>
            <w:rPr>
              <w:rStyle w:val="PlaceholderText"/>
            </w:rPr>
            <w:t>Cliquez ici</w:t>
          </w:r>
        </w:p>
      </w:docPartBody>
    </w:docPart>
    <w:docPart>
      <w:docPartPr>
        <w:name w:val="895AAC44C8CD4431B916C4263F4C2162"/>
        <w:category>
          <w:name w:val="General"/>
          <w:gallery w:val="placeholder"/>
        </w:category>
        <w:types>
          <w:type w:val="bbPlcHdr"/>
        </w:types>
        <w:behaviors>
          <w:behavior w:val="content"/>
        </w:behaviors>
        <w:guid w:val="{8D322945-FF00-48F5-85A9-E5168D3F4F32}"/>
      </w:docPartPr>
      <w:docPartBody>
        <w:p w:rsidR="00CE0256" w:rsidRDefault="00AA14BA" w:rsidP="00AA14BA">
          <w:r>
            <w:rPr>
              <w:rStyle w:val="PlaceholderText"/>
            </w:rPr>
            <w:t>Cliquez ici pour saisir le texte.</w:t>
          </w:r>
        </w:p>
      </w:docPartBody>
    </w:docPart>
    <w:docPart>
      <w:docPartPr>
        <w:name w:val="B4F59B4E2C2345A6B3CC4D5F92F44A4F"/>
        <w:category>
          <w:name w:val="General"/>
          <w:gallery w:val="placeholder"/>
        </w:category>
        <w:types>
          <w:type w:val="bbPlcHdr"/>
        </w:types>
        <w:behaviors>
          <w:behavior w:val="content"/>
        </w:behaviors>
        <w:guid w:val="{D9ABB1FF-18CC-4A6A-9F6E-D07FBE348118}"/>
      </w:docPartPr>
      <w:docPartBody>
        <w:p w:rsidR="00CE0256" w:rsidRDefault="00AA14BA" w:rsidP="00AA14BA">
          <w:r>
            <w:rPr>
              <w:rStyle w:val="PlaceholderText"/>
            </w:rPr>
            <w:t>Cliquez ici pour saisir le texte.</w:t>
          </w:r>
        </w:p>
      </w:docPartBody>
    </w:docPart>
    <w:docPart>
      <w:docPartPr>
        <w:name w:val="4893E3AFE3E34EFEA9F4CD7C87D9BE4B"/>
        <w:category>
          <w:name w:val="General"/>
          <w:gallery w:val="placeholder"/>
        </w:category>
        <w:types>
          <w:type w:val="bbPlcHdr"/>
        </w:types>
        <w:behaviors>
          <w:behavior w:val="content"/>
        </w:behaviors>
        <w:guid w:val="{16DA6755-D7B3-4767-B570-16161C01E7D7}"/>
      </w:docPartPr>
      <w:docPartBody>
        <w:p w:rsidR="00CE0256" w:rsidRDefault="00AA14BA" w:rsidP="00AA14BA">
          <w:r>
            <w:rPr>
              <w:rStyle w:val="PlaceholderText"/>
            </w:rPr>
            <w:t>Cliquez ici</w:t>
          </w:r>
        </w:p>
      </w:docPartBody>
    </w:docPart>
    <w:docPart>
      <w:docPartPr>
        <w:name w:val="BB4EE6792497466EB79915430770C69E"/>
        <w:category>
          <w:name w:val="General"/>
          <w:gallery w:val="placeholder"/>
        </w:category>
        <w:types>
          <w:type w:val="bbPlcHdr"/>
        </w:types>
        <w:behaviors>
          <w:behavior w:val="content"/>
        </w:behaviors>
        <w:guid w:val="{B0BF2E6F-BC26-4A06-B48A-068A48D8438F}"/>
      </w:docPartPr>
      <w:docPartBody>
        <w:p w:rsidR="00CE0256" w:rsidRDefault="00AA14BA" w:rsidP="00AA14BA">
          <w:r>
            <w:rPr>
              <w:rStyle w:val="PlaceholderText"/>
            </w:rPr>
            <w:t>Cliquez ici pour saisir le texte.</w:t>
          </w:r>
        </w:p>
      </w:docPartBody>
    </w:docPart>
    <w:docPart>
      <w:docPartPr>
        <w:name w:val="3757FE32E2B34A86982360E59ABE25CF"/>
        <w:category>
          <w:name w:val="General"/>
          <w:gallery w:val="placeholder"/>
        </w:category>
        <w:types>
          <w:type w:val="bbPlcHdr"/>
        </w:types>
        <w:behaviors>
          <w:behavior w:val="content"/>
        </w:behaviors>
        <w:guid w:val="{23D3A0B5-E4A6-4E17-B645-79990C412DB2}"/>
      </w:docPartPr>
      <w:docPartBody>
        <w:p w:rsidR="00CE0256" w:rsidRDefault="00AA14BA" w:rsidP="00AA14BA">
          <w:r>
            <w:rPr>
              <w:rStyle w:val="PlaceholderText"/>
            </w:rPr>
            <w:t>Cliquez ici pour saisir le texte.</w:t>
          </w:r>
        </w:p>
      </w:docPartBody>
    </w:docPart>
    <w:docPart>
      <w:docPartPr>
        <w:name w:val="BB8659BE69A448E6BCB008C2197C447D"/>
        <w:category>
          <w:name w:val="General"/>
          <w:gallery w:val="placeholder"/>
        </w:category>
        <w:types>
          <w:type w:val="bbPlcHdr"/>
        </w:types>
        <w:behaviors>
          <w:behavior w:val="content"/>
        </w:behaviors>
        <w:guid w:val="{864706C2-58AE-49C6-88E0-61213E7C2A4A}"/>
      </w:docPartPr>
      <w:docPartBody>
        <w:p w:rsidR="0063162C" w:rsidRDefault="0063162C" w:rsidP="0063162C">
          <w:pPr>
            <w:pStyle w:val="BB8659BE69A448E6BCB008C2197C447D"/>
          </w:pPr>
          <w:r w:rsidRPr="000C6FA3">
            <w:rPr>
              <w:rStyle w:val="PlaceholderText"/>
              <w:rFonts w:ascii="Arial" w:eastAsia="Times" w:hAnsi="Arial" w:cs="Arial"/>
            </w:rPr>
            <w:t>Click here to enter text.</w:t>
          </w:r>
        </w:p>
      </w:docPartBody>
    </w:docPart>
    <w:docPart>
      <w:docPartPr>
        <w:name w:val="765CFE782EE945179E86230AFE7AF3C5"/>
        <w:category>
          <w:name w:val="General"/>
          <w:gallery w:val="placeholder"/>
        </w:category>
        <w:types>
          <w:type w:val="bbPlcHdr"/>
        </w:types>
        <w:behaviors>
          <w:behavior w:val="content"/>
        </w:behaviors>
        <w:guid w:val="{A945B557-2D2B-415E-9185-33E06FECCB14}"/>
      </w:docPartPr>
      <w:docPartBody>
        <w:p w:rsidR="0063162C" w:rsidRDefault="0063162C" w:rsidP="0063162C">
          <w:pPr>
            <w:pStyle w:val="765CFE782EE945179E86230AFE7AF3C5"/>
          </w:pPr>
          <w:r w:rsidRPr="000C6FA3">
            <w:rPr>
              <w:rStyle w:val="PlaceholderText"/>
              <w:rFonts w:ascii="Arial" w:eastAsia="Times" w:hAnsi="Arial" w:cs="Arial"/>
            </w:rPr>
            <w:t>Click here to enter text.</w:t>
          </w:r>
        </w:p>
      </w:docPartBody>
    </w:docPart>
    <w:docPart>
      <w:docPartPr>
        <w:name w:val="E3BE1F1A200C4551AA420033BB08CC18"/>
        <w:category>
          <w:name w:val="General"/>
          <w:gallery w:val="placeholder"/>
        </w:category>
        <w:types>
          <w:type w:val="bbPlcHdr"/>
        </w:types>
        <w:behaviors>
          <w:behavior w:val="content"/>
        </w:behaviors>
        <w:guid w:val="{7DF720A1-AF21-4188-B678-16484EBF68DC}"/>
      </w:docPartPr>
      <w:docPartBody>
        <w:p w:rsidR="0063162C" w:rsidRDefault="0063162C" w:rsidP="0063162C">
          <w:pPr>
            <w:pStyle w:val="E3BE1F1A200C4551AA420033BB08CC18"/>
          </w:pPr>
          <w:r w:rsidRPr="000C6FA3">
            <w:rPr>
              <w:rStyle w:val="PlaceholderText"/>
              <w:rFonts w:ascii="Arial" w:eastAsia="Times" w:hAnsi="Arial" w:cs="Arial"/>
            </w:rPr>
            <w:t>Click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 HTF Book">
    <w:charset w:val="00"/>
    <w:family w:val="auto"/>
    <w:pitch w:val="variable"/>
    <w:sig w:usb0="A00000AF" w:usb1="50000048" w:usb2="00000000" w:usb3="00000000" w:csb0="00000111"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TFBZR+TimesNewRomanPSMT">
    <w:altName w:val="Times New Roman PSM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Times">
    <w:panose1 w:val="02020603050405020304"/>
    <w:charset w:val="00"/>
    <w:family w:val="roman"/>
    <w:pitch w:val="variable"/>
    <w:sig w:usb0="E0002AFF" w:usb1="C0007841"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0592"/>
    <w:rsid w:val="0053491C"/>
    <w:rsid w:val="0063162C"/>
    <w:rsid w:val="008C0724"/>
    <w:rsid w:val="009143CA"/>
    <w:rsid w:val="00950592"/>
    <w:rsid w:val="00AA14BA"/>
    <w:rsid w:val="00AD7392"/>
    <w:rsid w:val="00CE0256"/>
    <w:rsid w:val="00ED729C"/>
    <w:rsid w:val="00F06211"/>
    <w:rsid w:val="00F10B3D"/>
    <w:rsid w:val="00F54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162C"/>
    <w:rPr>
      <w:color w:val="808080"/>
    </w:rPr>
  </w:style>
  <w:style w:type="paragraph" w:customStyle="1" w:styleId="6516B79C62944855B8BA0C1996093FBF">
    <w:name w:val="6516B79C62944855B8BA0C1996093FBF"/>
    <w:rsid w:val="00AD7392"/>
  </w:style>
  <w:style w:type="paragraph" w:customStyle="1" w:styleId="8C3A2BA65CA84C10B608CA7F3B1A3818">
    <w:name w:val="8C3A2BA65CA84C10B608CA7F3B1A3818"/>
    <w:rsid w:val="00AD7392"/>
  </w:style>
  <w:style w:type="paragraph" w:customStyle="1" w:styleId="01AC219E289642A09D60B52EE5C85740">
    <w:name w:val="01AC219E289642A09D60B52EE5C85740"/>
    <w:rsid w:val="00AD7392"/>
  </w:style>
  <w:style w:type="paragraph" w:customStyle="1" w:styleId="BE955691EA0C4F0FA939E4913847B855">
    <w:name w:val="BE955691EA0C4F0FA939E4913847B855"/>
    <w:rsid w:val="00AD7392"/>
  </w:style>
  <w:style w:type="paragraph" w:customStyle="1" w:styleId="12640D86005F40299B8259873E399978">
    <w:name w:val="12640D86005F40299B8259873E399978"/>
    <w:rsid w:val="00AD7392"/>
  </w:style>
  <w:style w:type="paragraph" w:customStyle="1" w:styleId="E60CA27E131A46A291573369531DE722">
    <w:name w:val="E60CA27E131A46A291573369531DE722"/>
    <w:rsid w:val="00AD7392"/>
  </w:style>
  <w:style w:type="paragraph" w:customStyle="1" w:styleId="F6F412579FEB48DCBDF7B523B1179B76">
    <w:name w:val="F6F412579FEB48DCBDF7B523B1179B76"/>
    <w:rsid w:val="00AD7392"/>
  </w:style>
  <w:style w:type="paragraph" w:customStyle="1" w:styleId="81ACD21E36D8400BB72338A476BC36BB">
    <w:name w:val="81ACD21E36D8400BB72338A476BC36BB"/>
    <w:rsid w:val="00AD7392"/>
  </w:style>
  <w:style w:type="paragraph" w:customStyle="1" w:styleId="81770F22FF1B42A8A04E1E2C2DACCF57">
    <w:name w:val="81770F22FF1B42A8A04E1E2C2DACCF57"/>
    <w:rsid w:val="00AD7392"/>
  </w:style>
  <w:style w:type="paragraph" w:customStyle="1" w:styleId="B037D28268374E6FA8D1D034A87CD643">
    <w:name w:val="B037D28268374E6FA8D1D034A87CD643"/>
    <w:rsid w:val="00AD7392"/>
  </w:style>
  <w:style w:type="paragraph" w:customStyle="1" w:styleId="465383A877894ECF84CF7142404B8CBF">
    <w:name w:val="465383A877894ECF84CF7142404B8CBF"/>
    <w:rsid w:val="00AD7392"/>
  </w:style>
  <w:style w:type="paragraph" w:customStyle="1" w:styleId="87CFBF5D74B74F71ADF4088B67E04DAA">
    <w:name w:val="87CFBF5D74B74F71ADF4088B67E04DAA"/>
    <w:rsid w:val="00AD7392"/>
  </w:style>
  <w:style w:type="paragraph" w:customStyle="1" w:styleId="962F03426F594C65BFA4F6CD82D14361">
    <w:name w:val="962F03426F594C65BFA4F6CD82D14361"/>
    <w:rsid w:val="00AD7392"/>
  </w:style>
  <w:style w:type="paragraph" w:customStyle="1" w:styleId="5C6B0840E170457395700A3A9E95BCF9">
    <w:name w:val="5C6B0840E170457395700A3A9E95BCF9"/>
    <w:rsid w:val="00AD7392"/>
  </w:style>
  <w:style w:type="paragraph" w:customStyle="1" w:styleId="60432954D90D467C98384FF33F9A53CB">
    <w:name w:val="60432954D90D467C98384FF33F9A53CB"/>
    <w:rsid w:val="00AD7392"/>
  </w:style>
  <w:style w:type="paragraph" w:customStyle="1" w:styleId="63B1AEBD6E6F46C2B2E0322CC145D7B0">
    <w:name w:val="63B1AEBD6E6F46C2B2E0322CC145D7B0"/>
    <w:rsid w:val="00AD7392"/>
  </w:style>
  <w:style w:type="paragraph" w:customStyle="1" w:styleId="62C333B0072143F2A9C100C452B3E8CB">
    <w:name w:val="62C333B0072143F2A9C100C452B3E8CB"/>
    <w:rsid w:val="00AD7392"/>
  </w:style>
  <w:style w:type="paragraph" w:customStyle="1" w:styleId="AA7A1777BB5D49689ECD333FA11A9711">
    <w:name w:val="AA7A1777BB5D49689ECD333FA11A9711"/>
    <w:rsid w:val="00AD7392"/>
  </w:style>
  <w:style w:type="paragraph" w:customStyle="1" w:styleId="BD6D6187AB51464FBB36E3B5B0C870BD">
    <w:name w:val="BD6D6187AB51464FBB36E3B5B0C870BD"/>
    <w:rsid w:val="00AD7392"/>
  </w:style>
  <w:style w:type="paragraph" w:customStyle="1" w:styleId="4961DC5800B9446CB52FC00568AE991E">
    <w:name w:val="4961DC5800B9446CB52FC00568AE991E"/>
    <w:rsid w:val="00AD7392"/>
  </w:style>
  <w:style w:type="paragraph" w:customStyle="1" w:styleId="4C5E1F9F5CD8487CA4C4CAF100A040E6">
    <w:name w:val="4C5E1F9F5CD8487CA4C4CAF100A040E6"/>
    <w:rsid w:val="00AD7392"/>
  </w:style>
  <w:style w:type="paragraph" w:customStyle="1" w:styleId="569CB414F23249FE815BA739CC5CCFBD">
    <w:name w:val="569CB414F23249FE815BA739CC5CCFBD"/>
    <w:rsid w:val="00AD7392"/>
  </w:style>
  <w:style w:type="paragraph" w:customStyle="1" w:styleId="A35ADE8AEC0A44EFBC99FE81275A03FF">
    <w:name w:val="A35ADE8AEC0A44EFBC99FE81275A03FF"/>
    <w:rsid w:val="00AD7392"/>
  </w:style>
  <w:style w:type="paragraph" w:customStyle="1" w:styleId="C7702FC8E3DD4CE38C49C6E7988D7E30">
    <w:name w:val="C7702FC8E3DD4CE38C49C6E7988D7E30"/>
    <w:rsid w:val="00AD7392"/>
  </w:style>
  <w:style w:type="paragraph" w:customStyle="1" w:styleId="517CC95FA8BB4E09B8DE4379AC1782CC">
    <w:name w:val="517CC95FA8BB4E09B8DE4379AC1782CC"/>
    <w:rsid w:val="00AD7392"/>
  </w:style>
  <w:style w:type="paragraph" w:customStyle="1" w:styleId="D907B49E0FC8480795C02E7F35401389">
    <w:name w:val="D907B49E0FC8480795C02E7F35401389"/>
    <w:rsid w:val="00AD7392"/>
  </w:style>
  <w:style w:type="paragraph" w:customStyle="1" w:styleId="04D4317624F5497D806C9635D92A25ED">
    <w:name w:val="04D4317624F5497D806C9635D92A25ED"/>
    <w:rsid w:val="00AD7392"/>
  </w:style>
  <w:style w:type="paragraph" w:customStyle="1" w:styleId="8E45A30DC2FA4DA2914AA881029AE158">
    <w:name w:val="8E45A30DC2FA4DA2914AA881029AE158"/>
    <w:rsid w:val="00AD7392"/>
  </w:style>
  <w:style w:type="paragraph" w:customStyle="1" w:styleId="7A44892F03DD49D9AEBB269237BD2BAF">
    <w:name w:val="7A44892F03DD49D9AEBB269237BD2BAF"/>
    <w:rsid w:val="00AD7392"/>
  </w:style>
  <w:style w:type="paragraph" w:customStyle="1" w:styleId="87D8DD13E9A54AADB51D5B9E2C23F880">
    <w:name w:val="87D8DD13E9A54AADB51D5B9E2C23F880"/>
    <w:rsid w:val="00AD7392"/>
  </w:style>
  <w:style w:type="paragraph" w:customStyle="1" w:styleId="379780D671AC47A5A7337782F6596621">
    <w:name w:val="379780D671AC47A5A7337782F6596621"/>
    <w:rsid w:val="00AD7392"/>
  </w:style>
  <w:style w:type="paragraph" w:customStyle="1" w:styleId="17CA0F56846C420D8A7130B1D3D26576">
    <w:name w:val="17CA0F56846C420D8A7130B1D3D26576"/>
    <w:rsid w:val="00AD7392"/>
  </w:style>
  <w:style w:type="paragraph" w:customStyle="1" w:styleId="C257AF11700C421E808CEAA7543DB3FE">
    <w:name w:val="C257AF11700C421E808CEAA7543DB3FE"/>
    <w:rsid w:val="00AD7392"/>
  </w:style>
  <w:style w:type="paragraph" w:customStyle="1" w:styleId="C9B5983D3679425187F4BEC2CD92A986">
    <w:name w:val="C9B5983D3679425187F4BEC2CD92A986"/>
    <w:rsid w:val="00AD7392"/>
  </w:style>
  <w:style w:type="paragraph" w:customStyle="1" w:styleId="D0BDB08381604E2791CBA1D3EF701BC2">
    <w:name w:val="D0BDB08381604E2791CBA1D3EF701BC2"/>
    <w:rsid w:val="00AD7392"/>
  </w:style>
  <w:style w:type="paragraph" w:customStyle="1" w:styleId="D8F7E31C1D1D41579E091D1D608727D9">
    <w:name w:val="D8F7E31C1D1D41579E091D1D608727D9"/>
    <w:rsid w:val="00AD7392"/>
  </w:style>
  <w:style w:type="paragraph" w:customStyle="1" w:styleId="234EA59C70AC4F1E99053C674FC2352B">
    <w:name w:val="234EA59C70AC4F1E99053C674FC2352B"/>
    <w:rsid w:val="00AD7392"/>
  </w:style>
  <w:style w:type="paragraph" w:customStyle="1" w:styleId="DAB4FA3541E8433A8C24362C43EAC37C">
    <w:name w:val="DAB4FA3541E8433A8C24362C43EAC37C"/>
    <w:rsid w:val="00AD7392"/>
  </w:style>
  <w:style w:type="paragraph" w:customStyle="1" w:styleId="7F88666248FA431DBFB866E759A771A0">
    <w:name w:val="7F88666248FA431DBFB866E759A771A0"/>
    <w:rsid w:val="00AD7392"/>
  </w:style>
  <w:style w:type="paragraph" w:customStyle="1" w:styleId="BCFD43AA485244BBBB7380858E2010EB">
    <w:name w:val="BCFD43AA485244BBBB7380858E2010EB"/>
    <w:rsid w:val="00AD7392"/>
  </w:style>
  <w:style w:type="paragraph" w:customStyle="1" w:styleId="4CFA453CA9D54DFC9962BE781EE51156">
    <w:name w:val="4CFA453CA9D54DFC9962BE781EE51156"/>
    <w:rsid w:val="00AD7392"/>
  </w:style>
  <w:style w:type="paragraph" w:customStyle="1" w:styleId="5272E0BD289746AD98A65D19E158DF19">
    <w:name w:val="5272E0BD289746AD98A65D19E158DF19"/>
    <w:rsid w:val="00AD7392"/>
  </w:style>
  <w:style w:type="paragraph" w:customStyle="1" w:styleId="69F3BBA5CF6C43288689312116E975ED">
    <w:name w:val="69F3BBA5CF6C43288689312116E975ED"/>
    <w:rsid w:val="00AD7392"/>
  </w:style>
  <w:style w:type="paragraph" w:customStyle="1" w:styleId="41EBD20D66F4481D84513E1B99FF52AE">
    <w:name w:val="41EBD20D66F4481D84513E1B99FF52AE"/>
    <w:rsid w:val="00AD7392"/>
  </w:style>
  <w:style w:type="paragraph" w:customStyle="1" w:styleId="57747A17A2484D22AEB3BB47BF25C152">
    <w:name w:val="57747A17A2484D22AEB3BB47BF25C152"/>
    <w:rsid w:val="00AD7392"/>
  </w:style>
  <w:style w:type="paragraph" w:customStyle="1" w:styleId="17954271DE3A4A79AB007C752CDC403E">
    <w:name w:val="17954271DE3A4A79AB007C752CDC403E"/>
    <w:rsid w:val="00AD7392"/>
  </w:style>
  <w:style w:type="paragraph" w:customStyle="1" w:styleId="07A3675423EE46D49003C6568D64E8F6">
    <w:name w:val="07A3675423EE46D49003C6568D64E8F6"/>
    <w:rsid w:val="00AD7392"/>
  </w:style>
  <w:style w:type="paragraph" w:customStyle="1" w:styleId="311D24EDA9BD4A27A0B6BFBF8EE7BA31">
    <w:name w:val="311D24EDA9BD4A27A0B6BFBF8EE7BA31"/>
    <w:rsid w:val="00AD7392"/>
  </w:style>
  <w:style w:type="paragraph" w:customStyle="1" w:styleId="720EF9191B6349F6AFCE229D873EB3F1">
    <w:name w:val="720EF9191B6349F6AFCE229D873EB3F1"/>
    <w:rsid w:val="00F10B3D"/>
  </w:style>
  <w:style w:type="paragraph" w:customStyle="1" w:styleId="6BCF2923727347F397BC5ED294D4E86B">
    <w:name w:val="6BCF2923727347F397BC5ED294D4E86B"/>
    <w:rsid w:val="00F10B3D"/>
  </w:style>
  <w:style w:type="paragraph" w:customStyle="1" w:styleId="FBBE96DB4960464C8DB4EAFE446938F3">
    <w:name w:val="FBBE96DB4960464C8DB4EAFE446938F3"/>
    <w:rsid w:val="00F10B3D"/>
  </w:style>
  <w:style w:type="paragraph" w:customStyle="1" w:styleId="68B5BE1ADA1849D0BF97A307420A08A5">
    <w:name w:val="68B5BE1ADA1849D0BF97A307420A08A5"/>
    <w:rsid w:val="00F10B3D"/>
  </w:style>
  <w:style w:type="paragraph" w:customStyle="1" w:styleId="36996E3807C74FA090A9D7CFB244E274">
    <w:name w:val="36996E3807C74FA090A9D7CFB244E274"/>
    <w:rsid w:val="00F10B3D"/>
  </w:style>
  <w:style w:type="paragraph" w:customStyle="1" w:styleId="C3F394E77D2142E08FF8AC93612B1228">
    <w:name w:val="C3F394E77D2142E08FF8AC93612B1228"/>
    <w:rsid w:val="00F10B3D"/>
  </w:style>
  <w:style w:type="paragraph" w:customStyle="1" w:styleId="F9019112257D45E3BDB1D3E7A88E358D">
    <w:name w:val="F9019112257D45E3BDB1D3E7A88E358D"/>
    <w:rsid w:val="00F10B3D"/>
  </w:style>
  <w:style w:type="paragraph" w:customStyle="1" w:styleId="D7D72F1BC4624F159DE65787C5A3A305">
    <w:name w:val="D7D72F1BC4624F159DE65787C5A3A305"/>
    <w:rsid w:val="00F10B3D"/>
  </w:style>
  <w:style w:type="paragraph" w:customStyle="1" w:styleId="8F7F87330C8F401FABC51A9EC2D5C1E8">
    <w:name w:val="8F7F87330C8F401FABC51A9EC2D5C1E8"/>
    <w:rsid w:val="00F10B3D"/>
  </w:style>
  <w:style w:type="paragraph" w:customStyle="1" w:styleId="68DFB902EDE049ABB38B904BD0995DCB">
    <w:name w:val="68DFB902EDE049ABB38B904BD0995DCB"/>
    <w:rsid w:val="00F10B3D"/>
  </w:style>
  <w:style w:type="paragraph" w:customStyle="1" w:styleId="C3E3A33BE5C54A85AE3358AA41C5211B">
    <w:name w:val="C3E3A33BE5C54A85AE3358AA41C5211B"/>
    <w:rsid w:val="00F10B3D"/>
  </w:style>
  <w:style w:type="paragraph" w:customStyle="1" w:styleId="B48600957EB74C91BC6AAA71FD8243D2">
    <w:name w:val="B48600957EB74C91BC6AAA71FD8243D2"/>
    <w:rsid w:val="00F10B3D"/>
  </w:style>
  <w:style w:type="paragraph" w:customStyle="1" w:styleId="68DECF0556B941CB8C789FFED4D7CE54">
    <w:name w:val="68DECF0556B941CB8C789FFED4D7CE54"/>
    <w:rsid w:val="00AA14BA"/>
    <w:rPr>
      <w:lang w:val="en-CA" w:eastAsia="en-CA"/>
    </w:rPr>
  </w:style>
  <w:style w:type="paragraph" w:customStyle="1" w:styleId="F12D9838F780455E93DAA33890F405CF">
    <w:name w:val="F12D9838F780455E93DAA33890F405CF"/>
    <w:rsid w:val="00AA14BA"/>
    <w:rPr>
      <w:lang w:val="en-CA" w:eastAsia="en-CA"/>
    </w:rPr>
  </w:style>
  <w:style w:type="paragraph" w:customStyle="1" w:styleId="8DA74C50B66E4B53A9074C5CC523446A">
    <w:name w:val="8DA74C50B66E4B53A9074C5CC523446A"/>
    <w:rsid w:val="00AA14BA"/>
    <w:rPr>
      <w:lang w:val="en-CA" w:eastAsia="en-CA"/>
    </w:rPr>
  </w:style>
  <w:style w:type="paragraph" w:customStyle="1" w:styleId="AD0B5B454DAF4683ADADB867350D4126">
    <w:name w:val="AD0B5B454DAF4683ADADB867350D4126"/>
    <w:rsid w:val="00AA14BA"/>
    <w:rPr>
      <w:lang w:val="en-CA" w:eastAsia="en-CA"/>
    </w:rPr>
  </w:style>
  <w:style w:type="paragraph" w:customStyle="1" w:styleId="B6DE73E15C7E402B96C094CE941B09F6">
    <w:name w:val="B6DE73E15C7E402B96C094CE941B09F6"/>
    <w:rsid w:val="00AA14BA"/>
    <w:rPr>
      <w:lang w:val="en-CA" w:eastAsia="en-CA"/>
    </w:rPr>
  </w:style>
  <w:style w:type="paragraph" w:customStyle="1" w:styleId="13CF6F127E6E4346903E70E284864DA7">
    <w:name w:val="13CF6F127E6E4346903E70E284864DA7"/>
    <w:rsid w:val="00AA14BA"/>
    <w:rPr>
      <w:lang w:val="en-CA" w:eastAsia="en-CA"/>
    </w:rPr>
  </w:style>
  <w:style w:type="paragraph" w:customStyle="1" w:styleId="6439F420487C451BA6E0FAB192B5A1C9">
    <w:name w:val="6439F420487C451BA6E0FAB192B5A1C9"/>
    <w:rsid w:val="00AA14BA"/>
    <w:rPr>
      <w:lang w:val="en-CA" w:eastAsia="en-CA"/>
    </w:rPr>
  </w:style>
  <w:style w:type="paragraph" w:customStyle="1" w:styleId="5A3F5936A1944B0A97AF8E2B70A2951C">
    <w:name w:val="5A3F5936A1944B0A97AF8E2B70A2951C"/>
    <w:rsid w:val="00AA14BA"/>
    <w:rPr>
      <w:lang w:val="en-CA" w:eastAsia="en-CA"/>
    </w:rPr>
  </w:style>
  <w:style w:type="paragraph" w:customStyle="1" w:styleId="D1C6D1364B4D4EF58C71247E9D5DB147">
    <w:name w:val="D1C6D1364B4D4EF58C71247E9D5DB147"/>
    <w:rsid w:val="00AA14BA"/>
    <w:rPr>
      <w:lang w:val="en-CA" w:eastAsia="en-CA"/>
    </w:rPr>
  </w:style>
  <w:style w:type="paragraph" w:customStyle="1" w:styleId="F22B09F8C4ED4AD09173AA74C50D3803">
    <w:name w:val="F22B09F8C4ED4AD09173AA74C50D3803"/>
    <w:rsid w:val="00AA14BA"/>
    <w:rPr>
      <w:lang w:val="en-CA" w:eastAsia="en-CA"/>
    </w:rPr>
  </w:style>
  <w:style w:type="paragraph" w:customStyle="1" w:styleId="542E4D4A5CEA4A83A80BBF4FDBF53643">
    <w:name w:val="542E4D4A5CEA4A83A80BBF4FDBF53643"/>
    <w:rsid w:val="00AA14BA"/>
    <w:rPr>
      <w:lang w:val="en-CA" w:eastAsia="en-CA"/>
    </w:rPr>
  </w:style>
  <w:style w:type="paragraph" w:customStyle="1" w:styleId="B109156308E74A7B900E8DAD8D5157FE">
    <w:name w:val="B109156308E74A7B900E8DAD8D5157FE"/>
    <w:rsid w:val="00AA14BA"/>
    <w:rPr>
      <w:lang w:val="en-CA" w:eastAsia="en-CA"/>
    </w:rPr>
  </w:style>
  <w:style w:type="paragraph" w:customStyle="1" w:styleId="4D4EA0750E9B40ABA1900A2C16B073EE">
    <w:name w:val="4D4EA0750E9B40ABA1900A2C16B073EE"/>
    <w:rsid w:val="00AA14BA"/>
    <w:rPr>
      <w:lang w:val="en-CA" w:eastAsia="en-CA"/>
    </w:rPr>
  </w:style>
  <w:style w:type="paragraph" w:customStyle="1" w:styleId="043D5DA1F9C7461AB56C0F65869C796D">
    <w:name w:val="043D5DA1F9C7461AB56C0F65869C796D"/>
    <w:rsid w:val="00AA14BA"/>
    <w:rPr>
      <w:lang w:val="en-CA" w:eastAsia="en-CA"/>
    </w:rPr>
  </w:style>
  <w:style w:type="paragraph" w:customStyle="1" w:styleId="0DBB77DA3B9E461AACA3BF914F621402">
    <w:name w:val="0DBB77DA3B9E461AACA3BF914F621402"/>
    <w:rsid w:val="00AA14BA"/>
    <w:rPr>
      <w:lang w:val="en-CA" w:eastAsia="en-CA"/>
    </w:rPr>
  </w:style>
  <w:style w:type="paragraph" w:customStyle="1" w:styleId="59B9802E0ABE463989FAFA10E576CE79">
    <w:name w:val="59B9802E0ABE463989FAFA10E576CE79"/>
    <w:rsid w:val="00AA14BA"/>
    <w:rPr>
      <w:lang w:val="en-CA" w:eastAsia="en-CA"/>
    </w:rPr>
  </w:style>
  <w:style w:type="paragraph" w:customStyle="1" w:styleId="0A4429BF9EBB47D0824D9F916CA7D5A3">
    <w:name w:val="0A4429BF9EBB47D0824D9F916CA7D5A3"/>
    <w:rsid w:val="00AA14BA"/>
    <w:rPr>
      <w:lang w:val="en-CA" w:eastAsia="en-CA"/>
    </w:rPr>
  </w:style>
  <w:style w:type="paragraph" w:customStyle="1" w:styleId="9380FE9B75FB4DD59E9931A00A77645C">
    <w:name w:val="9380FE9B75FB4DD59E9931A00A77645C"/>
    <w:rsid w:val="00AA14BA"/>
    <w:rPr>
      <w:lang w:val="en-CA" w:eastAsia="en-CA"/>
    </w:rPr>
  </w:style>
  <w:style w:type="paragraph" w:customStyle="1" w:styleId="99E44E086F084839924C664B083EBB32">
    <w:name w:val="99E44E086F084839924C664B083EBB32"/>
    <w:rsid w:val="00AA14BA"/>
    <w:rPr>
      <w:lang w:val="en-CA" w:eastAsia="en-CA"/>
    </w:rPr>
  </w:style>
  <w:style w:type="paragraph" w:customStyle="1" w:styleId="6D18750E053C427CA240B5434E6C36E7">
    <w:name w:val="6D18750E053C427CA240B5434E6C36E7"/>
    <w:rsid w:val="00AA14BA"/>
    <w:rPr>
      <w:lang w:val="en-CA" w:eastAsia="en-CA"/>
    </w:rPr>
  </w:style>
  <w:style w:type="paragraph" w:customStyle="1" w:styleId="895AAC44C8CD4431B916C4263F4C2162">
    <w:name w:val="895AAC44C8CD4431B916C4263F4C2162"/>
    <w:rsid w:val="00AA14BA"/>
    <w:rPr>
      <w:lang w:val="en-CA" w:eastAsia="en-CA"/>
    </w:rPr>
  </w:style>
  <w:style w:type="paragraph" w:customStyle="1" w:styleId="B4F59B4E2C2345A6B3CC4D5F92F44A4F">
    <w:name w:val="B4F59B4E2C2345A6B3CC4D5F92F44A4F"/>
    <w:rsid w:val="00AA14BA"/>
    <w:rPr>
      <w:lang w:val="en-CA" w:eastAsia="en-CA"/>
    </w:rPr>
  </w:style>
  <w:style w:type="paragraph" w:customStyle="1" w:styleId="4893E3AFE3E34EFEA9F4CD7C87D9BE4B">
    <w:name w:val="4893E3AFE3E34EFEA9F4CD7C87D9BE4B"/>
    <w:rsid w:val="00AA14BA"/>
    <w:rPr>
      <w:lang w:val="en-CA" w:eastAsia="en-CA"/>
    </w:rPr>
  </w:style>
  <w:style w:type="paragraph" w:customStyle="1" w:styleId="BB4EE6792497466EB79915430770C69E">
    <w:name w:val="BB4EE6792497466EB79915430770C69E"/>
    <w:rsid w:val="00AA14BA"/>
    <w:rPr>
      <w:lang w:val="en-CA" w:eastAsia="en-CA"/>
    </w:rPr>
  </w:style>
  <w:style w:type="paragraph" w:customStyle="1" w:styleId="3757FE32E2B34A86982360E59ABE25CF">
    <w:name w:val="3757FE32E2B34A86982360E59ABE25CF"/>
    <w:rsid w:val="00AA14BA"/>
    <w:rPr>
      <w:lang w:val="en-CA" w:eastAsia="en-CA"/>
    </w:rPr>
  </w:style>
  <w:style w:type="paragraph" w:customStyle="1" w:styleId="BB8659BE69A448E6BCB008C2197C447D">
    <w:name w:val="BB8659BE69A448E6BCB008C2197C447D"/>
    <w:rsid w:val="0063162C"/>
    <w:pPr>
      <w:spacing w:line="278" w:lineRule="auto"/>
    </w:pPr>
    <w:rPr>
      <w:kern w:val="2"/>
      <w:sz w:val="24"/>
      <w:szCs w:val="24"/>
      <w:lang w:val="en-CA" w:eastAsia="en-CA"/>
      <w14:ligatures w14:val="standardContextual"/>
    </w:rPr>
  </w:style>
  <w:style w:type="paragraph" w:customStyle="1" w:styleId="765CFE782EE945179E86230AFE7AF3C5">
    <w:name w:val="765CFE782EE945179E86230AFE7AF3C5"/>
    <w:rsid w:val="0063162C"/>
    <w:pPr>
      <w:spacing w:line="278" w:lineRule="auto"/>
    </w:pPr>
    <w:rPr>
      <w:kern w:val="2"/>
      <w:sz w:val="24"/>
      <w:szCs w:val="24"/>
      <w:lang w:val="en-CA" w:eastAsia="en-CA"/>
      <w14:ligatures w14:val="standardContextual"/>
    </w:rPr>
  </w:style>
  <w:style w:type="paragraph" w:customStyle="1" w:styleId="E3BE1F1A200C4551AA420033BB08CC18">
    <w:name w:val="E3BE1F1A200C4551AA420033BB08CC18"/>
    <w:rsid w:val="0063162C"/>
    <w:pPr>
      <w:spacing w:line="278" w:lineRule="auto"/>
    </w:pPr>
    <w:rPr>
      <w:kern w:val="2"/>
      <w:sz w:val="24"/>
      <w:szCs w:val="24"/>
      <w:lang w:val="en-CA" w:eastAsia="en-CA"/>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b07d29a4-11e9-4627-91b4-be60bf7b6c55">
      <Terms xmlns="http://schemas.microsoft.com/office/infopath/2007/PartnerControls"/>
    </lcf76f155ced4ddcb4097134ff3c332f>
    <TaxCatchAll xmlns="0bc08a7b-2cde-441d-8375-9814c465f0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BFF43401B6294AAAF27CA3A324FD1E" ma:contentTypeVersion="14" ma:contentTypeDescription="Create a new document." ma:contentTypeScope="" ma:versionID="1f923b10071cfdb2176391a1ebdbe5f4">
  <xsd:schema xmlns:xsd="http://www.w3.org/2001/XMLSchema" xmlns:xs="http://www.w3.org/2001/XMLSchema" xmlns:p="http://schemas.microsoft.com/office/2006/metadata/properties" xmlns:ns1="http://schemas.microsoft.com/sharepoint/v3" xmlns:ns2="b07d29a4-11e9-4627-91b4-be60bf7b6c55" xmlns:ns3="0bc08a7b-2cde-441d-8375-9814c465f0a5" targetNamespace="http://schemas.microsoft.com/office/2006/metadata/properties" ma:root="true" ma:fieldsID="7f22fe481c384db506721cc1dd635c02" ns1:_="" ns2:_="" ns3:_="">
    <xsd:import namespace="http://schemas.microsoft.com/sharepoint/v3"/>
    <xsd:import namespace="b07d29a4-11e9-4627-91b4-be60bf7b6c55"/>
    <xsd:import namespace="0bc08a7b-2cde-441d-8375-9814c465f0a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7d29a4-11e9-4627-91b4-be60bf7b6c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860e51-e3d9-4235-bcd0-6693ef24ea34"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c08a7b-2cde-441d-8375-9814c465f0a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5faa2161-bda2-481e-9d7a-b33e5915e25d}" ma:internalName="TaxCatchAll" ma:showField="CatchAllData" ma:web="0bc08a7b-2cde-441d-8375-9814c465f0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743758-A446-493E-A700-2F04688994E2}">
  <ds:schemaRefs>
    <ds:schemaRef ds:uri="http://schemas.microsoft.com/sharepoint/v3/contenttype/forms"/>
  </ds:schemaRefs>
</ds:datastoreItem>
</file>

<file path=customXml/itemProps2.xml><?xml version="1.0" encoding="utf-8"?>
<ds:datastoreItem xmlns:ds="http://schemas.openxmlformats.org/officeDocument/2006/customXml" ds:itemID="{76803A9C-7C53-4107-8DFC-F84254184B49}">
  <ds:schemaRefs>
    <ds:schemaRef ds:uri="http://schemas.microsoft.com/office/2006/metadata/properties"/>
    <ds:schemaRef ds:uri="http://schemas.microsoft.com/office/infopath/2007/PartnerControls"/>
    <ds:schemaRef ds:uri="http://schemas.microsoft.com/sharepoint/v3"/>
    <ds:schemaRef ds:uri="b07d29a4-11e9-4627-91b4-be60bf7b6c55"/>
    <ds:schemaRef ds:uri="0bc08a7b-2cde-441d-8375-9814c465f0a5"/>
  </ds:schemaRefs>
</ds:datastoreItem>
</file>

<file path=customXml/itemProps3.xml><?xml version="1.0" encoding="utf-8"?>
<ds:datastoreItem xmlns:ds="http://schemas.openxmlformats.org/officeDocument/2006/customXml" ds:itemID="{764B4AC5-9DC5-4DDF-814F-E67EDE6E1C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07d29a4-11e9-4627-91b4-be60bf7b6c55"/>
    <ds:schemaRef ds:uri="0bc08a7b-2cde-441d-8375-9814c465f0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6212C2-BA5B-4D8C-BB7C-36C3E5281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47</Words>
  <Characters>4896</Characters>
  <Application>Microsoft Office Word</Application>
  <DocSecurity>0</DocSecurity>
  <Lines>204</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igner</dc:creator>
  <cp:keywords>AllLanguages.com - Linguistic Services</cp:keywords>
  <dc:description>Visit Https://My.AllLangauges.com to place your next translation, transcription and/or copy editing request.</dc:description>
  <cp:lastModifiedBy>Deborah Hanlon</cp:lastModifiedBy>
  <cp:revision>3</cp:revision>
  <cp:lastPrinted>2018-11-22T02:21:00Z</cp:lastPrinted>
  <dcterms:created xsi:type="dcterms:W3CDTF">2025-10-02T19:05:00Z</dcterms:created>
  <dcterms:modified xsi:type="dcterms:W3CDTF">2025-10-02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BFF43401B6294AAAF27CA3A324FD1E</vt:lpwstr>
  </property>
  <property fmtid="{D5CDD505-2E9C-101B-9397-08002B2CF9AE}" pid="3" name="Order">
    <vt:r8>1957200</vt:r8>
  </property>
  <property fmtid="{D5CDD505-2E9C-101B-9397-08002B2CF9AE}" pid="4" name="MediaServiceImageTags">
    <vt:lpwstr/>
  </property>
</Properties>
</file>